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B34D9D">
      <w:r>
        <w:rPr>
          <w:noProof/>
          <w:lang w:eastAsia="en-US"/>
        </w:rPr>
        <w:drawing>
          <wp:inline distT="0" distB="0" distL="0" distR="0" wp14:anchorId="47F54F9A" wp14:editId="28FB9A1E">
            <wp:extent cx="11601450" cy="11515725"/>
            <wp:effectExtent l="38100" t="0" r="19050" b="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Start w:id="0" w:name="_GoBack"/>
      <w:r w:rsidR="00877BCD">
        <w:rPr>
          <w:noProof/>
          <w:lang w:eastAsia="en-US"/>
        </w:rPr>
        <w:lastRenderedPageBreak/>
        <w:drawing>
          <wp:inline distT="0" distB="0" distL="0" distR="0" wp14:anchorId="69903C01" wp14:editId="5D5AD3EB">
            <wp:extent cx="11896725" cy="8210550"/>
            <wp:effectExtent l="0" t="0" r="0" b="190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End w:id="0"/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A076C" w:rsidRDefault="000A076C" w:rsidP="00C12425">
      <w:r>
        <w:separator/>
      </w:r>
    </w:p>
  </w:endnote>
  <w:endnote w:type="continuationSeparator" w:id="0">
    <w:p w:rsidR="000A076C" w:rsidRDefault="000A076C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A076C" w:rsidRDefault="000A076C" w:rsidP="00C12425">
      <w:r>
        <w:separator/>
      </w:r>
    </w:p>
  </w:footnote>
  <w:footnote w:type="continuationSeparator" w:id="0">
    <w:p w:rsidR="000A076C" w:rsidRDefault="000A076C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AFB"/>
    <w:rsid w:val="00004C80"/>
    <w:rsid w:val="000062AD"/>
    <w:rsid w:val="00012CFD"/>
    <w:rsid w:val="000304D3"/>
    <w:rsid w:val="0003057E"/>
    <w:rsid w:val="00030AFE"/>
    <w:rsid w:val="00044A0D"/>
    <w:rsid w:val="00055304"/>
    <w:rsid w:val="00057208"/>
    <w:rsid w:val="000604CA"/>
    <w:rsid w:val="00077EE6"/>
    <w:rsid w:val="00092448"/>
    <w:rsid w:val="00096BD1"/>
    <w:rsid w:val="00096F1A"/>
    <w:rsid w:val="000A076C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68B1"/>
    <w:rsid w:val="000E795D"/>
    <w:rsid w:val="000F49CC"/>
    <w:rsid w:val="001116B5"/>
    <w:rsid w:val="00116F04"/>
    <w:rsid w:val="0012497B"/>
    <w:rsid w:val="00131C34"/>
    <w:rsid w:val="001353D3"/>
    <w:rsid w:val="0015046D"/>
    <w:rsid w:val="00153DF8"/>
    <w:rsid w:val="00161BBC"/>
    <w:rsid w:val="001671D5"/>
    <w:rsid w:val="00172DAF"/>
    <w:rsid w:val="0019103C"/>
    <w:rsid w:val="001B4033"/>
    <w:rsid w:val="001B53B7"/>
    <w:rsid w:val="001B7AC6"/>
    <w:rsid w:val="001D2381"/>
    <w:rsid w:val="001D3C15"/>
    <w:rsid w:val="001E4933"/>
    <w:rsid w:val="00200676"/>
    <w:rsid w:val="0020224B"/>
    <w:rsid w:val="0021214C"/>
    <w:rsid w:val="00224F36"/>
    <w:rsid w:val="00226A18"/>
    <w:rsid w:val="002515B6"/>
    <w:rsid w:val="00260498"/>
    <w:rsid w:val="00275310"/>
    <w:rsid w:val="002854C7"/>
    <w:rsid w:val="0029110E"/>
    <w:rsid w:val="0029204F"/>
    <w:rsid w:val="00294493"/>
    <w:rsid w:val="002A15FC"/>
    <w:rsid w:val="002C6CB6"/>
    <w:rsid w:val="002D3B79"/>
    <w:rsid w:val="002F3E16"/>
    <w:rsid w:val="002F6319"/>
    <w:rsid w:val="00304C8A"/>
    <w:rsid w:val="00305B37"/>
    <w:rsid w:val="00312552"/>
    <w:rsid w:val="003144E9"/>
    <w:rsid w:val="00320E28"/>
    <w:rsid w:val="00330C18"/>
    <w:rsid w:val="00331E59"/>
    <w:rsid w:val="003425CB"/>
    <w:rsid w:val="003460F7"/>
    <w:rsid w:val="003466E4"/>
    <w:rsid w:val="00347AB0"/>
    <w:rsid w:val="00357E6E"/>
    <w:rsid w:val="003653A9"/>
    <w:rsid w:val="00367118"/>
    <w:rsid w:val="00367A56"/>
    <w:rsid w:val="00372BA4"/>
    <w:rsid w:val="003B679F"/>
    <w:rsid w:val="003C4E49"/>
    <w:rsid w:val="003C588B"/>
    <w:rsid w:val="003E0C88"/>
    <w:rsid w:val="003F098B"/>
    <w:rsid w:val="00404C4E"/>
    <w:rsid w:val="004203DB"/>
    <w:rsid w:val="00426A20"/>
    <w:rsid w:val="0043254C"/>
    <w:rsid w:val="00432F57"/>
    <w:rsid w:val="004409B6"/>
    <w:rsid w:val="00460A3F"/>
    <w:rsid w:val="004615F9"/>
    <w:rsid w:val="00464220"/>
    <w:rsid w:val="00467987"/>
    <w:rsid w:val="00481432"/>
    <w:rsid w:val="00484362"/>
    <w:rsid w:val="00485069"/>
    <w:rsid w:val="00485E67"/>
    <w:rsid w:val="0049486C"/>
    <w:rsid w:val="004B16FF"/>
    <w:rsid w:val="004C22A9"/>
    <w:rsid w:val="004C2805"/>
    <w:rsid w:val="004D062D"/>
    <w:rsid w:val="004D6117"/>
    <w:rsid w:val="004E2466"/>
    <w:rsid w:val="004E72A6"/>
    <w:rsid w:val="0050139F"/>
    <w:rsid w:val="005017C7"/>
    <w:rsid w:val="0050596A"/>
    <w:rsid w:val="0050758C"/>
    <w:rsid w:val="0051097C"/>
    <w:rsid w:val="00512ADF"/>
    <w:rsid w:val="005256DD"/>
    <w:rsid w:val="005311B6"/>
    <w:rsid w:val="00543EB8"/>
    <w:rsid w:val="00547F62"/>
    <w:rsid w:val="00555BC4"/>
    <w:rsid w:val="005616D6"/>
    <w:rsid w:val="00566CF7"/>
    <w:rsid w:val="00572749"/>
    <w:rsid w:val="00577477"/>
    <w:rsid w:val="005A3757"/>
    <w:rsid w:val="005A55FA"/>
    <w:rsid w:val="005B120B"/>
    <w:rsid w:val="005C5EE4"/>
    <w:rsid w:val="005C5FD9"/>
    <w:rsid w:val="005C7E6D"/>
    <w:rsid w:val="005D44BB"/>
    <w:rsid w:val="005E293B"/>
    <w:rsid w:val="005E4DEF"/>
    <w:rsid w:val="005E773A"/>
    <w:rsid w:val="00603CE2"/>
    <w:rsid w:val="00605E53"/>
    <w:rsid w:val="00613002"/>
    <w:rsid w:val="00615568"/>
    <w:rsid w:val="00617167"/>
    <w:rsid w:val="0062786F"/>
    <w:rsid w:val="00636F7B"/>
    <w:rsid w:val="00644FEE"/>
    <w:rsid w:val="00662AA7"/>
    <w:rsid w:val="006759B4"/>
    <w:rsid w:val="00692655"/>
    <w:rsid w:val="006B4B89"/>
    <w:rsid w:val="006B4F12"/>
    <w:rsid w:val="006C622E"/>
    <w:rsid w:val="006D08F4"/>
    <w:rsid w:val="006D3A4A"/>
    <w:rsid w:val="006D3BCD"/>
    <w:rsid w:val="006D45F5"/>
    <w:rsid w:val="006D7951"/>
    <w:rsid w:val="006E07F5"/>
    <w:rsid w:val="006E0C63"/>
    <w:rsid w:val="006E4639"/>
    <w:rsid w:val="006F2921"/>
    <w:rsid w:val="00705E85"/>
    <w:rsid w:val="00712A8D"/>
    <w:rsid w:val="007206A9"/>
    <w:rsid w:val="007303AB"/>
    <w:rsid w:val="0073082D"/>
    <w:rsid w:val="00740BC0"/>
    <w:rsid w:val="0074458D"/>
    <w:rsid w:val="0074486D"/>
    <w:rsid w:val="0074495A"/>
    <w:rsid w:val="00755679"/>
    <w:rsid w:val="00774515"/>
    <w:rsid w:val="007810D6"/>
    <w:rsid w:val="00790841"/>
    <w:rsid w:val="007922F1"/>
    <w:rsid w:val="00793722"/>
    <w:rsid w:val="00797E0F"/>
    <w:rsid w:val="007A310A"/>
    <w:rsid w:val="007A5D80"/>
    <w:rsid w:val="007D09DB"/>
    <w:rsid w:val="007D2888"/>
    <w:rsid w:val="007D670B"/>
    <w:rsid w:val="007E4D5B"/>
    <w:rsid w:val="007F7A13"/>
    <w:rsid w:val="00800CAD"/>
    <w:rsid w:val="0083788D"/>
    <w:rsid w:val="008405DF"/>
    <w:rsid w:val="00844456"/>
    <w:rsid w:val="008578AD"/>
    <w:rsid w:val="00862A71"/>
    <w:rsid w:val="00873D23"/>
    <w:rsid w:val="00877BCD"/>
    <w:rsid w:val="00895EED"/>
    <w:rsid w:val="008A73A0"/>
    <w:rsid w:val="008B2E2E"/>
    <w:rsid w:val="008B7262"/>
    <w:rsid w:val="008D6AB0"/>
    <w:rsid w:val="008E16BF"/>
    <w:rsid w:val="008F0F4F"/>
    <w:rsid w:val="008F3E22"/>
    <w:rsid w:val="008F507E"/>
    <w:rsid w:val="00910AD0"/>
    <w:rsid w:val="0091342E"/>
    <w:rsid w:val="00934081"/>
    <w:rsid w:val="00934D24"/>
    <w:rsid w:val="00936CB3"/>
    <w:rsid w:val="00942EFE"/>
    <w:rsid w:val="00943718"/>
    <w:rsid w:val="00954AAF"/>
    <w:rsid w:val="00962E32"/>
    <w:rsid w:val="00970704"/>
    <w:rsid w:val="0097229C"/>
    <w:rsid w:val="00992E03"/>
    <w:rsid w:val="009A7F40"/>
    <w:rsid w:val="009B6BCA"/>
    <w:rsid w:val="009F0B64"/>
    <w:rsid w:val="009F2014"/>
    <w:rsid w:val="00A0077E"/>
    <w:rsid w:val="00A01A1A"/>
    <w:rsid w:val="00A03DE9"/>
    <w:rsid w:val="00A32A5C"/>
    <w:rsid w:val="00A46728"/>
    <w:rsid w:val="00A566C3"/>
    <w:rsid w:val="00A5670A"/>
    <w:rsid w:val="00A57B48"/>
    <w:rsid w:val="00A65B4F"/>
    <w:rsid w:val="00A74EBA"/>
    <w:rsid w:val="00A87FF9"/>
    <w:rsid w:val="00A92547"/>
    <w:rsid w:val="00AB305D"/>
    <w:rsid w:val="00AB34F0"/>
    <w:rsid w:val="00AC7CEE"/>
    <w:rsid w:val="00AD326C"/>
    <w:rsid w:val="00AD626A"/>
    <w:rsid w:val="00AD7704"/>
    <w:rsid w:val="00AD7F6D"/>
    <w:rsid w:val="00AF04DA"/>
    <w:rsid w:val="00AF0AEC"/>
    <w:rsid w:val="00AF3BA9"/>
    <w:rsid w:val="00B01B99"/>
    <w:rsid w:val="00B07D0F"/>
    <w:rsid w:val="00B17F99"/>
    <w:rsid w:val="00B24C3C"/>
    <w:rsid w:val="00B27F9E"/>
    <w:rsid w:val="00B305D7"/>
    <w:rsid w:val="00B34D9D"/>
    <w:rsid w:val="00B45B82"/>
    <w:rsid w:val="00B57A58"/>
    <w:rsid w:val="00B60E71"/>
    <w:rsid w:val="00B66BED"/>
    <w:rsid w:val="00B71C09"/>
    <w:rsid w:val="00B7399B"/>
    <w:rsid w:val="00B9319F"/>
    <w:rsid w:val="00BA746F"/>
    <w:rsid w:val="00BC7E33"/>
    <w:rsid w:val="00BF421E"/>
    <w:rsid w:val="00BF78D4"/>
    <w:rsid w:val="00C005F8"/>
    <w:rsid w:val="00C037F6"/>
    <w:rsid w:val="00C10343"/>
    <w:rsid w:val="00C10D05"/>
    <w:rsid w:val="00C12425"/>
    <w:rsid w:val="00C14DA8"/>
    <w:rsid w:val="00C23144"/>
    <w:rsid w:val="00C24E1B"/>
    <w:rsid w:val="00C271DC"/>
    <w:rsid w:val="00C3094B"/>
    <w:rsid w:val="00C32C86"/>
    <w:rsid w:val="00C35C35"/>
    <w:rsid w:val="00C3683B"/>
    <w:rsid w:val="00C37599"/>
    <w:rsid w:val="00C44876"/>
    <w:rsid w:val="00C44C34"/>
    <w:rsid w:val="00C47AB6"/>
    <w:rsid w:val="00C541EC"/>
    <w:rsid w:val="00C65666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F3DCF"/>
    <w:rsid w:val="00D10936"/>
    <w:rsid w:val="00D12BA6"/>
    <w:rsid w:val="00D14082"/>
    <w:rsid w:val="00D17886"/>
    <w:rsid w:val="00D27C3A"/>
    <w:rsid w:val="00D3099D"/>
    <w:rsid w:val="00D42E2F"/>
    <w:rsid w:val="00D55987"/>
    <w:rsid w:val="00D76315"/>
    <w:rsid w:val="00D82BA8"/>
    <w:rsid w:val="00D82CD0"/>
    <w:rsid w:val="00D84BF3"/>
    <w:rsid w:val="00DA1498"/>
    <w:rsid w:val="00DA3C13"/>
    <w:rsid w:val="00DC0266"/>
    <w:rsid w:val="00DE33F8"/>
    <w:rsid w:val="00DE6DE6"/>
    <w:rsid w:val="00DF339C"/>
    <w:rsid w:val="00E12298"/>
    <w:rsid w:val="00E21D6B"/>
    <w:rsid w:val="00E4037C"/>
    <w:rsid w:val="00E46A72"/>
    <w:rsid w:val="00E61E4A"/>
    <w:rsid w:val="00E61FFB"/>
    <w:rsid w:val="00E66830"/>
    <w:rsid w:val="00E67BD0"/>
    <w:rsid w:val="00E70D69"/>
    <w:rsid w:val="00E724E8"/>
    <w:rsid w:val="00E81C6D"/>
    <w:rsid w:val="00E915CA"/>
    <w:rsid w:val="00E93AEF"/>
    <w:rsid w:val="00EA1079"/>
    <w:rsid w:val="00EA6DA8"/>
    <w:rsid w:val="00EA7D86"/>
    <w:rsid w:val="00EC67B9"/>
    <w:rsid w:val="00EE6718"/>
    <w:rsid w:val="00EF2B6D"/>
    <w:rsid w:val="00EF3F8D"/>
    <w:rsid w:val="00EF7093"/>
    <w:rsid w:val="00EF74EF"/>
    <w:rsid w:val="00EF7C39"/>
    <w:rsid w:val="00F02E7E"/>
    <w:rsid w:val="00F13767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A0FC4"/>
    <w:rsid w:val="00FA75A3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2:30-23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44BABA5C-6901-4592-99FF-632A0E359A86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46D04EB8-55F8-41D5-8B0B-4204AF237558}" type="parTrans" cxnId="{8E65BAF3-9FEF-465E-A60B-53625D2ED1BA}">
      <dgm:prSet/>
      <dgm:spPr/>
      <dgm:t>
        <a:bodyPr/>
        <a:lstStyle/>
        <a:p>
          <a:endParaRPr lang="en-US"/>
        </a:p>
      </dgm:t>
    </dgm:pt>
    <dgm:pt modelId="{8DC8A520-C61C-4607-862E-DF0FA664917F}" type="sibTrans" cxnId="{8E65BAF3-9FEF-465E-A60B-53625D2ED1BA}">
      <dgm:prSet/>
      <dgm:spPr/>
      <dgm:t>
        <a:bodyPr/>
        <a:lstStyle/>
        <a:p>
          <a:endParaRPr lang="en-US"/>
        </a:p>
      </dgm:t>
    </dgm:pt>
    <dgm:pt modelId="{08CBDC87-3DA4-4713-A25A-830A38639A7D}">
      <dgm:prSet phldrT="[文本]"/>
      <dgm:spPr/>
      <dgm:t>
        <a:bodyPr/>
        <a:lstStyle/>
        <a:p>
          <a:r>
            <a:rPr lang="en-US" altLang="zh-CN"/>
            <a:t>laundry</a:t>
          </a:r>
          <a:endParaRPr lang="zh-CN" altLang="en-US"/>
        </a:p>
      </dgm:t>
    </dgm:pt>
    <dgm:pt modelId="{3793C14E-E29A-41A8-AD62-911273357058}" type="parTrans" cxnId="{80972FA2-34AC-41BA-B2AB-D84A002D8620}">
      <dgm:prSet/>
      <dgm:spPr/>
      <dgm:t>
        <a:bodyPr/>
        <a:lstStyle/>
        <a:p>
          <a:endParaRPr lang="en-US"/>
        </a:p>
      </dgm:t>
    </dgm:pt>
    <dgm:pt modelId="{E71B593C-D142-4E5C-B6AB-0FDE6BDEB7F8}" type="sibTrans" cxnId="{80972FA2-34AC-41BA-B2AB-D84A002D8620}">
      <dgm:prSet/>
      <dgm:spPr/>
      <dgm:t>
        <a:bodyPr/>
        <a:lstStyle/>
        <a:p>
          <a:endParaRPr lang="en-US"/>
        </a:p>
      </dgm:t>
    </dgm:pt>
    <dgm:pt modelId="{42A395B3-B74C-4EFF-893C-82B18640E29D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42C7DB89-46DF-4764-935E-7210FBE1F19C}" type="parTrans" cxnId="{B2AD194F-66D4-478A-8439-1052A8AF4AB6}">
      <dgm:prSet/>
      <dgm:spPr/>
      <dgm:t>
        <a:bodyPr/>
        <a:lstStyle/>
        <a:p>
          <a:endParaRPr lang="en-US"/>
        </a:p>
      </dgm:t>
    </dgm:pt>
    <dgm:pt modelId="{D1359D27-4B37-4A4F-9A08-235FA786DF4F}" type="sibTrans" cxnId="{B2AD194F-66D4-478A-8439-1052A8AF4AB6}">
      <dgm:prSet/>
      <dgm:spPr/>
      <dgm:t>
        <a:bodyPr/>
        <a:lstStyle/>
        <a:p>
          <a:endParaRPr lang="en-US"/>
        </a:p>
      </dgm:t>
    </dgm:pt>
    <dgm:pt modelId="{B254A347-70EF-4DDA-973C-18A4871CA44E}">
      <dgm:prSet phldrT="[文本]"/>
      <dgm:spPr/>
      <dgm:t>
        <a:bodyPr/>
        <a:lstStyle/>
        <a:p>
          <a:r>
            <a:rPr lang="en-US" altLang="zh-CN"/>
            <a:t>Homework</a:t>
          </a:r>
          <a:endParaRPr lang="zh-CN" altLang="en-US"/>
        </a:p>
      </dgm:t>
    </dgm:pt>
    <dgm:pt modelId="{EEC69F53-9249-4986-A592-877BC923500A}" type="parTrans" cxnId="{2F011B70-1794-41F1-BE57-91A814C34D5D}">
      <dgm:prSet/>
      <dgm:spPr/>
      <dgm:t>
        <a:bodyPr/>
        <a:lstStyle/>
        <a:p>
          <a:endParaRPr lang="en-US"/>
        </a:p>
      </dgm:t>
    </dgm:pt>
    <dgm:pt modelId="{96901083-5970-4114-AC64-432F113D23A0}" type="sibTrans" cxnId="{2F011B70-1794-41F1-BE57-91A814C34D5D}">
      <dgm:prSet/>
      <dgm:spPr/>
      <dgm:t>
        <a:bodyPr/>
        <a:lstStyle/>
        <a:p>
          <a:endParaRPr lang="en-US"/>
        </a:p>
      </dgm:t>
    </dgm:pt>
    <dgm:pt modelId="{1D709390-6BA1-4DB3-A299-8A8D6242D95E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30C119E6-5341-4C06-A50A-3B08EE1C10FC}" type="parTrans" cxnId="{185F10BA-C369-454C-98FC-CEEA39D763DD}">
      <dgm:prSet/>
      <dgm:spPr/>
      <dgm:t>
        <a:bodyPr/>
        <a:lstStyle/>
        <a:p>
          <a:endParaRPr lang="en-US"/>
        </a:p>
      </dgm:t>
    </dgm:pt>
    <dgm:pt modelId="{166D738F-287E-4953-B815-2AD8AACB96CA}" type="sibTrans" cxnId="{185F10BA-C369-454C-98FC-CEEA39D763DD}">
      <dgm:prSet/>
      <dgm:spPr/>
      <dgm:t>
        <a:bodyPr/>
        <a:lstStyle/>
        <a:p>
          <a:endParaRPr lang="en-US"/>
        </a:p>
      </dgm:t>
    </dgm:pt>
    <dgm:pt modelId="{B4A17FA3-6FBD-4CDA-9F91-6B9B5247DEBD}">
      <dgm:prSet phldrT="[文本]"/>
      <dgm:spPr/>
      <dgm:t>
        <a:bodyPr/>
        <a:lstStyle/>
        <a:p>
          <a:r>
            <a:rPr lang="en-US" altLang="zh-CN"/>
            <a:t>PM</a:t>
          </a:r>
          <a:endParaRPr lang="zh-CN" altLang="en-US"/>
        </a:p>
      </dgm:t>
    </dgm:pt>
    <dgm:pt modelId="{7008246B-4032-418E-9484-E599D5B4A83B}" type="parTrans" cxnId="{9CD55112-17AA-484B-B6D9-06146AE10B5F}">
      <dgm:prSet/>
      <dgm:spPr/>
      <dgm:t>
        <a:bodyPr/>
        <a:lstStyle/>
        <a:p>
          <a:endParaRPr lang="en-US"/>
        </a:p>
      </dgm:t>
    </dgm:pt>
    <dgm:pt modelId="{E0460BE2-6843-4A26-9E78-310D3A02BFA2}" type="sibTrans" cxnId="{9CD55112-17AA-484B-B6D9-06146AE10B5F}">
      <dgm:prSet/>
      <dgm:spPr/>
      <dgm:t>
        <a:bodyPr/>
        <a:lstStyle/>
        <a:p>
          <a:endParaRPr lang="en-US"/>
        </a:p>
      </dgm:t>
    </dgm:pt>
    <dgm:pt modelId="{457765E6-5F17-47AF-A041-3FDB1E9FFA7D}">
      <dgm:prSet phldrT="[文本]"/>
      <dgm:spPr/>
      <dgm:t>
        <a:bodyPr/>
        <a:lstStyle/>
        <a:p>
          <a:r>
            <a:rPr lang="en-US" altLang="zh-CN"/>
            <a:t>Assignment 6/Review</a:t>
          </a:r>
          <a:endParaRPr lang="zh-CN" altLang="en-US"/>
        </a:p>
      </dgm:t>
    </dgm:pt>
    <dgm:pt modelId="{945A8D81-9DED-43FF-AB13-416695B0FFAA}" type="parTrans" cxnId="{2ACBCB81-1431-4D80-8D77-BCABEC6448B7}">
      <dgm:prSet/>
      <dgm:spPr/>
      <dgm:t>
        <a:bodyPr/>
        <a:lstStyle/>
        <a:p>
          <a:endParaRPr lang="en-US"/>
        </a:p>
      </dgm:t>
    </dgm:pt>
    <dgm:pt modelId="{A8CB1329-1EB9-490F-B9AE-34AD9F6DB1DA}" type="sibTrans" cxnId="{2ACBCB81-1431-4D80-8D77-BCABEC6448B7}">
      <dgm:prSet/>
      <dgm:spPr/>
      <dgm:t>
        <a:bodyPr/>
        <a:lstStyle/>
        <a:p>
          <a:endParaRPr lang="en-US"/>
        </a:p>
      </dgm:t>
    </dgm:pt>
    <dgm:pt modelId="{28545703-26EE-43A6-A1B3-D724D954C50F}">
      <dgm:prSet phldrT="[文本]"/>
      <dgm:spPr/>
      <dgm:t>
        <a:bodyPr/>
        <a:lstStyle/>
        <a:p>
          <a:r>
            <a:rPr lang="en-US" altLang="zh-CN"/>
            <a:t>14:00-14:30</a:t>
          </a:r>
          <a:endParaRPr lang="zh-CN" altLang="en-US"/>
        </a:p>
      </dgm:t>
    </dgm:pt>
    <dgm:pt modelId="{BD45BBBA-79F4-4AF3-800B-8AC16189FCBA}" type="parTrans" cxnId="{E5D683DC-45C4-49C1-B1DF-32563C28E2E6}">
      <dgm:prSet/>
      <dgm:spPr/>
      <dgm:t>
        <a:bodyPr/>
        <a:lstStyle/>
        <a:p>
          <a:endParaRPr lang="en-US"/>
        </a:p>
      </dgm:t>
    </dgm:pt>
    <dgm:pt modelId="{6F08E9CD-F190-4F8C-958A-9D74E9FCC34A}" type="sibTrans" cxnId="{E5D683DC-45C4-49C1-B1DF-32563C28E2E6}">
      <dgm:prSet/>
      <dgm:spPr/>
      <dgm:t>
        <a:bodyPr/>
        <a:lstStyle/>
        <a:p>
          <a:endParaRPr lang="en-US"/>
        </a:p>
      </dgm:t>
    </dgm:pt>
    <dgm:pt modelId="{4825C9D2-4A33-43BD-9C69-C7A97BA1F788}">
      <dgm:prSet phldrT="[文本]"/>
      <dgm:spPr/>
      <dgm:t>
        <a:bodyPr/>
        <a:lstStyle/>
        <a:p>
          <a:r>
            <a:rPr lang="en-US" altLang="zh-CN"/>
            <a:t>DL Quiz</a:t>
          </a:r>
          <a:endParaRPr lang="zh-CN" altLang="en-US"/>
        </a:p>
      </dgm:t>
    </dgm:pt>
    <dgm:pt modelId="{37344EE4-6945-4D92-9CFB-4AA2CA0897FC}" type="parTrans" cxnId="{2472543F-DFAD-4F5D-B435-E724FEAAE5DC}">
      <dgm:prSet/>
      <dgm:spPr/>
      <dgm:t>
        <a:bodyPr/>
        <a:lstStyle/>
        <a:p>
          <a:endParaRPr lang="en-US"/>
        </a:p>
      </dgm:t>
    </dgm:pt>
    <dgm:pt modelId="{6B0913F2-82D9-402E-9163-1025769655A2}" type="sibTrans" cxnId="{2472543F-DFAD-4F5D-B435-E724FEAAE5DC}">
      <dgm:prSet/>
      <dgm:spPr/>
      <dgm:t>
        <a:bodyPr/>
        <a:lstStyle/>
        <a:p>
          <a:endParaRPr lang="en-US"/>
        </a:p>
      </dgm:t>
    </dgm:pt>
    <dgm:pt modelId="{7968B0F5-5F06-40DD-B33E-E0FD91F12471}">
      <dgm:prSet phldrT="[文本]"/>
      <dgm:spPr/>
      <dgm:t>
        <a:bodyPr/>
        <a:lstStyle/>
        <a:p>
          <a:r>
            <a:rPr lang="en-US" altLang="zh-CN"/>
            <a:t>Articles</a:t>
          </a:r>
          <a:endParaRPr lang="zh-CN" altLang="en-US"/>
        </a:p>
      </dgm:t>
    </dgm:pt>
    <dgm:pt modelId="{213D638B-E56E-4FEA-B618-2234BC50EDDB}" type="parTrans" cxnId="{02890228-DCA4-47DB-A79A-0860E248172A}">
      <dgm:prSet/>
      <dgm:spPr/>
      <dgm:t>
        <a:bodyPr/>
        <a:lstStyle/>
        <a:p>
          <a:endParaRPr lang="en-US"/>
        </a:p>
      </dgm:t>
    </dgm:pt>
    <dgm:pt modelId="{5544DFEA-7D52-4F97-8BAA-0E72AB83FEED}" type="sibTrans" cxnId="{02890228-DCA4-47DB-A79A-0860E248172A}">
      <dgm:prSet/>
      <dgm:spPr/>
      <dgm:t>
        <a:bodyPr/>
        <a:lstStyle/>
        <a:p>
          <a:endParaRPr lang="en-US"/>
        </a:p>
      </dgm:t>
    </dgm:pt>
    <dgm:pt modelId="{06766C82-51F0-45E6-BB11-8FBC9C7B9747}">
      <dgm:prSet phldrT="[文本]"/>
      <dgm:spPr/>
      <dgm:t>
        <a:bodyPr/>
        <a:lstStyle/>
        <a:p>
          <a:r>
            <a:rPr lang="en-US" altLang="zh-CN"/>
            <a:t>11:00-12:00</a:t>
          </a:r>
          <a:endParaRPr lang="zh-CN" altLang="en-US"/>
        </a:p>
      </dgm:t>
    </dgm:pt>
    <dgm:pt modelId="{E5C48940-20BF-4A33-97CC-E7F21FEEF8FA}" type="parTrans" cxnId="{9FF30FB1-FC30-43B3-AC52-92A57B7638F7}">
      <dgm:prSet/>
      <dgm:spPr/>
      <dgm:t>
        <a:bodyPr/>
        <a:lstStyle/>
        <a:p>
          <a:endParaRPr lang="en-US"/>
        </a:p>
      </dgm:t>
    </dgm:pt>
    <dgm:pt modelId="{73CFB8A7-99BA-4446-82E9-7F812F56A26A}" type="sibTrans" cxnId="{9FF30FB1-FC30-43B3-AC52-92A57B7638F7}">
      <dgm:prSet/>
      <dgm:spPr/>
      <dgm:t>
        <a:bodyPr/>
        <a:lstStyle/>
        <a:p>
          <a:endParaRPr lang="en-US"/>
        </a:p>
      </dgm:t>
    </dgm:pt>
    <dgm:pt modelId="{D0CE1BAD-0352-4449-9B7D-70EBCE6C1297}">
      <dgm:prSet phldrT="[文本]"/>
      <dgm:spPr/>
      <dgm:t>
        <a:bodyPr/>
        <a:lstStyle/>
        <a:p>
          <a:r>
            <a:rPr lang="en-US" altLang="zh-CN"/>
            <a:t>Presentation</a:t>
          </a:r>
          <a:endParaRPr lang="zh-CN" altLang="en-US"/>
        </a:p>
      </dgm:t>
    </dgm:pt>
    <dgm:pt modelId="{50030951-CE80-44B3-89F5-F7C7AA0B08E2}" type="parTrans" cxnId="{50E61A63-EB88-4DF6-A1F9-21C1E7A3DACE}">
      <dgm:prSet/>
      <dgm:spPr/>
      <dgm:t>
        <a:bodyPr/>
        <a:lstStyle/>
        <a:p>
          <a:endParaRPr lang="en-US"/>
        </a:p>
      </dgm:t>
    </dgm:pt>
    <dgm:pt modelId="{E2263720-AD55-45A6-B79A-F790A4A26A11}" type="sibTrans" cxnId="{50E61A63-EB88-4DF6-A1F9-21C1E7A3DACE}">
      <dgm:prSet/>
      <dgm:spPr/>
      <dgm:t>
        <a:bodyPr/>
        <a:lstStyle/>
        <a:p>
          <a:endParaRPr lang="en-US"/>
        </a:p>
      </dgm:t>
    </dgm:pt>
    <dgm:pt modelId="{C6D7D3B2-0383-450C-8476-61DDA3C20B9C}">
      <dgm:prSet phldrT="[文本]"/>
      <dgm:spPr/>
      <dgm:t>
        <a:bodyPr/>
        <a:lstStyle/>
        <a:p>
          <a:r>
            <a:rPr lang="en-US" altLang="zh-CN"/>
            <a:t>PPT</a:t>
          </a:r>
          <a:endParaRPr lang="zh-CN" altLang="en-US"/>
        </a:p>
      </dgm:t>
    </dgm:pt>
    <dgm:pt modelId="{C6EF80F6-BC0E-47C1-85A7-AA440E2F2741}" type="parTrans" cxnId="{B9439ACA-080D-491F-A943-AD8F0C4EC359}">
      <dgm:prSet/>
      <dgm:spPr/>
      <dgm:t>
        <a:bodyPr/>
        <a:lstStyle/>
        <a:p>
          <a:endParaRPr lang="en-US"/>
        </a:p>
      </dgm:t>
    </dgm:pt>
    <dgm:pt modelId="{16468783-03D4-4FF0-B02A-097716951215}" type="sibTrans" cxnId="{B9439ACA-080D-491F-A943-AD8F0C4EC359}">
      <dgm:prSet/>
      <dgm:spPr/>
      <dgm:t>
        <a:bodyPr/>
        <a:lstStyle/>
        <a:p>
          <a:endParaRPr lang="en-US"/>
        </a:p>
      </dgm:t>
    </dgm:pt>
    <dgm:pt modelId="{05154185-B07F-462D-A84B-7D8BEED1FE80}">
      <dgm:prSet phldrT="[文本]"/>
      <dgm:spPr/>
      <dgm:t>
        <a:bodyPr/>
        <a:lstStyle/>
        <a:p>
          <a:r>
            <a:rPr lang="en-US" altLang="zh-CN"/>
            <a:t>14:30-16:00</a:t>
          </a:r>
          <a:endParaRPr lang="zh-CN" altLang="en-US"/>
        </a:p>
      </dgm:t>
    </dgm:pt>
    <dgm:pt modelId="{54579D31-98F6-4231-9E52-F614417815E3}" type="parTrans" cxnId="{4A52EE69-E824-45F7-AAC2-4005F9E058C2}">
      <dgm:prSet/>
      <dgm:spPr/>
      <dgm:t>
        <a:bodyPr/>
        <a:lstStyle/>
        <a:p>
          <a:endParaRPr lang="en-US"/>
        </a:p>
      </dgm:t>
    </dgm:pt>
    <dgm:pt modelId="{69E6CF0D-5802-47C4-8D57-7A2F90A6949F}" type="sibTrans" cxnId="{4A52EE69-E824-45F7-AAC2-4005F9E058C2}">
      <dgm:prSet/>
      <dgm:spPr/>
      <dgm:t>
        <a:bodyPr/>
        <a:lstStyle/>
        <a:p>
          <a:endParaRPr lang="en-US"/>
        </a:p>
      </dgm:t>
    </dgm:pt>
    <dgm:pt modelId="{417C68B4-31B4-4781-B1B9-D06BE9B36A5E}">
      <dgm:prSet phldrT="[文本]"/>
      <dgm:spPr/>
      <dgm:t>
        <a:bodyPr/>
        <a:lstStyle/>
        <a:p>
          <a:r>
            <a:rPr lang="en-US" altLang="zh-CN"/>
            <a:t>ASAD</a:t>
          </a:r>
          <a:endParaRPr lang="zh-CN" altLang="en-US"/>
        </a:p>
      </dgm:t>
    </dgm:pt>
    <dgm:pt modelId="{F1EB1799-E8C7-4387-B928-5A537B3D70AA}" type="parTrans" cxnId="{72C12264-6F90-413B-8692-E9CF06E1AFA2}">
      <dgm:prSet/>
      <dgm:spPr/>
      <dgm:t>
        <a:bodyPr/>
        <a:lstStyle/>
        <a:p>
          <a:endParaRPr lang="en-US"/>
        </a:p>
      </dgm:t>
    </dgm:pt>
    <dgm:pt modelId="{C4AF309A-3AD3-4F07-9A58-5E5DA73B7D54}" type="sibTrans" cxnId="{72C12264-6F90-413B-8692-E9CF06E1AFA2}">
      <dgm:prSet/>
      <dgm:spPr/>
      <dgm:t>
        <a:bodyPr/>
        <a:lstStyle/>
        <a:p>
          <a:endParaRPr lang="en-US"/>
        </a:p>
      </dgm:t>
    </dgm:pt>
    <dgm:pt modelId="{33E73E8F-3038-4B4A-86B3-3D48BED97A74}">
      <dgm:prSet phldrT="[文本]"/>
      <dgm:spPr/>
      <dgm:t>
        <a:bodyPr/>
        <a:lstStyle/>
        <a:p>
          <a:r>
            <a:rPr lang="en-US" altLang="zh-CN"/>
            <a:t>Project</a:t>
          </a:r>
          <a:endParaRPr lang="zh-CN" altLang="en-US"/>
        </a:p>
      </dgm:t>
    </dgm:pt>
    <dgm:pt modelId="{719876C6-FB08-4B99-8560-8F2D2D46CE69}" type="parTrans" cxnId="{DE7E11CF-7DCE-4DD4-9B61-70C5D78AB39A}">
      <dgm:prSet/>
      <dgm:spPr/>
      <dgm:t>
        <a:bodyPr/>
        <a:lstStyle/>
        <a:p>
          <a:endParaRPr lang="en-US"/>
        </a:p>
      </dgm:t>
    </dgm:pt>
    <dgm:pt modelId="{9EADBC61-0C30-48AF-9FFF-9D7DE53C9B42}" type="sibTrans" cxnId="{DE7E11CF-7DCE-4DD4-9B61-70C5D78AB39A}">
      <dgm:prSet/>
      <dgm:spPr/>
      <dgm:t>
        <a:bodyPr/>
        <a:lstStyle/>
        <a:p>
          <a:endParaRPr lang="en-US"/>
        </a:p>
      </dgm:t>
    </dgm:pt>
    <dgm:pt modelId="{A5FEC326-0388-4076-9767-0F7ECCB74781}">
      <dgm:prSet phldrT="[文本]"/>
      <dgm:spPr/>
      <dgm:t>
        <a:bodyPr/>
        <a:lstStyle/>
        <a:p>
          <a:r>
            <a:rPr lang="en-US" altLang="zh-CN"/>
            <a:t>Review User Stories</a:t>
          </a:r>
          <a:endParaRPr lang="zh-CN" altLang="en-US"/>
        </a:p>
      </dgm:t>
    </dgm:pt>
    <dgm:pt modelId="{E06E1C9F-8F28-4FDB-8103-6816DFD318F0}" type="parTrans" cxnId="{1EF48733-F02C-4D2B-9906-0348D24D294C}">
      <dgm:prSet/>
      <dgm:spPr/>
      <dgm:t>
        <a:bodyPr/>
        <a:lstStyle/>
        <a:p>
          <a:endParaRPr lang="en-US"/>
        </a:p>
      </dgm:t>
    </dgm:pt>
    <dgm:pt modelId="{5EC1561C-413C-4CFA-9C07-3966E1DC6C86}" type="sibTrans" cxnId="{1EF48733-F02C-4D2B-9906-0348D24D294C}">
      <dgm:prSet/>
      <dgm:spPr/>
      <dgm:t>
        <a:bodyPr/>
        <a:lstStyle/>
        <a:p>
          <a:endParaRPr lang="en-US"/>
        </a:p>
      </dgm:t>
    </dgm:pt>
    <dgm:pt modelId="{C92269BB-8EA9-417E-A160-41AFBD843306}">
      <dgm:prSet phldrT="[文本]"/>
      <dgm:spPr/>
      <dgm:t>
        <a:bodyPr/>
        <a:lstStyle/>
        <a:p>
          <a:r>
            <a:rPr lang="en-US" altLang="zh-CN"/>
            <a:t>Sequence Diagram</a:t>
          </a:r>
          <a:endParaRPr lang="zh-CN" altLang="en-US"/>
        </a:p>
      </dgm:t>
    </dgm:pt>
    <dgm:pt modelId="{2A05242C-51E5-4E96-A467-7EFEFA958280}" type="parTrans" cxnId="{CE6096EC-C96E-42DC-A078-EB918C80D569}">
      <dgm:prSet/>
      <dgm:spPr/>
      <dgm:t>
        <a:bodyPr/>
        <a:lstStyle/>
        <a:p>
          <a:endParaRPr lang="en-US"/>
        </a:p>
      </dgm:t>
    </dgm:pt>
    <dgm:pt modelId="{0D8FDB48-6BDA-452A-B75E-086BD67703B9}" type="sibTrans" cxnId="{CE6096EC-C96E-42DC-A078-EB918C80D569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3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3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E5E22928-8B6D-4305-9AE6-D2F227000B89}" type="pres">
      <dgm:prSet presAssocID="{7008246B-4032-418E-9484-E599D5B4A83B}" presName="conn2-1" presStyleLbl="parChTrans1D3" presStyleIdx="0" presStyleCnt="7"/>
      <dgm:spPr/>
      <dgm:t>
        <a:bodyPr/>
        <a:lstStyle/>
        <a:p>
          <a:endParaRPr lang="en-US"/>
        </a:p>
      </dgm:t>
    </dgm:pt>
    <dgm:pt modelId="{901546BE-99DA-4369-8291-A1291DD6DDF3}" type="pres">
      <dgm:prSet presAssocID="{7008246B-4032-418E-9484-E599D5B4A83B}" presName="connTx" presStyleLbl="parChTrans1D3" presStyleIdx="0" presStyleCnt="7"/>
      <dgm:spPr/>
      <dgm:t>
        <a:bodyPr/>
        <a:lstStyle/>
        <a:p>
          <a:endParaRPr lang="en-US"/>
        </a:p>
      </dgm:t>
    </dgm:pt>
    <dgm:pt modelId="{2FBBA1F6-D957-44FB-932A-D649E0E1D914}" type="pres">
      <dgm:prSet presAssocID="{B4A17FA3-6FBD-4CDA-9F91-6B9B5247DEBD}" presName="root2" presStyleCnt="0"/>
      <dgm:spPr/>
    </dgm:pt>
    <dgm:pt modelId="{1FFA7D5C-B83F-480F-93CA-DF65D3E274C5}" type="pres">
      <dgm:prSet presAssocID="{B4A17FA3-6FBD-4CDA-9F91-6B9B5247DEBD}" presName="LevelTwoTextNode" presStyleLbl="node3" presStyleIdx="0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6EAEA28-E429-4047-B403-98239289CB1B}" type="pres">
      <dgm:prSet presAssocID="{B4A17FA3-6FBD-4CDA-9F91-6B9B5247DEBD}" presName="level3hierChild" presStyleCnt="0"/>
      <dgm:spPr/>
    </dgm:pt>
    <dgm:pt modelId="{193CADC1-E66E-47B5-8C44-D258FBB828A9}" type="pres">
      <dgm:prSet presAssocID="{945A8D81-9DED-43FF-AB13-416695B0FFAA}" presName="conn2-1" presStyleLbl="parChTrans1D4" presStyleIdx="0" presStyleCnt="20"/>
      <dgm:spPr/>
      <dgm:t>
        <a:bodyPr/>
        <a:lstStyle/>
        <a:p>
          <a:endParaRPr lang="en-US"/>
        </a:p>
      </dgm:t>
    </dgm:pt>
    <dgm:pt modelId="{D589F998-6AA5-4CAC-B8A9-BD2C72857535}" type="pres">
      <dgm:prSet presAssocID="{945A8D81-9DED-43FF-AB13-416695B0FFAA}" presName="connTx" presStyleLbl="parChTrans1D4" presStyleIdx="0" presStyleCnt="20"/>
      <dgm:spPr/>
      <dgm:t>
        <a:bodyPr/>
        <a:lstStyle/>
        <a:p>
          <a:endParaRPr lang="en-US"/>
        </a:p>
      </dgm:t>
    </dgm:pt>
    <dgm:pt modelId="{B94EA404-64C4-4298-93B5-BB9439445E54}" type="pres">
      <dgm:prSet presAssocID="{457765E6-5F17-47AF-A041-3FDB1E9FFA7D}" presName="root2" presStyleCnt="0"/>
      <dgm:spPr/>
    </dgm:pt>
    <dgm:pt modelId="{E20DE9DD-33DF-45E8-AD46-EB3B8989E119}" type="pres">
      <dgm:prSet presAssocID="{457765E6-5F17-47AF-A041-3FDB1E9FFA7D}" presName="LevelTwoTextNode" presStyleLbl="node4" presStyleIdx="0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E59E432-8F82-4FC9-BF9F-31205758D277}" type="pres">
      <dgm:prSet presAssocID="{457765E6-5F17-47AF-A041-3FDB1E9FFA7D}" presName="level3hierChild" presStyleCnt="0"/>
      <dgm:spPr/>
    </dgm:pt>
    <dgm:pt modelId="{9088F5BD-5900-47D7-91BD-974032CA9C1F}" type="pres">
      <dgm:prSet presAssocID="{BD45BBBA-79F4-4AF3-800B-8AC16189FCBA}" presName="conn2-1" presStyleLbl="parChTrans1D4" presStyleIdx="1" presStyleCnt="20"/>
      <dgm:spPr/>
      <dgm:t>
        <a:bodyPr/>
        <a:lstStyle/>
        <a:p>
          <a:endParaRPr lang="en-US"/>
        </a:p>
      </dgm:t>
    </dgm:pt>
    <dgm:pt modelId="{FBF8E6DE-7864-47D8-AF55-C9FA5B622890}" type="pres">
      <dgm:prSet presAssocID="{BD45BBBA-79F4-4AF3-800B-8AC16189FCBA}" presName="connTx" presStyleLbl="parChTrans1D4" presStyleIdx="1" presStyleCnt="20"/>
      <dgm:spPr/>
      <dgm:t>
        <a:bodyPr/>
        <a:lstStyle/>
        <a:p>
          <a:endParaRPr lang="en-US"/>
        </a:p>
      </dgm:t>
    </dgm:pt>
    <dgm:pt modelId="{2AAF4CF6-F9F4-4FBE-B323-53BBA712FFE9}" type="pres">
      <dgm:prSet presAssocID="{28545703-26EE-43A6-A1B3-D724D954C50F}" presName="root2" presStyleCnt="0"/>
      <dgm:spPr/>
    </dgm:pt>
    <dgm:pt modelId="{A3204374-69E4-4DE1-B06A-26F24312C054}" type="pres">
      <dgm:prSet presAssocID="{28545703-26EE-43A6-A1B3-D724D954C50F}" presName="LevelTwoTextNode" presStyleLbl="node4" presStyleIdx="1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46AAFD2-D011-46EF-B9AE-3AAFE14435E5}" type="pres">
      <dgm:prSet presAssocID="{28545703-26EE-43A6-A1B3-D724D954C50F}" presName="level3hierChild" presStyleCnt="0"/>
      <dgm:spPr/>
    </dgm:pt>
    <dgm:pt modelId="{120344F6-4CD9-4FAD-8FB3-4AD7044578AA}" type="pres">
      <dgm:prSet presAssocID="{213D638B-E56E-4FEA-B618-2234BC50EDDB}" presName="conn2-1" presStyleLbl="parChTrans1D4" presStyleIdx="2" presStyleCnt="20"/>
      <dgm:spPr/>
      <dgm:t>
        <a:bodyPr/>
        <a:lstStyle/>
        <a:p>
          <a:endParaRPr lang="en-US"/>
        </a:p>
      </dgm:t>
    </dgm:pt>
    <dgm:pt modelId="{6510BD2E-1954-46A6-AC31-4DAC57A5824C}" type="pres">
      <dgm:prSet presAssocID="{213D638B-E56E-4FEA-B618-2234BC50EDDB}" presName="connTx" presStyleLbl="parChTrans1D4" presStyleIdx="2" presStyleCnt="20"/>
      <dgm:spPr/>
      <dgm:t>
        <a:bodyPr/>
        <a:lstStyle/>
        <a:p>
          <a:endParaRPr lang="en-US"/>
        </a:p>
      </dgm:t>
    </dgm:pt>
    <dgm:pt modelId="{0A69591E-7292-4E3B-81C7-F1E692D6523B}" type="pres">
      <dgm:prSet presAssocID="{7968B0F5-5F06-40DD-B33E-E0FD91F12471}" presName="root2" presStyleCnt="0"/>
      <dgm:spPr/>
    </dgm:pt>
    <dgm:pt modelId="{17684729-06C2-4CF1-AF88-DDC34C2B3D16}" type="pres">
      <dgm:prSet presAssocID="{7968B0F5-5F06-40DD-B33E-E0FD91F12471}" presName="LevelTwoTextNode" presStyleLbl="node4" presStyleIdx="2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33C369-7D6A-410A-86A1-8794F77ABD2E}" type="pres">
      <dgm:prSet presAssocID="{7968B0F5-5F06-40DD-B33E-E0FD91F12471}" presName="level3hierChild" presStyleCnt="0"/>
      <dgm:spPr/>
    </dgm:pt>
    <dgm:pt modelId="{C4DD8AFC-0425-4417-9D50-865B4962248D}" type="pres">
      <dgm:prSet presAssocID="{C6EF80F6-BC0E-47C1-85A7-AA440E2F2741}" presName="conn2-1" presStyleLbl="parChTrans1D4" presStyleIdx="3" presStyleCnt="20"/>
      <dgm:spPr/>
      <dgm:t>
        <a:bodyPr/>
        <a:lstStyle/>
        <a:p>
          <a:endParaRPr lang="en-US"/>
        </a:p>
      </dgm:t>
    </dgm:pt>
    <dgm:pt modelId="{156D5D92-378F-4431-BD87-F1FDDF64421C}" type="pres">
      <dgm:prSet presAssocID="{C6EF80F6-BC0E-47C1-85A7-AA440E2F2741}" presName="connTx" presStyleLbl="parChTrans1D4" presStyleIdx="3" presStyleCnt="20"/>
      <dgm:spPr/>
      <dgm:t>
        <a:bodyPr/>
        <a:lstStyle/>
        <a:p>
          <a:endParaRPr lang="en-US"/>
        </a:p>
      </dgm:t>
    </dgm:pt>
    <dgm:pt modelId="{167B25FD-99A0-47B5-80FF-CA82BEA2A023}" type="pres">
      <dgm:prSet presAssocID="{C6D7D3B2-0383-450C-8476-61DDA3C20B9C}" presName="root2" presStyleCnt="0"/>
      <dgm:spPr/>
    </dgm:pt>
    <dgm:pt modelId="{5B8C6A93-62AA-4037-B784-8AF87F906AB9}" type="pres">
      <dgm:prSet presAssocID="{C6D7D3B2-0383-450C-8476-61DDA3C20B9C}" presName="LevelTwoTextNode" presStyleLbl="node4" presStyleIdx="3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5E22327-619B-4935-81B2-57F8BF002F6E}" type="pres">
      <dgm:prSet presAssocID="{C6D7D3B2-0383-450C-8476-61DDA3C20B9C}" presName="level3hierChild" presStyleCnt="0"/>
      <dgm:spPr/>
    </dgm:pt>
    <dgm:pt modelId="{06E5EBAF-7250-4781-B27B-A6A028B56529}" type="pres">
      <dgm:prSet presAssocID="{E5C48940-20BF-4A33-97CC-E7F21FEEF8FA}" presName="conn2-1" presStyleLbl="parChTrans1D4" presStyleIdx="4" presStyleCnt="20"/>
      <dgm:spPr/>
      <dgm:t>
        <a:bodyPr/>
        <a:lstStyle/>
        <a:p>
          <a:endParaRPr lang="en-US"/>
        </a:p>
      </dgm:t>
    </dgm:pt>
    <dgm:pt modelId="{8B8C7E1B-4655-4202-9C5B-4E9CA648DF0A}" type="pres">
      <dgm:prSet presAssocID="{E5C48940-20BF-4A33-97CC-E7F21FEEF8FA}" presName="connTx" presStyleLbl="parChTrans1D4" presStyleIdx="4" presStyleCnt="20"/>
      <dgm:spPr/>
      <dgm:t>
        <a:bodyPr/>
        <a:lstStyle/>
        <a:p>
          <a:endParaRPr lang="en-US"/>
        </a:p>
      </dgm:t>
    </dgm:pt>
    <dgm:pt modelId="{16990A83-9246-4347-82C0-3E5AA1789D49}" type="pres">
      <dgm:prSet presAssocID="{06766C82-51F0-45E6-BB11-8FBC9C7B9747}" presName="root2" presStyleCnt="0"/>
      <dgm:spPr/>
    </dgm:pt>
    <dgm:pt modelId="{3697AEBF-C2D4-4526-B0ED-B7A1494F6B29}" type="pres">
      <dgm:prSet presAssocID="{06766C82-51F0-45E6-BB11-8FBC9C7B9747}" presName="LevelTwoTextNode" presStyleLbl="node4" presStyleIdx="4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EF0BEDB-B340-40E4-B0F7-0A9891DD911D}" type="pres">
      <dgm:prSet presAssocID="{06766C82-51F0-45E6-BB11-8FBC9C7B9747}" presName="level3hierChild" presStyleCnt="0"/>
      <dgm:spPr/>
    </dgm:pt>
    <dgm:pt modelId="{D3C6AFA8-9D68-44D5-8F66-00096C649101}" type="pres">
      <dgm:prSet presAssocID="{50030951-CE80-44B3-89F5-F7C7AA0B08E2}" presName="conn2-1" presStyleLbl="parChTrans1D4" presStyleIdx="5" presStyleCnt="20"/>
      <dgm:spPr/>
      <dgm:t>
        <a:bodyPr/>
        <a:lstStyle/>
        <a:p>
          <a:endParaRPr lang="en-US"/>
        </a:p>
      </dgm:t>
    </dgm:pt>
    <dgm:pt modelId="{BAB725E2-E665-4A3E-9156-7BAA531A7C09}" type="pres">
      <dgm:prSet presAssocID="{50030951-CE80-44B3-89F5-F7C7AA0B08E2}" presName="connTx" presStyleLbl="parChTrans1D4" presStyleIdx="5" presStyleCnt="20"/>
      <dgm:spPr/>
      <dgm:t>
        <a:bodyPr/>
        <a:lstStyle/>
        <a:p>
          <a:endParaRPr lang="en-US"/>
        </a:p>
      </dgm:t>
    </dgm:pt>
    <dgm:pt modelId="{EA7FD756-7EAD-4F1D-870F-CE3FEBC27CE1}" type="pres">
      <dgm:prSet presAssocID="{D0CE1BAD-0352-4449-9B7D-70EBCE6C1297}" presName="root2" presStyleCnt="0"/>
      <dgm:spPr/>
    </dgm:pt>
    <dgm:pt modelId="{016FFE22-975D-4CDF-AF46-C472A01F7E1B}" type="pres">
      <dgm:prSet presAssocID="{D0CE1BAD-0352-4449-9B7D-70EBCE6C1297}" presName="LevelTwoTextNode" presStyleLbl="node4" presStyleIdx="5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65B5688-2AF3-4D80-804D-E1D0052CC7D2}" type="pres">
      <dgm:prSet presAssocID="{D0CE1BAD-0352-4449-9B7D-70EBCE6C1297}" presName="level3hierChild" presStyleCnt="0"/>
      <dgm:spPr/>
    </dgm:pt>
    <dgm:pt modelId="{E1D5A860-FF83-4D3B-8556-882C19AAF232}" type="pres">
      <dgm:prSet presAssocID="{54579D31-98F6-4231-9E52-F614417815E3}" presName="conn2-1" presStyleLbl="parChTrans1D4" presStyleIdx="6" presStyleCnt="20"/>
      <dgm:spPr/>
      <dgm:t>
        <a:bodyPr/>
        <a:lstStyle/>
        <a:p>
          <a:endParaRPr lang="en-US"/>
        </a:p>
      </dgm:t>
    </dgm:pt>
    <dgm:pt modelId="{D30BC22D-AFAA-47B0-948B-D853E946D333}" type="pres">
      <dgm:prSet presAssocID="{54579D31-98F6-4231-9E52-F614417815E3}" presName="connTx" presStyleLbl="parChTrans1D4" presStyleIdx="6" presStyleCnt="20"/>
      <dgm:spPr/>
      <dgm:t>
        <a:bodyPr/>
        <a:lstStyle/>
        <a:p>
          <a:endParaRPr lang="en-US"/>
        </a:p>
      </dgm:t>
    </dgm:pt>
    <dgm:pt modelId="{DC07500C-F8BD-4EE4-A01B-23D47DB693F2}" type="pres">
      <dgm:prSet presAssocID="{05154185-B07F-462D-A84B-7D8BEED1FE80}" presName="root2" presStyleCnt="0"/>
      <dgm:spPr/>
    </dgm:pt>
    <dgm:pt modelId="{30FAFB8E-ED91-4A2B-9789-A8D10685E6C1}" type="pres">
      <dgm:prSet presAssocID="{05154185-B07F-462D-A84B-7D8BEED1FE80}" presName="LevelTwoTextNode" presStyleLbl="node4" presStyleIdx="6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C7A0FE1-BFC8-484F-B3B4-BB9AAD7E776B}" type="pres">
      <dgm:prSet presAssocID="{05154185-B07F-462D-A84B-7D8BEED1FE80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1" presStyleCnt="7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1" presStyleCnt="7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1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7" presStyleCnt="20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7" presStyleCnt="20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7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8" presStyleCnt="20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8" presStyleCnt="20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8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1CC07A56-D77A-4F93-8791-338BCB7F4DFE}" type="pres">
      <dgm:prSet presAssocID="{30C119E6-5341-4C06-A50A-3B08EE1C10FC}" presName="conn2-1" presStyleLbl="parChTrans1D2" presStyleIdx="1" presStyleCnt="3"/>
      <dgm:spPr/>
      <dgm:t>
        <a:bodyPr/>
        <a:lstStyle/>
        <a:p>
          <a:endParaRPr lang="en-US"/>
        </a:p>
      </dgm:t>
    </dgm:pt>
    <dgm:pt modelId="{A4845304-288D-495D-8FB0-E942669DDDE7}" type="pres">
      <dgm:prSet presAssocID="{30C119E6-5341-4C06-A50A-3B08EE1C10FC}" presName="connTx" presStyleLbl="parChTrans1D2" presStyleIdx="1" presStyleCnt="3"/>
      <dgm:spPr/>
      <dgm:t>
        <a:bodyPr/>
        <a:lstStyle/>
        <a:p>
          <a:endParaRPr lang="en-US"/>
        </a:p>
      </dgm:t>
    </dgm:pt>
    <dgm:pt modelId="{3D5EE142-BA92-42F8-AABF-39F432A9BE8B}" type="pres">
      <dgm:prSet presAssocID="{1D709390-6BA1-4DB3-A299-8A8D6242D95E}" presName="root2" presStyleCnt="0"/>
      <dgm:spPr/>
    </dgm:pt>
    <dgm:pt modelId="{8AE761E9-06B7-488A-B552-DDFB300D65C0}" type="pres">
      <dgm:prSet presAssocID="{1D709390-6BA1-4DB3-A299-8A8D6242D95E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4BFCDD5-5A25-45E0-95E0-E6380AC06088}" type="pres">
      <dgm:prSet presAssocID="{1D709390-6BA1-4DB3-A299-8A8D6242D95E}" presName="level3hierChild" presStyleCnt="0"/>
      <dgm:spPr/>
    </dgm:pt>
    <dgm:pt modelId="{C59F144E-3E9D-4AF7-8B57-87F4F9B383FB}" type="pres">
      <dgm:prSet presAssocID="{37344EE4-6945-4D92-9CFB-4AA2CA0897FC}" presName="conn2-1" presStyleLbl="parChTrans1D3" presStyleIdx="2" presStyleCnt="7"/>
      <dgm:spPr/>
      <dgm:t>
        <a:bodyPr/>
        <a:lstStyle/>
        <a:p>
          <a:endParaRPr lang="en-US"/>
        </a:p>
      </dgm:t>
    </dgm:pt>
    <dgm:pt modelId="{F75129ED-D06A-45D8-94F7-C7F11AC246A7}" type="pres">
      <dgm:prSet presAssocID="{37344EE4-6945-4D92-9CFB-4AA2CA0897FC}" presName="connTx" presStyleLbl="parChTrans1D3" presStyleIdx="2" presStyleCnt="7"/>
      <dgm:spPr/>
      <dgm:t>
        <a:bodyPr/>
        <a:lstStyle/>
        <a:p>
          <a:endParaRPr lang="en-US"/>
        </a:p>
      </dgm:t>
    </dgm:pt>
    <dgm:pt modelId="{8199EF63-7044-4575-8137-26D081EAC06C}" type="pres">
      <dgm:prSet presAssocID="{4825C9D2-4A33-43BD-9C69-C7A97BA1F788}" presName="root2" presStyleCnt="0"/>
      <dgm:spPr/>
    </dgm:pt>
    <dgm:pt modelId="{FD17C1E7-264E-442C-A9D4-3ACCD6DE4CC9}" type="pres">
      <dgm:prSet presAssocID="{4825C9D2-4A33-43BD-9C69-C7A97BA1F788}" presName="LevelTwoTextNode" presStyleLbl="node3" presStyleIdx="2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EB8A5E6-67F6-4BEC-8888-4BAA0CED17BB}" type="pres">
      <dgm:prSet presAssocID="{4825C9D2-4A33-43BD-9C69-C7A97BA1F788}" presName="level3hierChild" presStyleCnt="0"/>
      <dgm:spPr/>
    </dgm:pt>
    <dgm:pt modelId="{A2F465D7-4F41-425E-A40D-E5617D226D30}" type="pres">
      <dgm:prSet presAssocID="{F1EB1799-E8C7-4387-B928-5A537B3D70AA}" presName="conn2-1" presStyleLbl="parChTrans1D3" presStyleIdx="3" presStyleCnt="7"/>
      <dgm:spPr/>
      <dgm:t>
        <a:bodyPr/>
        <a:lstStyle/>
        <a:p>
          <a:endParaRPr lang="en-US"/>
        </a:p>
      </dgm:t>
    </dgm:pt>
    <dgm:pt modelId="{FA351021-F0FD-4033-AA56-E955C6AF387D}" type="pres">
      <dgm:prSet presAssocID="{F1EB1799-E8C7-4387-B928-5A537B3D70AA}" presName="connTx" presStyleLbl="parChTrans1D3" presStyleIdx="3" presStyleCnt="7"/>
      <dgm:spPr/>
      <dgm:t>
        <a:bodyPr/>
        <a:lstStyle/>
        <a:p>
          <a:endParaRPr lang="en-US"/>
        </a:p>
      </dgm:t>
    </dgm:pt>
    <dgm:pt modelId="{DECCB4F5-8E4E-4D9B-BDB0-E41C7BEF9A01}" type="pres">
      <dgm:prSet presAssocID="{417C68B4-31B4-4781-B1B9-D06BE9B36A5E}" presName="root2" presStyleCnt="0"/>
      <dgm:spPr/>
    </dgm:pt>
    <dgm:pt modelId="{37533918-961F-49B7-8844-F7A7E63F3DD4}" type="pres">
      <dgm:prSet presAssocID="{417C68B4-31B4-4781-B1B9-D06BE9B36A5E}" presName="LevelTwoTextNode" presStyleLbl="node3" presStyleIdx="3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87B4921-9DFB-46F6-BE97-D7E4F1DB530D}" type="pres">
      <dgm:prSet presAssocID="{417C68B4-31B4-4781-B1B9-D06BE9B36A5E}" presName="level3hierChild" presStyleCnt="0"/>
      <dgm:spPr/>
    </dgm:pt>
    <dgm:pt modelId="{20325F98-AA18-449D-BF82-375D955B1E39}" type="pres">
      <dgm:prSet presAssocID="{719876C6-FB08-4B99-8560-8F2D2D46CE69}" presName="conn2-1" presStyleLbl="parChTrans1D4" presStyleIdx="9" presStyleCnt="20"/>
      <dgm:spPr/>
      <dgm:t>
        <a:bodyPr/>
        <a:lstStyle/>
        <a:p>
          <a:endParaRPr lang="en-US"/>
        </a:p>
      </dgm:t>
    </dgm:pt>
    <dgm:pt modelId="{14889E25-A7FC-40EA-B8AF-EF5B292F6FB4}" type="pres">
      <dgm:prSet presAssocID="{719876C6-FB08-4B99-8560-8F2D2D46CE69}" presName="connTx" presStyleLbl="parChTrans1D4" presStyleIdx="9" presStyleCnt="20"/>
      <dgm:spPr/>
      <dgm:t>
        <a:bodyPr/>
        <a:lstStyle/>
        <a:p>
          <a:endParaRPr lang="en-US"/>
        </a:p>
      </dgm:t>
    </dgm:pt>
    <dgm:pt modelId="{0A4153FB-C099-483F-BAA8-7EE6BB47B27F}" type="pres">
      <dgm:prSet presAssocID="{33E73E8F-3038-4B4A-86B3-3D48BED97A74}" presName="root2" presStyleCnt="0"/>
      <dgm:spPr/>
    </dgm:pt>
    <dgm:pt modelId="{A5BF5034-8E2C-4EFB-8A9C-53B4D4F42E69}" type="pres">
      <dgm:prSet presAssocID="{33E73E8F-3038-4B4A-86B3-3D48BED97A74}" presName="LevelTwoTextNode" presStyleLbl="node4" presStyleIdx="9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9B309B-DFC1-414E-94A0-65A17DD921E9}" type="pres">
      <dgm:prSet presAssocID="{33E73E8F-3038-4B4A-86B3-3D48BED97A74}" presName="level3hierChild" presStyleCnt="0"/>
      <dgm:spPr/>
    </dgm:pt>
    <dgm:pt modelId="{7552E983-3FF9-4BD0-8624-0961AF7B8EA2}" type="pres">
      <dgm:prSet presAssocID="{E06E1C9F-8F28-4FDB-8103-6816DFD318F0}" presName="conn2-1" presStyleLbl="parChTrans1D4" presStyleIdx="10" presStyleCnt="20"/>
      <dgm:spPr/>
      <dgm:t>
        <a:bodyPr/>
        <a:lstStyle/>
        <a:p>
          <a:endParaRPr lang="en-US"/>
        </a:p>
      </dgm:t>
    </dgm:pt>
    <dgm:pt modelId="{D2E26768-8211-4689-A2A0-8DD589B24BCB}" type="pres">
      <dgm:prSet presAssocID="{E06E1C9F-8F28-4FDB-8103-6816DFD318F0}" presName="connTx" presStyleLbl="parChTrans1D4" presStyleIdx="10" presStyleCnt="20"/>
      <dgm:spPr/>
      <dgm:t>
        <a:bodyPr/>
        <a:lstStyle/>
        <a:p>
          <a:endParaRPr lang="en-US"/>
        </a:p>
      </dgm:t>
    </dgm:pt>
    <dgm:pt modelId="{BB70E2F3-22C2-49FF-8FCC-77E7FDBF597A}" type="pres">
      <dgm:prSet presAssocID="{A5FEC326-0388-4076-9767-0F7ECCB74781}" presName="root2" presStyleCnt="0"/>
      <dgm:spPr/>
    </dgm:pt>
    <dgm:pt modelId="{79940D9F-EB1E-48EF-A305-8CD588AAF87C}" type="pres">
      <dgm:prSet presAssocID="{A5FEC326-0388-4076-9767-0F7ECCB74781}" presName="LevelTwoTextNode" presStyleLbl="node4" presStyleIdx="10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0EAFAC5-B313-4799-A5C1-229EDCFFC264}" type="pres">
      <dgm:prSet presAssocID="{A5FEC326-0388-4076-9767-0F7ECCB74781}" presName="level3hierChild" presStyleCnt="0"/>
      <dgm:spPr/>
    </dgm:pt>
    <dgm:pt modelId="{8E564698-8C26-49DC-BD09-54FAD9A1276D}" type="pres">
      <dgm:prSet presAssocID="{2A05242C-51E5-4E96-A467-7EFEFA958280}" presName="conn2-1" presStyleLbl="parChTrans1D4" presStyleIdx="11" presStyleCnt="20"/>
      <dgm:spPr/>
      <dgm:t>
        <a:bodyPr/>
        <a:lstStyle/>
        <a:p>
          <a:endParaRPr lang="en-US"/>
        </a:p>
      </dgm:t>
    </dgm:pt>
    <dgm:pt modelId="{45FE4DD9-CCF2-4FB3-93D1-4BAA915CD416}" type="pres">
      <dgm:prSet presAssocID="{2A05242C-51E5-4E96-A467-7EFEFA958280}" presName="connTx" presStyleLbl="parChTrans1D4" presStyleIdx="11" presStyleCnt="20"/>
      <dgm:spPr/>
      <dgm:t>
        <a:bodyPr/>
        <a:lstStyle/>
        <a:p>
          <a:endParaRPr lang="en-US"/>
        </a:p>
      </dgm:t>
    </dgm:pt>
    <dgm:pt modelId="{5D246126-31E7-44AB-99D8-67E61C94F119}" type="pres">
      <dgm:prSet presAssocID="{C92269BB-8EA9-417E-A160-41AFBD843306}" presName="root2" presStyleCnt="0"/>
      <dgm:spPr/>
    </dgm:pt>
    <dgm:pt modelId="{8ED16BA7-30FF-482B-92EA-C0E90D9C36D2}" type="pres">
      <dgm:prSet presAssocID="{C92269BB-8EA9-417E-A160-41AFBD843306}" presName="LevelTwoTextNode" presStyleLbl="node4" presStyleIdx="11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8DD479D-72FE-42B5-9643-3A28204D9C6D}" type="pres">
      <dgm:prSet presAssocID="{C92269BB-8EA9-417E-A160-41AFBD843306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2" presStyleCnt="3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2" presStyleCnt="3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B5518A91-0CCF-44EC-914D-B3C0D9B542E7}" type="pres">
      <dgm:prSet presAssocID="{42C7DB89-46DF-4764-935E-7210FBE1F19C}" presName="conn2-1" presStyleLbl="parChTrans1D3" presStyleIdx="4" presStyleCnt="7"/>
      <dgm:spPr/>
      <dgm:t>
        <a:bodyPr/>
        <a:lstStyle/>
        <a:p>
          <a:endParaRPr lang="en-US"/>
        </a:p>
      </dgm:t>
    </dgm:pt>
    <dgm:pt modelId="{91CDD07F-CBCB-49EB-AD21-92C890ECF5F5}" type="pres">
      <dgm:prSet presAssocID="{42C7DB89-46DF-4764-935E-7210FBE1F19C}" presName="connTx" presStyleLbl="parChTrans1D3" presStyleIdx="4" presStyleCnt="7"/>
      <dgm:spPr/>
      <dgm:t>
        <a:bodyPr/>
        <a:lstStyle/>
        <a:p>
          <a:endParaRPr lang="en-US"/>
        </a:p>
      </dgm:t>
    </dgm:pt>
    <dgm:pt modelId="{D83818FB-048F-46F3-88B3-2A681378A388}" type="pres">
      <dgm:prSet presAssocID="{42A395B3-B74C-4EFF-893C-82B18640E29D}" presName="root2" presStyleCnt="0"/>
      <dgm:spPr/>
    </dgm:pt>
    <dgm:pt modelId="{68C7DC2A-DF30-426E-B8FD-F49EE5583BB0}" type="pres">
      <dgm:prSet presAssocID="{42A395B3-B74C-4EFF-893C-82B18640E29D}" presName="LevelTwoTextNode" presStyleLbl="node3" presStyleIdx="4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3289D-53B5-471C-AEF0-A32B2F558BE2}" type="pres">
      <dgm:prSet presAssocID="{42A395B3-B74C-4EFF-893C-82B18640E29D}" presName="level3hierChild" presStyleCnt="0"/>
      <dgm:spPr/>
    </dgm:pt>
    <dgm:pt modelId="{ED95A208-2D87-4E2E-AF4E-006132416E56}" type="pres">
      <dgm:prSet presAssocID="{EEC69F53-9249-4986-A592-877BC923500A}" presName="conn2-1" presStyleLbl="parChTrans1D4" presStyleIdx="12" presStyleCnt="20"/>
      <dgm:spPr/>
      <dgm:t>
        <a:bodyPr/>
        <a:lstStyle/>
        <a:p>
          <a:endParaRPr lang="en-US"/>
        </a:p>
      </dgm:t>
    </dgm:pt>
    <dgm:pt modelId="{FD20C4CB-B220-4B65-9BEE-C3897B5035FD}" type="pres">
      <dgm:prSet presAssocID="{EEC69F53-9249-4986-A592-877BC923500A}" presName="connTx" presStyleLbl="parChTrans1D4" presStyleIdx="12" presStyleCnt="20"/>
      <dgm:spPr/>
      <dgm:t>
        <a:bodyPr/>
        <a:lstStyle/>
        <a:p>
          <a:endParaRPr lang="en-US"/>
        </a:p>
      </dgm:t>
    </dgm:pt>
    <dgm:pt modelId="{133FD631-84FA-4153-982B-331F8CC747D4}" type="pres">
      <dgm:prSet presAssocID="{B254A347-70EF-4DDA-973C-18A4871CA44E}" presName="root2" presStyleCnt="0"/>
      <dgm:spPr/>
    </dgm:pt>
    <dgm:pt modelId="{FC1F9FB9-0030-40B4-8C06-14758D2D417E}" type="pres">
      <dgm:prSet presAssocID="{B254A347-70EF-4DDA-973C-18A4871CA44E}" presName="LevelTwoTextNode" presStyleLbl="node4" presStyleIdx="12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A44222D-CBCB-4410-BAEE-676E98057740}" type="pres">
      <dgm:prSet presAssocID="{B254A347-70EF-4DDA-973C-18A4871CA44E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5" presStyleCnt="7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5" presStyleCnt="7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5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3" presStyleCnt="20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3" presStyleCnt="20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3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4" presStyleCnt="20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4" presStyleCnt="20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4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4CBF2D18-E5CE-4187-B596-902BD0AB638C}" type="pres">
      <dgm:prSet presAssocID="{46D04EB8-55F8-41D5-8B0B-4204AF237558}" presName="conn2-1" presStyleLbl="parChTrans1D4" presStyleIdx="15" presStyleCnt="20"/>
      <dgm:spPr/>
      <dgm:t>
        <a:bodyPr/>
        <a:lstStyle/>
        <a:p>
          <a:endParaRPr lang="en-US"/>
        </a:p>
      </dgm:t>
    </dgm:pt>
    <dgm:pt modelId="{A16395E2-344E-4A4C-BE2B-3A3F64F5FFEE}" type="pres">
      <dgm:prSet presAssocID="{46D04EB8-55F8-41D5-8B0B-4204AF237558}" presName="connTx" presStyleLbl="parChTrans1D4" presStyleIdx="15" presStyleCnt="20"/>
      <dgm:spPr/>
      <dgm:t>
        <a:bodyPr/>
        <a:lstStyle/>
        <a:p>
          <a:endParaRPr lang="en-US"/>
        </a:p>
      </dgm:t>
    </dgm:pt>
    <dgm:pt modelId="{DF32341B-CE20-491B-916C-F1318037741A}" type="pres">
      <dgm:prSet presAssocID="{44BABA5C-6901-4592-99FF-632A0E359A86}" presName="root2" presStyleCnt="0"/>
      <dgm:spPr/>
    </dgm:pt>
    <dgm:pt modelId="{C4CC9163-AF6A-4C65-9F2D-CACC9DB43624}" type="pres">
      <dgm:prSet presAssocID="{44BABA5C-6901-4592-99FF-632A0E359A86}" presName="LevelTwoTextNode" presStyleLbl="node4" presStyleIdx="15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8F68101-FA8D-4AC9-923B-29D9F7E39646}" type="pres">
      <dgm:prSet presAssocID="{44BABA5C-6901-4592-99FF-632A0E359A86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6" presStyleCnt="20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6" presStyleCnt="20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6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7" presStyleCnt="20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7" presStyleCnt="20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7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92AC12D1-EDB9-4368-A074-EC383242A465}" type="pres">
      <dgm:prSet presAssocID="{3793C14E-E29A-41A8-AD62-911273357058}" presName="conn2-1" presStyleLbl="parChTrans1D4" presStyleIdx="18" presStyleCnt="20"/>
      <dgm:spPr/>
      <dgm:t>
        <a:bodyPr/>
        <a:lstStyle/>
        <a:p>
          <a:endParaRPr lang="en-US"/>
        </a:p>
      </dgm:t>
    </dgm:pt>
    <dgm:pt modelId="{FAA859D6-1684-46A4-908E-E1DAB9558915}" type="pres">
      <dgm:prSet presAssocID="{3793C14E-E29A-41A8-AD62-911273357058}" presName="connTx" presStyleLbl="parChTrans1D4" presStyleIdx="18" presStyleCnt="20"/>
      <dgm:spPr/>
      <dgm:t>
        <a:bodyPr/>
        <a:lstStyle/>
        <a:p>
          <a:endParaRPr lang="en-US"/>
        </a:p>
      </dgm:t>
    </dgm:pt>
    <dgm:pt modelId="{0CAAECE9-B753-4A0D-9AA9-0B9815FD6E86}" type="pres">
      <dgm:prSet presAssocID="{08CBDC87-3DA4-4713-A25A-830A38639A7D}" presName="root2" presStyleCnt="0"/>
      <dgm:spPr/>
    </dgm:pt>
    <dgm:pt modelId="{D7C5D150-03F6-45BD-A169-D47A44E30451}" type="pres">
      <dgm:prSet presAssocID="{08CBDC87-3DA4-4713-A25A-830A38639A7D}" presName="LevelTwoTextNode" presStyleLbl="node4" presStyleIdx="18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FCC5D18-E42C-4943-B41B-49A555A42A3D}" type="pres">
      <dgm:prSet presAssocID="{08CBDC87-3DA4-4713-A25A-830A38639A7D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6" presStyleCnt="7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6" presStyleCnt="7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6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19" presStyleCnt="20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19" presStyleCnt="20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19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</dgm:ptLst>
  <dgm:cxnLst>
    <dgm:cxn modelId="{3C3BEDD9-84C4-4588-A6FC-D40183F6C645}" type="presOf" srcId="{08CBDC87-3DA4-4713-A25A-830A38639A7D}" destId="{D7C5D150-03F6-45BD-A169-D47A44E30451}" srcOrd="0" destOrd="0" presId="urn:microsoft.com/office/officeart/2008/layout/HorizontalMultiLevelHierarchy"/>
    <dgm:cxn modelId="{3BEE0981-F916-4012-AA2E-01098FBF3E98}" type="presOf" srcId="{135C9364-DDB6-442F-8FAA-5BA030EFD734}" destId="{75CF11DC-1721-423F-B9AF-48802F04849A}" srcOrd="1" destOrd="0" presId="urn:microsoft.com/office/officeart/2008/layout/HorizontalMultiLevelHierarchy"/>
    <dgm:cxn modelId="{17D3E067-60E8-4235-B7EA-58A32559AFE3}" type="presOf" srcId="{213D638B-E56E-4FEA-B618-2234BC50EDDB}" destId="{120344F6-4CD9-4FAD-8FB3-4AD7044578AA}" srcOrd="0" destOrd="0" presId="urn:microsoft.com/office/officeart/2008/layout/HorizontalMultiLevelHierarchy"/>
    <dgm:cxn modelId="{40D83C37-8102-4B8B-B257-E1E52A0A9059}" type="presOf" srcId="{256C9757-5E49-488C-A064-4CC6439589A0}" destId="{61EC9F36-6467-4C56-8762-9BDEAEB0558C}" srcOrd="0" destOrd="0" presId="urn:microsoft.com/office/officeart/2008/layout/HorizontalMultiLevelHierarchy"/>
    <dgm:cxn modelId="{B46842C4-3C92-4727-944C-75D560F12370}" type="presOf" srcId="{30C119E6-5341-4C06-A50A-3B08EE1C10FC}" destId="{1CC07A56-D77A-4F93-8791-338BCB7F4DFE}" srcOrd="0" destOrd="0" presId="urn:microsoft.com/office/officeart/2008/layout/HorizontalMultiLevelHierarchy"/>
    <dgm:cxn modelId="{177E8BB6-D87F-434E-AF19-876D939ED739}" type="presOf" srcId="{42C7DB89-46DF-4764-935E-7210FBE1F19C}" destId="{91CDD07F-CBCB-49EB-AD21-92C890ECF5F5}" srcOrd="1" destOrd="0" presId="urn:microsoft.com/office/officeart/2008/layout/HorizontalMultiLevelHierarchy"/>
    <dgm:cxn modelId="{91DE74EA-4515-44D2-A39F-C8D18E4D7BDA}" type="presOf" srcId="{42A395B3-B74C-4EFF-893C-82B18640E29D}" destId="{68C7DC2A-DF30-426E-B8FD-F49EE5583BB0}" srcOrd="0" destOrd="0" presId="urn:microsoft.com/office/officeart/2008/layout/HorizontalMultiLevelHierarchy"/>
    <dgm:cxn modelId="{AC6D3216-8563-42FE-8EDF-950D4EAE61CA}" type="presOf" srcId="{54579D31-98F6-4231-9E52-F614417815E3}" destId="{D30BC22D-AFAA-47B0-948B-D853E946D333}" srcOrd="1" destOrd="0" presId="urn:microsoft.com/office/officeart/2008/layout/HorizontalMultiLevelHierarchy"/>
    <dgm:cxn modelId="{52EA1B1D-0588-4D37-BEE1-A034CEDC18A9}" type="presOf" srcId="{EEC69F53-9249-4986-A592-877BC923500A}" destId="{FD20C4CB-B220-4B65-9BEE-C3897B5035FD}" srcOrd="1" destOrd="0" presId="urn:microsoft.com/office/officeart/2008/layout/HorizontalMultiLevelHierarchy"/>
    <dgm:cxn modelId="{B2AD194F-66D4-478A-8439-1052A8AF4AB6}" srcId="{2FCCDA2B-747D-4FAA-B7F2-B0390F0E4FC1}" destId="{42A395B3-B74C-4EFF-893C-82B18640E29D}" srcOrd="0" destOrd="0" parTransId="{42C7DB89-46DF-4764-935E-7210FBE1F19C}" sibTransId="{D1359D27-4B37-4A4F-9A08-235FA786DF4F}"/>
    <dgm:cxn modelId="{CE6096EC-C96E-42DC-A078-EB918C80D569}" srcId="{33E73E8F-3038-4B4A-86B3-3D48BED97A74}" destId="{C92269BB-8EA9-417E-A160-41AFBD843306}" srcOrd="1" destOrd="0" parTransId="{2A05242C-51E5-4E96-A467-7EFEFA958280}" sibTransId="{0D8FDB48-6BDA-452A-B75E-086BD67703B9}"/>
    <dgm:cxn modelId="{3E146639-1892-4141-900E-7A46771040D5}" type="presOf" srcId="{FCCAE72E-3741-4C5F-B697-2CEBFC92CDF7}" destId="{47AE8846-F21F-4E4C-B4A3-D44DA4BF791C}" srcOrd="0" destOrd="0" presId="urn:microsoft.com/office/officeart/2008/layout/HorizontalMultiLevelHierarchy"/>
    <dgm:cxn modelId="{CFBFEE2F-99EA-4796-9F73-BC9DD9199319}" type="presOf" srcId="{F1EB1799-E8C7-4387-B928-5A537B3D70AA}" destId="{FA351021-F0FD-4033-AA56-E955C6AF387D}" srcOrd="1" destOrd="0" presId="urn:microsoft.com/office/officeart/2008/layout/HorizontalMultiLevelHierarchy"/>
    <dgm:cxn modelId="{AEABF8BC-653E-4E04-B387-7C33FF9FE5A6}" type="presOf" srcId="{37344EE4-6945-4D92-9CFB-4AA2CA0897FC}" destId="{F75129ED-D06A-45D8-94F7-C7F11AC246A7}" srcOrd="1" destOrd="0" presId="urn:microsoft.com/office/officeart/2008/layout/HorizontalMultiLevelHierarchy"/>
    <dgm:cxn modelId="{27EED5DE-1B81-464E-9A5C-C3E84B4F5ACD}" type="presOf" srcId="{D0CE1BAD-0352-4449-9B7D-70EBCE6C1297}" destId="{016FFE22-975D-4CDF-AF46-C472A01F7E1B}" srcOrd="0" destOrd="0" presId="urn:microsoft.com/office/officeart/2008/layout/HorizontalMultiLevelHierarchy"/>
    <dgm:cxn modelId="{E66AD2F2-62C2-4D8C-8382-EECF76045ABF}" type="presOf" srcId="{BD45BBBA-79F4-4AF3-800B-8AC16189FCBA}" destId="{FBF8E6DE-7864-47D8-AF55-C9FA5B622890}" srcOrd="1" destOrd="0" presId="urn:microsoft.com/office/officeart/2008/layout/HorizontalMultiLevelHierarchy"/>
    <dgm:cxn modelId="{DD4DE714-DED5-4163-AAB7-64871FDD5A61}" type="presOf" srcId="{46D04EB8-55F8-41D5-8B0B-4204AF237558}" destId="{4CBF2D18-E5CE-4187-B596-902BD0AB638C}" srcOrd="0" destOrd="0" presId="urn:microsoft.com/office/officeart/2008/layout/HorizontalMultiLevelHierarchy"/>
    <dgm:cxn modelId="{005A4CC0-2D2E-4384-B120-896127190C43}" type="presOf" srcId="{CF9BEDA7-FD98-4657-A3CF-7E5F68ED9E8D}" destId="{8C07BC25-D6C9-4CF7-B000-4A39865469A4}" srcOrd="1" destOrd="0" presId="urn:microsoft.com/office/officeart/2008/layout/HorizontalMultiLevelHierarchy"/>
    <dgm:cxn modelId="{6C525D54-3484-4243-9877-5D842C7D736B}" type="presOf" srcId="{A36A0323-D3B3-4EC3-9E94-866F0BF084F8}" destId="{80600A35-84AA-43CE-81F3-F98690856545}" srcOrd="0" destOrd="0" presId="urn:microsoft.com/office/officeart/2008/layout/HorizontalMultiLevelHierarchy"/>
    <dgm:cxn modelId="{503985CF-FDD0-4D74-A4B9-506445D8481C}" type="presOf" srcId="{4D771B72-B8C5-4B26-8235-A3141ED5FCCF}" destId="{A9B15C1A-4C4B-4F3A-A878-84EA420CF092}" srcOrd="0" destOrd="0" presId="urn:microsoft.com/office/officeart/2008/layout/HorizontalMultiLevelHierarchy"/>
    <dgm:cxn modelId="{2F524F91-C75C-4B71-8065-DD8576D2E463}" type="presOf" srcId="{08509389-781B-4822-9ED7-F0F87E1C5EFE}" destId="{964E3496-9F20-4756-A220-FBA1D5E4980C}" srcOrd="0" destOrd="0" presId="urn:microsoft.com/office/officeart/2008/layout/HorizontalMultiLevelHierarchy"/>
    <dgm:cxn modelId="{FACC4EC5-2A66-426A-96B3-BEEAE8E2F8B1}" type="presOf" srcId="{07E14FD1-4ABD-47DA-AD10-22893A96D965}" destId="{F1254FD0-8054-4A01-9BB5-DAF029D79E79}" srcOrd="0" destOrd="0" presId="urn:microsoft.com/office/officeart/2008/layout/HorizontalMultiLevelHierarchy"/>
    <dgm:cxn modelId="{D34714B4-F685-46D7-A5C6-DDEAE77A479F}" type="presOf" srcId="{135C9364-DDB6-442F-8FAA-5BA030EFD734}" destId="{FCD46113-877F-416E-8838-C882836F0D86}" srcOrd="0" destOrd="0" presId="urn:microsoft.com/office/officeart/2008/layout/HorizontalMultiLevelHierarchy"/>
    <dgm:cxn modelId="{A2C84B16-6D44-47A4-9EEB-2633D4BB74DA}" type="presOf" srcId="{42C7DB89-46DF-4764-935E-7210FBE1F19C}" destId="{B5518A91-0CCF-44EC-914D-B3C0D9B542E7}" srcOrd="0" destOrd="0" presId="urn:microsoft.com/office/officeart/2008/layout/HorizontalMultiLevelHierarchy"/>
    <dgm:cxn modelId="{F8047EEA-669E-45C7-AF89-DCCAA6B0CA81}" type="presOf" srcId="{3793C14E-E29A-41A8-AD62-911273357058}" destId="{92AC12D1-EDB9-4368-A074-EC383242A465}" srcOrd="0" destOrd="0" presId="urn:microsoft.com/office/officeart/2008/layout/HorizontalMultiLevelHierarchy"/>
    <dgm:cxn modelId="{8E65BAF3-9FEF-465E-A60B-53625D2ED1BA}" srcId="{BACCE4A2-3AD2-49FF-AA6C-4061F625A46A}" destId="{44BABA5C-6901-4592-99FF-632A0E359A86}" srcOrd="1" destOrd="0" parTransId="{46D04EB8-55F8-41D5-8B0B-4204AF237558}" sibTransId="{8DC8A520-C61C-4607-862E-DF0FA664917F}"/>
    <dgm:cxn modelId="{3913B28F-CC00-466B-A47B-A53210EC77FA}" type="presOf" srcId="{44BABA5C-6901-4592-99FF-632A0E359A86}" destId="{C4CC9163-AF6A-4C65-9F2D-CACC9DB43624}" srcOrd="0" destOrd="0" presId="urn:microsoft.com/office/officeart/2008/layout/HorizontalMultiLevelHierarchy"/>
    <dgm:cxn modelId="{F084B65C-BFAC-4206-B04A-416B102DC42E}" type="presOf" srcId="{54579D31-98F6-4231-9E52-F614417815E3}" destId="{E1D5A860-FF83-4D3B-8556-882C19AAF232}" srcOrd="0" destOrd="0" presId="urn:microsoft.com/office/officeart/2008/layout/HorizontalMultiLevelHierarchy"/>
    <dgm:cxn modelId="{DE7E11CF-7DCE-4DD4-9B61-70C5D78AB39A}" srcId="{417C68B4-31B4-4781-B1B9-D06BE9B36A5E}" destId="{33E73E8F-3038-4B4A-86B3-3D48BED97A74}" srcOrd="0" destOrd="0" parTransId="{719876C6-FB08-4B99-8560-8F2D2D46CE69}" sibTransId="{9EADBC61-0C30-48AF-9FFF-9D7DE53C9B42}"/>
    <dgm:cxn modelId="{A98C724D-AFFC-4103-98B0-858392DECF57}" type="presOf" srcId="{E06E1C9F-8F28-4FDB-8103-6816DFD318F0}" destId="{7552E983-3FF9-4BD0-8624-0961AF7B8EA2}" srcOrd="0" destOrd="0" presId="urn:microsoft.com/office/officeart/2008/layout/HorizontalMultiLevelHierarchy"/>
    <dgm:cxn modelId="{B11F7557-AB66-4660-97BD-EC7D4B3BEA93}" type="presOf" srcId="{CF9BEDA7-FD98-4657-A3CF-7E5F68ED9E8D}" destId="{613A4E0B-58AB-427D-9051-A8B2C6F55381}" srcOrd="0" destOrd="0" presId="urn:microsoft.com/office/officeart/2008/layout/HorizontalMultiLevelHierarchy"/>
    <dgm:cxn modelId="{EB17D9A6-9C4A-4CA8-B865-ABDFC4A84646}" type="presOf" srcId="{C6D7D3B2-0383-450C-8476-61DDA3C20B9C}" destId="{5B8C6A93-62AA-4037-B784-8AF87F906AB9}" srcOrd="0" destOrd="0" presId="urn:microsoft.com/office/officeart/2008/layout/HorizontalMultiLevelHierarchy"/>
    <dgm:cxn modelId="{7498422F-6AE9-4BD3-A92F-A92B598614C1}" type="presOf" srcId="{2A05242C-51E5-4E96-A467-7EFEFA958280}" destId="{45FE4DD9-CCF2-4FB3-93D1-4BAA915CD416}" srcOrd="1" destOrd="0" presId="urn:microsoft.com/office/officeart/2008/layout/HorizontalMultiLevelHierarchy"/>
    <dgm:cxn modelId="{4F9B995F-F7DC-4867-AF55-00E689359C69}" type="presOf" srcId="{B4A17FA3-6FBD-4CDA-9F91-6B9B5247DEBD}" destId="{1FFA7D5C-B83F-480F-93CA-DF65D3E274C5}" srcOrd="0" destOrd="0" presId="urn:microsoft.com/office/officeart/2008/layout/HorizontalMultiLevelHierarchy"/>
    <dgm:cxn modelId="{C84080F3-E0B3-441F-AA37-F9ACD2FDE3B5}" srcId="{FCCAE72E-3741-4C5F-B697-2CEBFC92CDF7}" destId="{2FCCDA2B-747D-4FAA-B7F2-B0390F0E4FC1}" srcOrd="2" destOrd="0" parTransId="{4CB6419A-06B3-4008-A675-C3B588864654}" sibTransId="{B5088BB3-2898-4540-9EA3-D73E2C9138D1}"/>
    <dgm:cxn modelId="{1A3D3AB0-F008-488D-A36C-9D0A1FBE88A5}" srcId="{2FCCDA2B-747D-4FAA-B7F2-B0390F0E4FC1}" destId="{22961EB4-ACE3-491B-A12E-FD92D602D9C3}" srcOrd="1" destOrd="0" parTransId="{B19FD33A-DBAF-444F-8556-23AB29AB2C7F}" sibTransId="{3D84F21B-164F-4AB2-802E-D2A3A29E26B1}"/>
    <dgm:cxn modelId="{B48CB0C2-09CE-4C5D-8374-22B66D72D5B5}" type="presOf" srcId="{37344EE4-6945-4D92-9CFB-4AA2CA0897FC}" destId="{C59F144E-3E9D-4AF7-8B57-87F4F9B383FB}" srcOrd="0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38F1F104-1B9F-4548-8F78-18C0C34FB331}" type="presOf" srcId="{06766C82-51F0-45E6-BB11-8FBC9C7B9747}" destId="{3697AEBF-C2D4-4526-B0ED-B7A1494F6B29}" srcOrd="0" destOrd="0" presId="urn:microsoft.com/office/officeart/2008/layout/HorizontalMultiLevelHierarchy"/>
    <dgm:cxn modelId="{65531B23-0B5E-4C3D-A322-D682AFD333F0}" type="presOf" srcId="{22961EB4-ACE3-491B-A12E-FD92D602D9C3}" destId="{7E713748-379C-4B5E-9EC6-622A2DAA67D9}" srcOrd="0" destOrd="0" presId="urn:microsoft.com/office/officeart/2008/layout/HorizontalMultiLevelHierarchy"/>
    <dgm:cxn modelId="{A8FA7144-803D-4381-8E48-9693214A3298}" type="presOf" srcId="{4825C9D2-4A33-43BD-9C69-C7A97BA1F788}" destId="{FD17C1E7-264E-442C-A9D4-3ACCD6DE4CC9}" srcOrd="0" destOrd="0" presId="urn:microsoft.com/office/officeart/2008/layout/HorizontalMultiLevelHierarchy"/>
    <dgm:cxn modelId="{A7FA4647-B075-4430-9D25-5B965DC5F566}" type="presOf" srcId="{05154185-B07F-462D-A84B-7D8BEED1FE80}" destId="{30FAFB8E-ED91-4A2B-9789-A8D10685E6C1}" srcOrd="0" destOrd="0" presId="urn:microsoft.com/office/officeart/2008/layout/HorizontalMultiLevelHierarchy"/>
    <dgm:cxn modelId="{EE389D08-49A4-4660-8D4C-D0D1152252AC}" type="presOf" srcId="{B19FD33A-DBAF-444F-8556-23AB29AB2C7F}" destId="{F560906A-546D-4571-BA60-ACF2D4A854CB}" srcOrd="1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1D74DBD9-4857-49C5-BB62-4073110D8BB9}" type="presOf" srcId="{07E14FD1-4ABD-47DA-AD10-22893A96D965}" destId="{5EF2A711-6539-4B40-82F4-1D7ACF857AF7}" srcOrd="1" destOrd="0" presId="urn:microsoft.com/office/officeart/2008/layout/HorizontalMultiLevelHierarchy"/>
    <dgm:cxn modelId="{0F0165FE-63F2-4BAC-9C5C-03510912CC2E}" type="presOf" srcId="{417C68B4-31B4-4781-B1B9-D06BE9B36A5E}" destId="{37533918-961F-49B7-8844-F7A7E63F3DD4}" srcOrd="0" destOrd="0" presId="urn:microsoft.com/office/officeart/2008/layout/HorizontalMultiLevelHierarchy"/>
    <dgm:cxn modelId="{F857BFF4-3376-4FFB-949A-707905F168B8}" type="presOf" srcId="{1A6646C7-BB0B-4EAE-99FF-6AD5727CA462}" destId="{34044C52-B2E6-48E7-B324-5D6AF4102F09}" srcOrd="1" destOrd="0" presId="urn:microsoft.com/office/officeart/2008/layout/HorizontalMultiLevelHierarchy"/>
    <dgm:cxn modelId="{9F6FF1CF-4EE7-4FA6-9604-E90B08A9F76D}" type="presOf" srcId="{213D638B-E56E-4FEA-B618-2234BC50EDDB}" destId="{6510BD2E-1954-46A6-AC31-4DAC57A5824C}" srcOrd="1" destOrd="0" presId="urn:microsoft.com/office/officeart/2008/layout/HorizontalMultiLevelHierarchy"/>
    <dgm:cxn modelId="{71E9A764-0FE8-4F12-A066-5669AD2A710A}" type="presOf" srcId="{4CE64EAB-1F23-4CF9-AE84-82CC69D105EA}" destId="{3C4CE92F-335B-4A7A-8BB0-EC6AFC5BABCB}" srcOrd="0" destOrd="0" presId="urn:microsoft.com/office/officeart/2008/layout/HorizontalMultiLevelHierarchy"/>
    <dgm:cxn modelId="{ED393034-9D7A-4864-BAE4-2AAC6C406FDC}" type="presOf" srcId="{1D709390-6BA1-4DB3-A299-8A8D6242D95E}" destId="{8AE761E9-06B7-488A-B552-DDFB300D65C0}" srcOrd="0" destOrd="0" presId="urn:microsoft.com/office/officeart/2008/layout/HorizontalMultiLevelHierarchy"/>
    <dgm:cxn modelId="{39486574-1D73-4CA1-81E6-4CDCF4DA6070}" type="presOf" srcId="{5AD09BEB-5E93-4CE1-AE5D-985CD1CA771C}" destId="{C9A2B145-5387-4B1F-A759-774CCECBB1E5}" srcOrd="1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8374AC08-D759-4368-918D-94B790E094DB}" type="presOf" srcId="{7968B0F5-5F06-40DD-B33E-E0FD91F12471}" destId="{17684729-06C2-4CF1-AF88-DDC34C2B3D16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CD8C83DF-EB82-4A53-B1BA-62AD1BF505AE}" type="presOf" srcId="{4CB6419A-06B3-4008-A675-C3B588864654}" destId="{691C4B03-F193-462B-8563-0CBB3DFC5ADA}" srcOrd="1" destOrd="0" presId="urn:microsoft.com/office/officeart/2008/layout/HorizontalMultiLevelHierarchy"/>
    <dgm:cxn modelId="{33BCADE8-03F7-4A00-B368-73BE0AD6BACC}" type="presOf" srcId="{C92269BB-8EA9-417E-A160-41AFBD843306}" destId="{8ED16BA7-30FF-482B-92EA-C0E90D9C36D2}" srcOrd="0" destOrd="0" presId="urn:microsoft.com/office/officeart/2008/layout/HorizontalMultiLevelHierarchy"/>
    <dgm:cxn modelId="{9CD55112-17AA-484B-B6D9-06146AE10B5F}" srcId="{0DA1C060-E1EF-497C-B4B7-CC10236D4AB5}" destId="{B4A17FA3-6FBD-4CDA-9F91-6B9B5247DEBD}" srcOrd="0" destOrd="0" parTransId="{7008246B-4032-418E-9484-E599D5B4A83B}" sibTransId="{E0460BE2-6843-4A26-9E78-310D3A02BFA2}"/>
    <dgm:cxn modelId="{8571BCE9-17CC-4EA1-84BA-156E938469BF}" type="presOf" srcId="{0DA1C060-E1EF-497C-B4B7-CC10236D4AB5}" destId="{D456BF37-646F-420A-817B-2C6FE870644F}" srcOrd="0" destOrd="0" presId="urn:microsoft.com/office/officeart/2008/layout/HorizontalMultiLevelHierarchy"/>
    <dgm:cxn modelId="{5A838916-5A2D-4F05-A731-D6BB4E29EE43}" srcId="{0DA1C060-E1EF-497C-B4B7-CC10236D4AB5}" destId="{A36A0323-D3B3-4EC3-9E94-866F0BF084F8}" srcOrd="1" destOrd="0" parTransId="{07E14FD1-4ABD-47DA-AD10-22893A96D965}" sibTransId="{D04F1E65-BD54-4AA5-B6A2-FD04A8F32308}"/>
    <dgm:cxn modelId="{B96C07C1-298F-481E-B052-46C52A62F68E}" type="presOf" srcId="{2FCCDA2B-747D-4FAA-B7F2-B0390F0E4FC1}" destId="{E2CE8335-163F-4FC8-9EB2-2F1AB9A3494D}" srcOrd="0" destOrd="0" presId="urn:microsoft.com/office/officeart/2008/layout/HorizontalMultiLevelHierarchy"/>
    <dgm:cxn modelId="{DBD232FF-94B9-4F3C-912C-92FF75515EA0}" type="presOf" srcId="{1E48BBB0-9D91-4007-82C6-411D9964C921}" destId="{D39F0EBD-FE23-49ED-8731-BF50C8139E65}" srcOrd="0" destOrd="0" presId="urn:microsoft.com/office/officeart/2008/layout/HorizontalMultiLevelHierarchy"/>
    <dgm:cxn modelId="{C4523E4C-0F6F-4F69-AA35-D5B09649FA52}" type="presOf" srcId="{30C119E6-5341-4C06-A50A-3B08EE1C10FC}" destId="{A4845304-288D-495D-8FB0-E942669DDDE7}" srcOrd="1" destOrd="0" presId="urn:microsoft.com/office/officeart/2008/layout/HorizontalMultiLevelHierarchy"/>
    <dgm:cxn modelId="{0B9BDE4D-2CDF-493C-8536-39D8D3C287B7}" type="presOf" srcId="{E06E1C9F-8F28-4FDB-8103-6816DFD318F0}" destId="{D2E26768-8211-4689-A2A0-8DD589B24BCB}" srcOrd="1" destOrd="0" presId="urn:microsoft.com/office/officeart/2008/layout/HorizontalMultiLevelHierarchy"/>
    <dgm:cxn modelId="{38420E87-DBA6-4433-88AC-180C4BABE4CE}" type="presOf" srcId="{457765E6-5F17-47AF-A041-3FDB1E9FFA7D}" destId="{E20DE9DD-33DF-45E8-AD46-EB3B8989E119}" srcOrd="0" destOrd="0" presId="urn:microsoft.com/office/officeart/2008/layout/HorizontalMultiLevelHierarchy"/>
    <dgm:cxn modelId="{6B5876EF-13D5-4AA8-95B2-30B1F3D68BBE}" type="presOf" srcId="{F1EB1799-E8C7-4387-B928-5A537B3D70AA}" destId="{A2F465D7-4F41-425E-A40D-E5617D226D30}" srcOrd="0" destOrd="0" presId="urn:microsoft.com/office/officeart/2008/layout/HorizontalMultiLevelHierarchy"/>
    <dgm:cxn modelId="{80972FA2-34AC-41BA-B2AB-D84A002D8620}" srcId="{BACCE4A2-3AD2-49FF-AA6C-4061F625A46A}" destId="{08CBDC87-3DA4-4713-A25A-830A38639A7D}" srcOrd="4" destOrd="0" parTransId="{3793C14E-E29A-41A8-AD62-911273357058}" sibTransId="{E71B593C-D142-4E5C-B6AB-0FDE6BDEB7F8}"/>
    <dgm:cxn modelId="{0699CFD9-126E-4AC3-B5B8-A8769D1F6D7A}" type="presOf" srcId="{C6EF80F6-BC0E-47C1-85A7-AA440E2F2741}" destId="{156D5D92-378F-4431-BD87-F1FDDF64421C}" srcOrd="1" destOrd="0" presId="urn:microsoft.com/office/officeart/2008/layout/HorizontalMultiLevelHierarchy"/>
    <dgm:cxn modelId="{1EF48733-F02C-4D2B-9906-0348D24D294C}" srcId="{33E73E8F-3038-4B4A-86B3-3D48BED97A74}" destId="{A5FEC326-0388-4076-9767-0F7ECCB74781}" srcOrd="0" destOrd="0" parTransId="{E06E1C9F-8F28-4FDB-8103-6816DFD318F0}" sibTransId="{5EC1561C-413C-4CFA-9C07-3966E1DC6C86}"/>
    <dgm:cxn modelId="{50E61A63-EB88-4DF6-A1F9-21C1E7A3DACE}" srcId="{7968B0F5-5F06-40DD-B33E-E0FD91F12471}" destId="{D0CE1BAD-0352-4449-9B7D-70EBCE6C1297}" srcOrd="1" destOrd="0" parTransId="{50030951-CE80-44B3-89F5-F7C7AA0B08E2}" sibTransId="{E2263720-AD55-45A6-B79A-F790A4A26A11}"/>
    <dgm:cxn modelId="{2F011B70-1794-41F1-BE57-91A814C34D5D}" srcId="{42A395B3-B74C-4EFF-893C-82B18640E29D}" destId="{B254A347-70EF-4DDA-973C-18A4871CA44E}" srcOrd="0" destOrd="0" parTransId="{EEC69F53-9249-4986-A592-877BC923500A}" sibTransId="{96901083-5970-4114-AC64-432F113D23A0}"/>
    <dgm:cxn modelId="{807C3037-0B41-49C9-AF36-AEC13103F83A}" type="presOf" srcId="{FA137558-9D06-4BB2-8049-227EDBFCDF69}" destId="{DF9BAD71-EF23-4CA3-83FF-AB3C82F6A16F}" srcOrd="1" destOrd="0" presId="urn:microsoft.com/office/officeart/2008/layout/HorizontalMultiLevelHierarchy"/>
    <dgm:cxn modelId="{95519216-107A-4F89-A0E4-7361C4F0C60D}" type="presOf" srcId="{945A8D81-9DED-43FF-AB13-416695B0FFAA}" destId="{D589F998-6AA5-4CAC-B8A9-BD2C72857535}" srcOrd="1" destOrd="0" presId="urn:microsoft.com/office/officeart/2008/layout/HorizontalMultiLevelHierarchy"/>
    <dgm:cxn modelId="{3B506C02-334F-47F9-892C-E3F1E1ABC873}" type="presOf" srcId="{7008246B-4032-418E-9484-E599D5B4A83B}" destId="{E5E22928-8B6D-4305-9AE6-D2F227000B89}" srcOrd="0" destOrd="0" presId="urn:microsoft.com/office/officeart/2008/layout/HorizontalMultiLevelHierarchy"/>
    <dgm:cxn modelId="{35C55290-9956-4A8A-8655-17AA9D9BC68C}" type="presOf" srcId="{7008246B-4032-418E-9484-E599D5B4A83B}" destId="{901546BE-99DA-4369-8291-A1291DD6DDF3}" srcOrd="1" destOrd="0" presId="urn:microsoft.com/office/officeart/2008/layout/HorizontalMultiLevelHierarchy"/>
    <dgm:cxn modelId="{882690E5-F3CC-405A-8888-15A852267198}" type="presOf" srcId="{50030951-CE80-44B3-89F5-F7C7AA0B08E2}" destId="{D3C6AFA8-9D68-44D5-8F66-00096C649101}" srcOrd="0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4DDAE57F-0B40-40AB-8B07-D9BFC2C921BA}" type="presOf" srcId="{3793C14E-E29A-41A8-AD62-911273357058}" destId="{FAA859D6-1684-46A4-908E-E1DAB9558915}" srcOrd="1" destOrd="0" presId="urn:microsoft.com/office/officeart/2008/layout/HorizontalMultiLevelHierarchy"/>
    <dgm:cxn modelId="{0C548453-67DF-4456-8066-087C90442FC3}" type="presOf" srcId="{33E73E8F-3038-4B4A-86B3-3D48BED97A74}" destId="{A5BF5034-8E2C-4EFB-8A9C-53B4D4F42E69}" srcOrd="0" destOrd="0" presId="urn:microsoft.com/office/officeart/2008/layout/HorizontalMultiLevelHierarchy"/>
    <dgm:cxn modelId="{1C8C99D2-18B9-47E0-96E7-DA7587065383}" type="presOf" srcId="{28545703-26EE-43A6-A1B3-D724D954C50F}" destId="{A3204374-69E4-4DE1-B06A-26F24312C054}" srcOrd="0" destOrd="0" presId="urn:microsoft.com/office/officeart/2008/layout/HorizontalMultiLevelHierarchy"/>
    <dgm:cxn modelId="{C25A9071-130E-4229-B205-27C3BB6C2A8E}" type="presOf" srcId="{3153BB00-52E5-49F4-BB02-E7E5D569CFA3}" destId="{550E294F-EC44-419B-ACBA-76EA29C580AF}" srcOrd="0" destOrd="0" presId="urn:microsoft.com/office/officeart/2008/layout/HorizontalMultiLevelHierarchy"/>
    <dgm:cxn modelId="{CD05DEB6-B707-4D1D-AB56-2EBDAFE85ECF}" type="presOf" srcId="{8D3350CD-D046-4BB9-8444-B7F12264B91D}" destId="{53AEF0C2-BE19-450F-87F1-3F6A8CDD2C4F}" srcOrd="0" destOrd="0" presId="urn:microsoft.com/office/officeart/2008/layout/HorizontalMultiLevelHierarchy"/>
    <dgm:cxn modelId="{C216E380-B263-43AC-AE1D-E0EE85DCBECC}" srcId="{2FCCDA2B-747D-4FAA-B7F2-B0390F0E4FC1}" destId="{1E48BBB0-9D91-4007-82C6-411D9964C921}" srcOrd="2" destOrd="0" parTransId="{1A6646C7-BB0B-4EAE-99FF-6AD5727CA462}" sibTransId="{303D0653-5C57-4918-BE6A-298A995B8E12}"/>
    <dgm:cxn modelId="{5473A9C0-47C0-46E2-B392-6B9C3C772C9B}" type="presOf" srcId="{2FDF7F34-AFFB-48F5-B95A-EC1EEBE256CF}" destId="{CB2039D7-A122-4FBD-A84B-449349191360}" srcOrd="1" destOrd="0" presId="urn:microsoft.com/office/officeart/2008/layout/HorizontalMultiLevelHierarchy"/>
    <dgm:cxn modelId="{1D4E5C51-D2A5-46DC-A730-2EB1BEC3A783}" type="presOf" srcId="{4CE64EAB-1F23-4CF9-AE84-82CC69D105EA}" destId="{4DD7E8C5-D4E3-4A07-A586-B06A3F0FA0A4}" srcOrd="1" destOrd="0" presId="urn:microsoft.com/office/officeart/2008/layout/HorizontalMultiLevelHierarchy"/>
    <dgm:cxn modelId="{42CAD05E-3E48-4B5C-B063-592939A434A2}" type="presOf" srcId="{EEC69F53-9249-4986-A592-877BC923500A}" destId="{ED95A208-2D87-4E2E-AF4E-006132416E56}" srcOrd="0" destOrd="0" presId="urn:microsoft.com/office/officeart/2008/layout/HorizontalMultiLevelHierarchy"/>
    <dgm:cxn modelId="{2472543F-DFAD-4F5D-B435-E724FEAAE5DC}" srcId="{1D709390-6BA1-4DB3-A299-8A8D6242D95E}" destId="{4825C9D2-4A33-43BD-9C69-C7A97BA1F788}" srcOrd="0" destOrd="0" parTransId="{37344EE4-6945-4D92-9CFB-4AA2CA0897FC}" sibTransId="{6B0913F2-82D9-402E-9163-1025769655A2}"/>
    <dgm:cxn modelId="{02890228-DCA4-47DB-A79A-0860E248172A}" srcId="{B4A17FA3-6FBD-4CDA-9F91-6B9B5247DEBD}" destId="{7968B0F5-5F06-40DD-B33E-E0FD91F12471}" srcOrd="1" destOrd="0" parTransId="{213D638B-E56E-4FEA-B618-2234BC50EDDB}" sibTransId="{5544DFEA-7D52-4F97-8BAA-0E72AB83FEED}"/>
    <dgm:cxn modelId="{A2545A99-563B-4401-9B07-0C67C254EDB8}" type="presOf" srcId="{2FDF7F34-AFFB-48F5-B95A-EC1EEBE256CF}" destId="{BD15981F-569F-4B3E-A29C-E329AE7B81D1}" srcOrd="0" destOrd="0" presId="urn:microsoft.com/office/officeart/2008/layout/HorizontalMultiLevelHierarchy"/>
    <dgm:cxn modelId="{8E0B40DE-0FEB-4400-B39A-E50BA11B9BFB}" type="presOf" srcId="{719876C6-FB08-4B99-8560-8F2D2D46CE69}" destId="{14889E25-A7FC-40EA-B8AF-EF5B292F6FB4}" srcOrd="1" destOrd="0" presId="urn:microsoft.com/office/officeart/2008/layout/HorizontalMultiLevelHierarchy"/>
    <dgm:cxn modelId="{2ACBCB81-1431-4D80-8D77-BCABEC6448B7}" srcId="{B4A17FA3-6FBD-4CDA-9F91-6B9B5247DEBD}" destId="{457765E6-5F17-47AF-A041-3FDB1E9FFA7D}" srcOrd="0" destOrd="0" parTransId="{945A8D81-9DED-43FF-AB13-416695B0FFAA}" sibTransId="{A8CB1329-1EB9-490F-B9AE-34AD9F6DB1DA}"/>
    <dgm:cxn modelId="{CDA75241-5A07-4FA1-AA33-B871F84C2E86}" type="presOf" srcId="{A5FEC326-0388-4076-9767-0F7ECCB74781}" destId="{79940D9F-EB1E-48EF-A305-8CD588AAF87C}" srcOrd="0" destOrd="0" presId="urn:microsoft.com/office/officeart/2008/layout/HorizontalMultiLevelHierarchy"/>
    <dgm:cxn modelId="{070740B2-5B93-4618-BC5E-FF50269E37EB}" type="presOf" srcId="{E5C48940-20BF-4A33-97CC-E7F21FEEF8FA}" destId="{06E5EBAF-7250-4781-B27B-A6A028B56529}" srcOrd="0" destOrd="0" presId="urn:microsoft.com/office/officeart/2008/layout/HorizontalMultiLevelHierarchy"/>
    <dgm:cxn modelId="{FEE03C6C-5AD6-450F-A7B3-DED07D1B0FD1}" type="presOf" srcId="{E5C48940-20BF-4A33-97CC-E7F21FEEF8FA}" destId="{8B8C7E1B-4655-4202-9C5B-4E9CA648DF0A}" srcOrd="1" destOrd="0" presId="urn:microsoft.com/office/officeart/2008/layout/HorizontalMultiLevelHierarchy"/>
    <dgm:cxn modelId="{64BC0FB5-4C7E-48AA-95A6-AD3BDC5CC129}" type="presOf" srcId="{C11F076B-5B6D-4347-BCF0-EF2205CDA008}" destId="{5E8E4353-97E3-4769-8745-E51435D5D5C3}" srcOrd="0" destOrd="0" presId="urn:microsoft.com/office/officeart/2008/layout/HorizontalMultiLevelHierarchy"/>
    <dgm:cxn modelId="{F20BFF6E-129F-4D15-99D9-CFCA777CFE91}" type="presOf" srcId="{2A05242C-51E5-4E96-A467-7EFEFA958280}" destId="{8E564698-8C26-49DC-BD09-54FAD9A1276D}" srcOrd="0" destOrd="0" presId="urn:microsoft.com/office/officeart/2008/layout/HorizontalMultiLevelHierarchy"/>
    <dgm:cxn modelId="{98C2ADE7-6895-4862-9E9B-5571FDD5A6D3}" type="presOf" srcId="{BD45BBBA-79F4-4AF3-800B-8AC16189FCBA}" destId="{9088F5BD-5900-47D7-91BD-974032CA9C1F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80A05496-5D45-4843-ADA4-DFDBC6A7CEEB}" type="presOf" srcId="{1A6646C7-BB0B-4EAE-99FF-6AD5727CA462}" destId="{65055C2D-2B2C-4D84-ACA4-59F12A018C1E}" srcOrd="0" destOrd="0" presId="urn:microsoft.com/office/officeart/2008/layout/HorizontalMultiLevelHierarchy"/>
    <dgm:cxn modelId="{32F409C8-7898-431B-89C4-0C71B7E636B4}" type="presOf" srcId="{C8F2FFF7-74DA-440A-822D-47DB1314E36C}" destId="{CF727354-29D2-487B-B444-C7F2F7C6251F}" srcOrd="0" destOrd="0" presId="urn:microsoft.com/office/officeart/2008/layout/HorizontalMultiLevelHierarchy"/>
    <dgm:cxn modelId="{AC964F02-5760-4EC2-90BF-9FB81433CB19}" type="presOf" srcId="{EE7AB39F-748A-4E7E-B197-2733B9168AC0}" destId="{E5ED6FB0-7FE4-432D-A7E2-1C05993FCA60}" srcOrd="0" destOrd="0" presId="urn:microsoft.com/office/officeart/2008/layout/HorizontalMultiLevelHierarchy"/>
    <dgm:cxn modelId="{D5537BF1-6AA2-4809-93CB-552AFBE89F0A}" type="presOf" srcId="{50030951-CE80-44B3-89F5-F7C7AA0B08E2}" destId="{BAB725E2-E665-4A3E-9156-7BAA531A7C09}" srcOrd="1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9088C018-F790-47C1-9CA1-C2DB0F9F3136}" type="presOf" srcId="{5AD09BEB-5E93-4CE1-AE5D-985CD1CA771C}" destId="{10902F1B-76A0-42BF-B8B6-85638234AC1B}" srcOrd="0" destOrd="0" presId="urn:microsoft.com/office/officeart/2008/layout/HorizontalMultiLevelHierarchy"/>
    <dgm:cxn modelId="{5652FC78-E037-4778-9BD9-A1C232838CFB}" type="presOf" srcId="{256C9757-5E49-488C-A064-4CC6439589A0}" destId="{56535C95-9828-4467-977E-B10818263CCF}" srcOrd="1" destOrd="0" presId="urn:microsoft.com/office/officeart/2008/layout/HorizontalMultiLevelHierarchy"/>
    <dgm:cxn modelId="{A0C4AC2A-A39D-4846-BA11-DCB7136579F5}" type="presOf" srcId="{C6EF80F6-BC0E-47C1-85A7-AA440E2F2741}" destId="{C4DD8AFC-0425-4417-9D50-865B4962248D}" srcOrd="0" destOrd="0" presId="urn:microsoft.com/office/officeart/2008/layout/HorizontalMultiLevelHierarchy"/>
    <dgm:cxn modelId="{B592959E-D60B-4C30-BF6B-D1D8B817441C}" type="presOf" srcId="{719876C6-FB08-4B99-8560-8F2D2D46CE69}" destId="{20325F98-AA18-449D-BF82-375D955B1E39}" srcOrd="0" destOrd="0" presId="urn:microsoft.com/office/officeart/2008/layout/HorizontalMultiLevelHierarchy"/>
    <dgm:cxn modelId="{BC4BB8D9-AE05-4895-A430-4571CF0FA177}" srcId="{BACCE4A2-3AD2-49FF-AA6C-4061F625A46A}" destId="{C11F076B-5B6D-4347-BCF0-EF2205CDA008}" srcOrd="3" destOrd="0" parTransId="{2FDF7F34-AFFB-48F5-B95A-EC1EEBE256CF}" sibTransId="{98896ABB-2FBA-45D7-959C-9CD5B3664CA5}"/>
    <dgm:cxn modelId="{9FF30FB1-FC30-43B3-AC52-92A57B7638F7}" srcId="{C6D7D3B2-0383-450C-8476-61DDA3C20B9C}" destId="{06766C82-51F0-45E6-BB11-8FBC9C7B9747}" srcOrd="0" destOrd="0" parTransId="{E5C48940-20BF-4A33-97CC-E7F21FEEF8FA}" sibTransId="{73CFB8A7-99BA-4446-82E9-7F812F56A26A}"/>
    <dgm:cxn modelId="{72C12264-6F90-413B-8692-E9CF06E1AFA2}" srcId="{1D709390-6BA1-4DB3-A299-8A8D6242D95E}" destId="{417C68B4-31B4-4781-B1B9-D06BE9B36A5E}" srcOrd="1" destOrd="0" parTransId="{F1EB1799-E8C7-4387-B928-5A537B3D70AA}" sibTransId="{C4AF309A-3AD3-4F07-9A58-5E5DA73B7D54}"/>
    <dgm:cxn modelId="{810B3968-DE79-440E-866F-B0B7EFADF782}" type="presOf" srcId="{945A8D81-9DED-43FF-AB13-416695B0FFAA}" destId="{193CADC1-E66E-47B5-8C44-D258FBB828A9}" srcOrd="0" destOrd="0" presId="urn:microsoft.com/office/officeart/2008/layout/HorizontalMultiLevelHierarchy"/>
    <dgm:cxn modelId="{185F10BA-C369-454C-98FC-CEEA39D763DD}" srcId="{FCCAE72E-3741-4C5F-B697-2CEBFC92CDF7}" destId="{1D709390-6BA1-4DB3-A299-8A8D6242D95E}" srcOrd="1" destOrd="0" parTransId="{30C119E6-5341-4C06-A50A-3B08EE1C10FC}" sibTransId="{166D738F-287E-4953-B815-2AD8AACB96CA}"/>
    <dgm:cxn modelId="{F907154C-29D7-4E97-A03B-D6C1662DC465}" type="presOf" srcId="{BACCE4A2-3AD2-49FF-AA6C-4061F625A46A}" destId="{50DFE8EC-C200-4654-AAE8-1C218BF1FF46}" srcOrd="0" destOrd="0" presId="urn:microsoft.com/office/officeart/2008/layout/HorizontalMultiLevelHierarchy"/>
    <dgm:cxn modelId="{B9439ACA-080D-491F-A943-AD8F0C4EC359}" srcId="{7968B0F5-5F06-40DD-B33E-E0FD91F12471}" destId="{C6D7D3B2-0383-450C-8476-61DDA3C20B9C}" srcOrd="0" destOrd="0" parTransId="{C6EF80F6-BC0E-47C1-85A7-AA440E2F2741}" sibTransId="{16468783-03D4-4FF0-B02A-097716951215}"/>
    <dgm:cxn modelId="{115E3546-B9A8-48C5-806F-020CA67A304D}" type="presOf" srcId="{B19FD33A-DBAF-444F-8556-23AB29AB2C7F}" destId="{FDCE8F53-E322-4B1B-8535-1DF807DB34B9}" srcOrd="0" destOrd="0" presId="urn:microsoft.com/office/officeart/2008/layout/HorizontalMultiLevelHierarchy"/>
    <dgm:cxn modelId="{E5D683DC-45C4-49C1-B1DF-32563C28E2E6}" srcId="{457765E6-5F17-47AF-A041-3FDB1E9FFA7D}" destId="{28545703-26EE-43A6-A1B3-D724D954C50F}" srcOrd="0" destOrd="0" parTransId="{BD45BBBA-79F4-4AF3-800B-8AC16189FCBA}" sibTransId="{6F08E9CD-F190-4F8C-958A-9D74E9FCC34A}"/>
    <dgm:cxn modelId="{BB1ED6C2-A23F-40FD-8403-547E2DD559FD}" type="presOf" srcId="{B254A347-70EF-4DDA-973C-18A4871CA44E}" destId="{FC1F9FB9-0030-40B4-8C06-14758D2D417E}" srcOrd="0" destOrd="0" presId="urn:microsoft.com/office/officeart/2008/layout/HorizontalMultiLevelHierarchy"/>
    <dgm:cxn modelId="{57B89CB1-6F6E-41E2-BCAD-F83BEE8C3B06}" type="presOf" srcId="{4CB6419A-06B3-4008-A675-C3B588864654}" destId="{7C1111C3-71C8-4A59-B707-B9C768098517}" srcOrd="0" destOrd="0" presId="urn:microsoft.com/office/officeart/2008/layout/HorizontalMultiLevelHierarchy"/>
    <dgm:cxn modelId="{0FBA8C8A-102A-4DA5-81C5-A00D4A69796B}" srcId="{BACCE4A2-3AD2-49FF-AA6C-4061F625A46A}" destId="{08509389-781B-4822-9ED7-F0F87E1C5EFE}" srcOrd="2" destOrd="0" parTransId="{4CE64EAB-1F23-4CF9-AE84-82CC69D105EA}" sibTransId="{8E23E6F9-653B-4D76-83D6-DBBA9E3500BB}"/>
    <dgm:cxn modelId="{CAB31E9E-62F7-46AE-B3F7-D53E0AEC090F}" type="presOf" srcId="{46D04EB8-55F8-41D5-8B0B-4204AF237558}" destId="{A16395E2-344E-4A4C-BE2B-3A3F64F5FFEE}" srcOrd="1" destOrd="0" presId="urn:microsoft.com/office/officeart/2008/layout/HorizontalMultiLevelHierarchy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4A52EE69-E824-45F7-AAC2-4005F9E058C2}" srcId="{D0CE1BAD-0352-4449-9B7D-70EBCE6C1297}" destId="{05154185-B07F-462D-A84B-7D8BEED1FE80}" srcOrd="0" destOrd="0" parTransId="{54579D31-98F6-4231-9E52-F614417815E3}" sibTransId="{69E6CF0D-5802-47C4-8D57-7A2F90A6949F}"/>
    <dgm:cxn modelId="{E36297CA-4561-4E00-8749-FBF3247BA2C1}" type="presOf" srcId="{FA137558-9D06-4BB2-8049-227EDBFCDF69}" destId="{08EC2D9E-EEF5-4DFB-B18C-04297E92FEFA}" srcOrd="0" destOrd="0" presId="urn:microsoft.com/office/officeart/2008/layout/HorizontalMultiLevelHierarchy"/>
    <dgm:cxn modelId="{A219CAB2-4438-4627-B835-42C17D46EC57}" type="presOf" srcId="{EE7AB39F-748A-4E7E-B197-2733B9168AC0}" destId="{AD5F8567-37F6-4CAA-8B49-515B5BB217E9}" srcOrd="1" destOrd="0" presId="urn:microsoft.com/office/officeart/2008/layout/HorizontalMultiLevelHierarchy"/>
    <dgm:cxn modelId="{993D503C-652F-41E9-AF40-C35C4B78DE56}" type="presParOf" srcId="{D61D9318-CF1C-4027-9FB9-CA3681111D48}" destId="{270F17E6-7730-4FCF-B2C8-87132A2A2953}" srcOrd="0" destOrd="0" presId="urn:microsoft.com/office/officeart/2008/layout/HorizontalMultiLevelHierarchy"/>
    <dgm:cxn modelId="{D06ACF7F-C08A-48E5-815F-6DFC9AC14AB4}" type="presParOf" srcId="{270F17E6-7730-4FCF-B2C8-87132A2A2953}" destId="{47AE8846-F21F-4E4C-B4A3-D44DA4BF791C}" srcOrd="0" destOrd="0" presId="urn:microsoft.com/office/officeart/2008/layout/HorizontalMultiLevelHierarchy"/>
    <dgm:cxn modelId="{DA525C04-96F5-4D17-95E9-DC92D2F427A4}" type="presParOf" srcId="{270F17E6-7730-4FCF-B2C8-87132A2A2953}" destId="{00B6C323-8ADF-4C2C-A98F-03A35CC9AEB8}" srcOrd="1" destOrd="0" presId="urn:microsoft.com/office/officeart/2008/layout/HorizontalMultiLevelHierarchy"/>
    <dgm:cxn modelId="{D5F4D20E-0C5D-4FBA-8E7C-444380185302}" type="presParOf" srcId="{00B6C323-8ADF-4C2C-A98F-03A35CC9AEB8}" destId="{10902F1B-76A0-42BF-B8B6-85638234AC1B}" srcOrd="0" destOrd="0" presId="urn:microsoft.com/office/officeart/2008/layout/HorizontalMultiLevelHierarchy"/>
    <dgm:cxn modelId="{2FAA4453-131C-4183-8054-11B4CBC42697}" type="presParOf" srcId="{10902F1B-76A0-42BF-B8B6-85638234AC1B}" destId="{C9A2B145-5387-4B1F-A759-774CCECBB1E5}" srcOrd="0" destOrd="0" presId="urn:microsoft.com/office/officeart/2008/layout/HorizontalMultiLevelHierarchy"/>
    <dgm:cxn modelId="{40A88688-6FD5-4F5A-AF5F-E2471565FB81}" type="presParOf" srcId="{00B6C323-8ADF-4C2C-A98F-03A35CC9AEB8}" destId="{B80AF7FE-B4A1-49B4-8432-E40926974E76}" srcOrd="1" destOrd="0" presId="urn:microsoft.com/office/officeart/2008/layout/HorizontalMultiLevelHierarchy"/>
    <dgm:cxn modelId="{F932A350-F92F-4C91-8334-24F9C57FC257}" type="presParOf" srcId="{B80AF7FE-B4A1-49B4-8432-E40926974E76}" destId="{D456BF37-646F-420A-817B-2C6FE870644F}" srcOrd="0" destOrd="0" presId="urn:microsoft.com/office/officeart/2008/layout/HorizontalMultiLevelHierarchy"/>
    <dgm:cxn modelId="{AB92FEA3-BED9-4CDE-B32E-15D3E5AD7CBF}" type="presParOf" srcId="{B80AF7FE-B4A1-49B4-8432-E40926974E76}" destId="{2E4195E7-C526-43C1-8251-2AF2A6B49243}" srcOrd="1" destOrd="0" presId="urn:microsoft.com/office/officeart/2008/layout/HorizontalMultiLevelHierarchy"/>
    <dgm:cxn modelId="{DB07B6C1-0DA7-48B7-BF16-313F28200F54}" type="presParOf" srcId="{2E4195E7-C526-43C1-8251-2AF2A6B49243}" destId="{E5E22928-8B6D-4305-9AE6-D2F227000B89}" srcOrd="0" destOrd="0" presId="urn:microsoft.com/office/officeart/2008/layout/HorizontalMultiLevelHierarchy"/>
    <dgm:cxn modelId="{E5A1D9AE-F56A-457A-81B5-50146358C714}" type="presParOf" srcId="{E5E22928-8B6D-4305-9AE6-D2F227000B89}" destId="{901546BE-99DA-4369-8291-A1291DD6DDF3}" srcOrd="0" destOrd="0" presId="urn:microsoft.com/office/officeart/2008/layout/HorizontalMultiLevelHierarchy"/>
    <dgm:cxn modelId="{C02F96DD-3CAE-4FAE-BB0A-5F7B5387736C}" type="presParOf" srcId="{2E4195E7-C526-43C1-8251-2AF2A6B49243}" destId="{2FBBA1F6-D957-44FB-932A-D649E0E1D914}" srcOrd="1" destOrd="0" presId="urn:microsoft.com/office/officeart/2008/layout/HorizontalMultiLevelHierarchy"/>
    <dgm:cxn modelId="{92B0771C-D692-4750-905B-8C311D7366E8}" type="presParOf" srcId="{2FBBA1F6-D957-44FB-932A-D649E0E1D914}" destId="{1FFA7D5C-B83F-480F-93CA-DF65D3E274C5}" srcOrd="0" destOrd="0" presId="urn:microsoft.com/office/officeart/2008/layout/HorizontalMultiLevelHierarchy"/>
    <dgm:cxn modelId="{DD83A956-3AAD-4AEB-AC56-1D6466209CCC}" type="presParOf" srcId="{2FBBA1F6-D957-44FB-932A-D649E0E1D914}" destId="{D6EAEA28-E429-4047-B403-98239289CB1B}" srcOrd="1" destOrd="0" presId="urn:microsoft.com/office/officeart/2008/layout/HorizontalMultiLevelHierarchy"/>
    <dgm:cxn modelId="{311400DF-650D-4911-9ADC-99B210C3A8C5}" type="presParOf" srcId="{D6EAEA28-E429-4047-B403-98239289CB1B}" destId="{193CADC1-E66E-47B5-8C44-D258FBB828A9}" srcOrd="0" destOrd="0" presId="urn:microsoft.com/office/officeart/2008/layout/HorizontalMultiLevelHierarchy"/>
    <dgm:cxn modelId="{93898B1D-22B7-4FEB-9382-1C1D61D1EE51}" type="presParOf" srcId="{193CADC1-E66E-47B5-8C44-D258FBB828A9}" destId="{D589F998-6AA5-4CAC-B8A9-BD2C72857535}" srcOrd="0" destOrd="0" presId="urn:microsoft.com/office/officeart/2008/layout/HorizontalMultiLevelHierarchy"/>
    <dgm:cxn modelId="{625866BB-AE69-48CD-BD6C-E10AE0A41CDC}" type="presParOf" srcId="{D6EAEA28-E429-4047-B403-98239289CB1B}" destId="{B94EA404-64C4-4298-93B5-BB9439445E54}" srcOrd="1" destOrd="0" presId="urn:microsoft.com/office/officeart/2008/layout/HorizontalMultiLevelHierarchy"/>
    <dgm:cxn modelId="{4B882DAD-229D-4DA9-B69F-F5B31C949F1D}" type="presParOf" srcId="{B94EA404-64C4-4298-93B5-BB9439445E54}" destId="{E20DE9DD-33DF-45E8-AD46-EB3B8989E119}" srcOrd="0" destOrd="0" presId="urn:microsoft.com/office/officeart/2008/layout/HorizontalMultiLevelHierarchy"/>
    <dgm:cxn modelId="{D5A4C4C1-909C-4E54-AB1D-C28C4C03A390}" type="presParOf" srcId="{B94EA404-64C4-4298-93B5-BB9439445E54}" destId="{AE59E432-8F82-4FC9-BF9F-31205758D277}" srcOrd="1" destOrd="0" presId="urn:microsoft.com/office/officeart/2008/layout/HorizontalMultiLevelHierarchy"/>
    <dgm:cxn modelId="{6633F2CA-8AA9-46B6-B378-1EC9532B7DEB}" type="presParOf" srcId="{AE59E432-8F82-4FC9-BF9F-31205758D277}" destId="{9088F5BD-5900-47D7-91BD-974032CA9C1F}" srcOrd="0" destOrd="0" presId="urn:microsoft.com/office/officeart/2008/layout/HorizontalMultiLevelHierarchy"/>
    <dgm:cxn modelId="{BBDD422B-CA04-4673-9AAB-BACE90166154}" type="presParOf" srcId="{9088F5BD-5900-47D7-91BD-974032CA9C1F}" destId="{FBF8E6DE-7864-47D8-AF55-C9FA5B622890}" srcOrd="0" destOrd="0" presId="urn:microsoft.com/office/officeart/2008/layout/HorizontalMultiLevelHierarchy"/>
    <dgm:cxn modelId="{85971969-1EDD-4A63-AB68-87D0850810AB}" type="presParOf" srcId="{AE59E432-8F82-4FC9-BF9F-31205758D277}" destId="{2AAF4CF6-F9F4-4FBE-B323-53BBA712FFE9}" srcOrd="1" destOrd="0" presId="urn:microsoft.com/office/officeart/2008/layout/HorizontalMultiLevelHierarchy"/>
    <dgm:cxn modelId="{377B1342-4C58-48BF-A404-4DB4A5CA0153}" type="presParOf" srcId="{2AAF4CF6-F9F4-4FBE-B323-53BBA712FFE9}" destId="{A3204374-69E4-4DE1-B06A-26F24312C054}" srcOrd="0" destOrd="0" presId="urn:microsoft.com/office/officeart/2008/layout/HorizontalMultiLevelHierarchy"/>
    <dgm:cxn modelId="{0DD5BC38-1EC1-4806-9383-9425C81847C0}" type="presParOf" srcId="{2AAF4CF6-F9F4-4FBE-B323-53BBA712FFE9}" destId="{746AAFD2-D011-46EF-B9AE-3AAFE14435E5}" srcOrd="1" destOrd="0" presId="urn:microsoft.com/office/officeart/2008/layout/HorizontalMultiLevelHierarchy"/>
    <dgm:cxn modelId="{91C77D6B-1B25-4EC8-9CD5-E683703F5D20}" type="presParOf" srcId="{D6EAEA28-E429-4047-B403-98239289CB1B}" destId="{120344F6-4CD9-4FAD-8FB3-4AD7044578AA}" srcOrd="2" destOrd="0" presId="urn:microsoft.com/office/officeart/2008/layout/HorizontalMultiLevelHierarchy"/>
    <dgm:cxn modelId="{BFEDD0EA-C240-4911-9916-5F6AAAE507E3}" type="presParOf" srcId="{120344F6-4CD9-4FAD-8FB3-4AD7044578AA}" destId="{6510BD2E-1954-46A6-AC31-4DAC57A5824C}" srcOrd="0" destOrd="0" presId="urn:microsoft.com/office/officeart/2008/layout/HorizontalMultiLevelHierarchy"/>
    <dgm:cxn modelId="{438B49E5-9FD3-40F1-94A3-0B4D9502BC5F}" type="presParOf" srcId="{D6EAEA28-E429-4047-B403-98239289CB1B}" destId="{0A69591E-7292-4E3B-81C7-F1E692D6523B}" srcOrd="3" destOrd="0" presId="urn:microsoft.com/office/officeart/2008/layout/HorizontalMultiLevelHierarchy"/>
    <dgm:cxn modelId="{E9DD5001-E058-41ED-8C07-CA04399ED32C}" type="presParOf" srcId="{0A69591E-7292-4E3B-81C7-F1E692D6523B}" destId="{17684729-06C2-4CF1-AF88-DDC34C2B3D16}" srcOrd="0" destOrd="0" presId="urn:microsoft.com/office/officeart/2008/layout/HorizontalMultiLevelHierarchy"/>
    <dgm:cxn modelId="{B7FCEF14-691A-40C0-A8A3-4B4ECCBD35A9}" type="presParOf" srcId="{0A69591E-7292-4E3B-81C7-F1E692D6523B}" destId="{F633C369-7D6A-410A-86A1-8794F77ABD2E}" srcOrd="1" destOrd="0" presId="urn:microsoft.com/office/officeart/2008/layout/HorizontalMultiLevelHierarchy"/>
    <dgm:cxn modelId="{38A4EC91-7D58-4179-AA50-0ED596333179}" type="presParOf" srcId="{F633C369-7D6A-410A-86A1-8794F77ABD2E}" destId="{C4DD8AFC-0425-4417-9D50-865B4962248D}" srcOrd="0" destOrd="0" presId="urn:microsoft.com/office/officeart/2008/layout/HorizontalMultiLevelHierarchy"/>
    <dgm:cxn modelId="{9A7D75FA-7489-4707-A007-FDFFFEF2CD76}" type="presParOf" srcId="{C4DD8AFC-0425-4417-9D50-865B4962248D}" destId="{156D5D92-378F-4431-BD87-F1FDDF64421C}" srcOrd="0" destOrd="0" presId="urn:microsoft.com/office/officeart/2008/layout/HorizontalMultiLevelHierarchy"/>
    <dgm:cxn modelId="{4AEEBBB4-6F04-4826-BD4F-8D2E4D09AB1B}" type="presParOf" srcId="{F633C369-7D6A-410A-86A1-8794F77ABD2E}" destId="{167B25FD-99A0-47B5-80FF-CA82BEA2A023}" srcOrd="1" destOrd="0" presId="urn:microsoft.com/office/officeart/2008/layout/HorizontalMultiLevelHierarchy"/>
    <dgm:cxn modelId="{3A60D465-C7AF-4582-9AF0-57D9E6B41B8D}" type="presParOf" srcId="{167B25FD-99A0-47B5-80FF-CA82BEA2A023}" destId="{5B8C6A93-62AA-4037-B784-8AF87F906AB9}" srcOrd="0" destOrd="0" presId="urn:microsoft.com/office/officeart/2008/layout/HorizontalMultiLevelHierarchy"/>
    <dgm:cxn modelId="{C2A826B8-1410-43FB-A4A1-38774DD1D101}" type="presParOf" srcId="{167B25FD-99A0-47B5-80FF-CA82BEA2A023}" destId="{75E22327-619B-4935-81B2-57F8BF002F6E}" srcOrd="1" destOrd="0" presId="urn:microsoft.com/office/officeart/2008/layout/HorizontalMultiLevelHierarchy"/>
    <dgm:cxn modelId="{7401AEAE-189E-4E4F-B44C-569986AC609D}" type="presParOf" srcId="{75E22327-619B-4935-81B2-57F8BF002F6E}" destId="{06E5EBAF-7250-4781-B27B-A6A028B56529}" srcOrd="0" destOrd="0" presId="urn:microsoft.com/office/officeart/2008/layout/HorizontalMultiLevelHierarchy"/>
    <dgm:cxn modelId="{56CEE7E7-59A3-40E2-90A6-AE54971EA507}" type="presParOf" srcId="{06E5EBAF-7250-4781-B27B-A6A028B56529}" destId="{8B8C7E1B-4655-4202-9C5B-4E9CA648DF0A}" srcOrd="0" destOrd="0" presId="urn:microsoft.com/office/officeart/2008/layout/HorizontalMultiLevelHierarchy"/>
    <dgm:cxn modelId="{A4CC3E8C-0708-4BB4-A3F3-64F3EB9204E1}" type="presParOf" srcId="{75E22327-619B-4935-81B2-57F8BF002F6E}" destId="{16990A83-9246-4347-82C0-3E5AA1789D49}" srcOrd="1" destOrd="0" presId="urn:microsoft.com/office/officeart/2008/layout/HorizontalMultiLevelHierarchy"/>
    <dgm:cxn modelId="{48189EDA-3352-43FC-ADDE-6786C1ECB481}" type="presParOf" srcId="{16990A83-9246-4347-82C0-3E5AA1789D49}" destId="{3697AEBF-C2D4-4526-B0ED-B7A1494F6B29}" srcOrd="0" destOrd="0" presId="urn:microsoft.com/office/officeart/2008/layout/HorizontalMultiLevelHierarchy"/>
    <dgm:cxn modelId="{5557F503-5679-44D8-90D1-86A098436E69}" type="presParOf" srcId="{16990A83-9246-4347-82C0-3E5AA1789D49}" destId="{3EF0BEDB-B340-40E4-B0F7-0A9891DD911D}" srcOrd="1" destOrd="0" presId="urn:microsoft.com/office/officeart/2008/layout/HorizontalMultiLevelHierarchy"/>
    <dgm:cxn modelId="{D8B8EA08-777D-4BEE-BDC6-5552DC05E49B}" type="presParOf" srcId="{F633C369-7D6A-410A-86A1-8794F77ABD2E}" destId="{D3C6AFA8-9D68-44D5-8F66-00096C649101}" srcOrd="2" destOrd="0" presId="urn:microsoft.com/office/officeart/2008/layout/HorizontalMultiLevelHierarchy"/>
    <dgm:cxn modelId="{9DA51332-570A-4A0B-B2CE-9937E6946E45}" type="presParOf" srcId="{D3C6AFA8-9D68-44D5-8F66-00096C649101}" destId="{BAB725E2-E665-4A3E-9156-7BAA531A7C09}" srcOrd="0" destOrd="0" presId="urn:microsoft.com/office/officeart/2008/layout/HorizontalMultiLevelHierarchy"/>
    <dgm:cxn modelId="{8DE734E7-9BC8-4389-8F58-4910B99F33F1}" type="presParOf" srcId="{F633C369-7D6A-410A-86A1-8794F77ABD2E}" destId="{EA7FD756-7EAD-4F1D-870F-CE3FEBC27CE1}" srcOrd="3" destOrd="0" presId="urn:microsoft.com/office/officeart/2008/layout/HorizontalMultiLevelHierarchy"/>
    <dgm:cxn modelId="{089AD559-A180-44A0-ACB0-0B51165EBCC5}" type="presParOf" srcId="{EA7FD756-7EAD-4F1D-870F-CE3FEBC27CE1}" destId="{016FFE22-975D-4CDF-AF46-C472A01F7E1B}" srcOrd="0" destOrd="0" presId="urn:microsoft.com/office/officeart/2008/layout/HorizontalMultiLevelHierarchy"/>
    <dgm:cxn modelId="{AA77B9CB-32A6-4B0C-895E-3905AA9DF037}" type="presParOf" srcId="{EA7FD756-7EAD-4F1D-870F-CE3FEBC27CE1}" destId="{865B5688-2AF3-4D80-804D-E1D0052CC7D2}" srcOrd="1" destOrd="0" presId="urn:microsoft.com/office/officeart/2008/layout/HorizontalMultiLevelHierarchy"/>
    <dgm:cxn modelId="{60D91342-E86A-4D5F-A9CF-94DE4A4A51B7}" type="presParOf" srcId="{865B5688-2AF3-4D80-804D-E1D0052CC7D2}" destId="{E1D5A860-FF83-4D3B-8556-882C19AAF232}" srcOrd="0" destOrd="0" presId="urn:microsoft.com/office/officeart/2008/layout/HorizontalMultiLevelHierarchy"/>
    <dgm:cxn modelId="{5A8A5521-BD9C-4D95-9364-E8A4546622F0}" type="presParOf" srcId="{E1D5A860-FF83-4D3B-8556-882C19AAF232}" destId="{D30BC22D-AFAA-47B0-948B-D853E946D333}" srcOrd="0" destOrd="0" presId="urn:microsoft.com/office/officeart/2008/layout/HorizontalMultiLevelHierarchy"/>
    <dgm:cxn modelId="{45F76665-D09A-4666-9575-AD8DFC2172D3}" type="presParOf" srcId="{865B5688-2AF3-4D80-804D-E1D0052CC7D2}" destId="{DC07500C-F8BD-4EE4-A01B-23D47DB693F2}" srcOrd="1" destOrd="0" presId="urn:microsoft.com/office/officeart/2008/layout/HorizontalMultiLevelHierarchy"/>
    <dgm:cxn modelId="{48CB6D69-F13A-4CAC-9421-A8505F6A54D0}" type="presParOf" srcId="{DC07500C-F8BD-4EE4-A01B-23D47DB693F2}" destId="{30FAFB8E-ED91-4A2B-9789-A8D10685E6C1}" srcOrd="0" destOrd="0" presId="urn:microsoft.com/office/officeart/2008/layout/HorizontalMultiLevelHierarchy"/>
    <dgm:cxn modelId="{FA52B641-1AAA-4499-9554-10083573DA6E}" type="presParOf" srcId="{DC07500C-F8BD-4EE4-A01B-23D47DB693F2}" destId="{9C7A0FE1-BFC8-484F-B3B4-BB9AAD7E776B}" srcOrd="1" destOrd="0" presId="urn:microsoft.com/office/officeart/2008/layout/HorizontalMultiLevelHierarchy"/>
    <dgm:cxn modelId="{BA06F96D-DC98-4FFF-8409-2A20B9FCB21D}" type="presParOf" srcId="{2E4195E7-C526-43C1-8251-2AF2A6B49243}" destId="{F1254FD0-8054-4A01-9BB5-DAF029D79E79}" srcOrd="2" destOrd="0" presId="urn:microsoft.com/office/officeart/2008/layout/HorizontalMultiLevelHierarchy"/>
    <dgm:cxn modelId="{44F6A4A3-5649-470D-BCD9-9CF95030A08B}" type="presParOf" srcId="{F1254FD0-8054-4A01-9BB5-DAF029D79E79}" destId="{5EF2A711-6539-4B40-82F4-1D7ACF857AF7}" srcOrd="0" destOrd="0" presId="urn:microsoft.com/office/officeart/2008/layout/HorizontalMultiLevelHierarchy"/>
    <dgm:cxn modelId="{2F477EC6-6BB8-412F-90A9-9A1AB3C243D6}" type="presParOf" srcId="{2E4195E7-C526-43C1-8251-2AF2A6B49243}" destId="{B5CC62BD-C3D7-429F-B9EC-0B5D8AC3ADAF}" srcOrd="3" destOrd="0" presId="urn:microsoft.com/office/officeart/2008/layout/HorizontalMultiLevelHierarchy"/>
    <dgm:cxn modelId="{A69C5019-EBB3-4E35-B3B3-C76881E59F48}" type="presParOf" srcId="{B5CC62BD-C3D7-429F-B9EC-0B5D8AC3ADAF}" destId="{80600A35-84AA-43CE-81F3-F98690856545}" srcOrd="0" destOrd="0" presId="urn:microsoft.com/office/officeart/2008/layout/HorizontalMultiLevelHierarchy"/>
    <dgm:cxn modelId="{8BDDA0D3-9D63-414A-9E3E-999FA5E42137}" type="presParOf" srcId="{B5CC62BD-C3D7-429F-B9EC-0B5D8AC3ADAF}" destId="{524E3F09-EDD1-4C4E-9154-C3DF6038309F}" srcOrd="1" destOrd="0" presId="urn:microsoft.com/office/officeart/2008/layout/HorizontalMultiLevelHierarchy"/>
    <dgm:cxn modelId="{1119216A-13E9-4E3D-8EA6-C55235B8F985}" type="presParOf" srcId="{524E3F09-EDD1-4C4E-9154-C3DF6038309F}" destId="{08EC2D9E-EEF5-4DFB-B18C-04297E92FEFA}" srcOrd="0" destOrd="0" presId="urn:microsoft.com/office/officeart/2008/layout/HorizontalMultiLevelHierarchy"/>
    <dgm:cxn modelId="{0183FB25-9402-46D9-A05D-FF4833512C6F}" type="presParOf" srcId="{08EC2D9E-EEF5-4DFB-B18C-04297E92FEFA}" destId="{DF9BAD71-EF23-4CA3-83FF-AB3C82F6A16F}" srcOrd="0" destOrd="0" presId="urn:microsoft.com/office/officeart/2008/layout/HorizontalMultiLevelHierarchy"/>
    <dgm:cxn modelId="{73FF9132-74DC-4FA5-84AD-329E6B6E4ED4}" type="presParOf" srcId="{524E3F09-EDD1-4C4E-9154-C3DF6038309F}" destId="{CFD0EF6D-F7DA-4E10-89FF-BE4E2630F12D}" srcOrd="1" destOrd="0" presId="urn:microsoft.com/office/officeart/2008/layout/HorizontalMultiLevelHierarchy"/>
    <dgm:cxn modelId="{8271C114-EE54-462D-96CE-C14F39FBC29F}" type="presParOf" srcId="{CFD0EF6D-F7DA-4E10-89FF-BE4E2630F12D}" destId="{A9B15C1A-4C4B-4F3A-A878-84EA420CF092}" srcOrd="0" destOrd="0" presId="urn:microsoft.com/office/officeart/2008/layout/HorizontalMultiLevelHierarchy"/>
    <dgm:cxn modelId="{0D350F5A-C4FB-4EA9-A6AA-4E7E9952F6AE}" type="presParOf" srcId="{CFD0EF6D-F7DA-4E10-89FF-BE4E2630F12D}" destId="{34ADDADB-DF4A-484B-8460-B0D255B0589C}" srcOrd="1" destOrd="0" presId="urn:microsoft.com/office/officeart/2008/layout/HorizontalMultiLevelHierarchy"/>
    <dgm:cxn modelId="{201B2BCB-439E-4968-97C3-1ED2E0CCD71D}" type="presParOf" srcId="{34ADDADB-DF4A-484B-8460-B0D255B0589C}" destId="{FCD46113-877F-416E-8838-C882836F0D86}" srcOrd="0" destOrd="0" presId="urn:microsoft.com/office/officeart/2008/layout/HorizontalMultiLevelHierarchy"/>
    <dgm:cxn modelId="{0521A59F-4967-4472-BE14-9DBFBFC98074}" type="presParOf" srcId="{FCD46113-877F-416E-8838-C882836F0D86}" destId="{75CF11DC-1721-423F-B9AF-48802F04849A}" srcOrd="0" destOrd="0" presId="urn:microsoft.com/office/officeart/2008/layout/HorizontalMultiLevelHierarchy"/>
    <dgm:cxn modelId="{D324981C-3FD1-448B-A263-DBC5CFE91375}" type="presParOf" srcId="{34ADDADB-DF4A-484B-8460-B0D255B0589C}" destId="{F64B44EA-82DA-4EB0-998C-B25716E67284}" srcOrd="1" destOrd="0" presId="urn:microsoft.com/office/officeart/2008/layout/HorizontalMultiLevelHierarchy"/>
    <dgm:cxn modelId="{3ACBD1E5-1FB4-4A8A-952B-2082A5B9366C}" type="presParOf" srcId="{F64B44EA-82DA-4EB0-998C-B25716E67284}" destId="{CF727354-29D2-487B-B444-C7F2F7C6251F}" srcOrd="0" destOrd="0" presId="urn:microsoft.com/office/officeart/2008/layout/HorizontalMultiLevelHierarchy"/>
    <dgm:cxn modelId="{E529956A-6168-4A55-9B44-9EAF9FA77342}" type="presParOf" srcId="{F64B44EA-82DA-4EB0-998C-B25716E67284}" destId="{58F4A309-14AC-4EA6-8D70-E6386705338C}" srcOrd="1" destOrd="0" presId="urn:microsoft.com/office/officeart/2008/layout/HorizontalMultiLevelHierarchy"/>
    <dgm:cxn modelId="{447805E7-51BB-4530-B0A8-D395032E31B4}" type="presParOf" srcId="{00B6C323-8ADF-4C2C-A98F-03A35CC9AEB8}" destId="{1CC07A56-D77A-4F93-8791-338BCB7F4DFE}" srcOrd="2" destOrd="0" presId="urn:microsoft.com/office/officeart/2008/layout/HorizontalMultiLevelHierarchy"/>
    <dgm:cxn modelId="{1158FCEF-E9E7-40D8-B331-A5D1753699CD}" type="presParOf" srcId="{1CC07A56-D77A-4F93-8791-338BCB7F4DFE}" destId="{A4845304-288D-495D-8FB0-E942669DDDE7}" srcOrd="0" destOrd="0" presId="urn:microsoft.com/office/officeart/2008/layout/HorizontalMultiLevelHierarchy"/>
    <dgm:cxn modelId="{7EB81D74-7382-4509-8790-9BCFA1177BA9}" type="presParOf" srcId="{00B6C323-8ADF-4C2C-A98F-03A35CC9AEB8}" destId="{3D5EE142-BA92-42F8-AABF-39F432A9BE8B}" srcOrd="3" destOrd="0" presId="urn:microsoft.com/office/officeart/2008/layout/HorizontalMultiLevelHierarchy"/>
    <dgm:cxn modelId="{48CBAAAB-1B7B-4E1E-8D16-AE3733C0FA1E}" type="presParOf" srcId="{3D5EE142-BA92-42F8-AABF-39F432A9BE8B}" destId="{8AE761E9-06B7-488A-B552-DDFB300D65C0}" srcOrd="0" destOrd="0" presId="urn:microsoft.com/office/officeart/2008/layout/HorizontalMultiLevelHierarchy"/>
    <dgm:cxn modelId="{D6694664-567B-4BB8-92ED-0608225B5B31}" type="presParOf" srcId="{3D5EE142-BA92-42F8-AABF-39F432A9BE8B}" destId="{44BFCDD5-5A25-45E0-95E0-E6380AC06088}" srcOrd="1" destOrd="0" presId="urn:microsoft.com/office/officeart/2008/layout/HorizontalMultiLevelHierarchy"/>
    <dgm:cxn modelId="{2AF884B4-7C21-46C7-91B3-7AC5227460E9}" type="presParOf" srcId="{44BFCDD5-5A25-45E0-95E0-E6380AC06088}" destId="{C59F144E-3E9D-4AF7-8B57-87F4F9B383FB}" srcOrd="0" destOrd="0" presId="urn:microsoft.com/office/officeart/2008/layout/HorizontalMultiLevelHierarchy"/>
    <dgm:cxn modelId="{9A6FDFBE-C0A1-4F70-84B8-FACDB4C26411}" type="presParOf" srcId="{C59F144E-3E9D-4AF7-8B57-87F4F9B383FB}" destId="{F75129ED-D06A-45D8-94F7-C7F11AC246A7}" srcOrd="0" destOrd="0" presId="urn:microsoft.com/office/officeart/2008/layout/HorizontalMultiLevelHierarchy"/>
    <dgm:cxn modelId="{9429CC20-BFB2-484B-A543-0634C6FC6ED6}" type="presParOf" srcId="{44BFCDD5-5A25-45E0-95E0-E6380AC06088}" destId="{8199EF63-7044-4575-8137-26D081EAC06C}" srcOrd="1" destOrd="0" presId="urn:microsoft.com/office/officeart/2008/layout/HorizontalMultiLevelHierarchy"/>
    <dgm:cxn modelId="{ABB97686-F27C-45C2-83AC-653828261309}" type="presParOf" srcId="{8199EF63-7044-4575-8137-26D081EAC06C}" destId="{FD17C1E7-264E-442C-A9D4-3ACCD6DE4CC9}" srcOrd="0" destOrd="0" presId="urn:microsoft.com/office/officeart/2008/layout/HorizontalMultiLevelHierarchy"/>
    <dgm:cxn modelId="{BA068BD1-8B55-476D-8FB2-2F6209978964}" type="presParOf" srcId="{8199EF63-7044-4575-8137-26D081EAC06C}" destId="{FEB8A5E6-67F6-4BEC-8888-4BAA0CED17BB}" srcOrd="1" destOrd="0" presId="urn:microsoft.com/office/officeart/2008/layout/HorizontalMultiLevelHierarchy"/>
    <dgm:cxn modelId="{421B8421-8F8B-41B9-9882-8B949F50943E}" type="presParOf" srcId="{44BFCDD5-5A25-45E0-95E0-E6380AC06088}" destId="{A2F465D7-4F41-425E-A40D-E5617D226D30}" srcOrd="2" destOrd="0" presId="urn:microsoft.com/office/officeart/2008/layout/HorizontalMultiLevelHierarchy"/>
    <dgm:cxn modelId="{4D6CEEC7-B636-4BA0-9BB6-43266DDE8C17}" type="presParOf" srcId="{A2F465D7-4F41-425E-A40D-E5617D226D30}" destId="{FA351021-F0FD-4033-AA56-E955C6AF387D}" srcOrd="0" destOrd="0" presId="urn:microsoft.com/office/officeart/2008/layout/HorizontalMultiLevelHierarchy"/>
    <dgm:cxn modelId="{9CF0E380-E497-4CCA-95F5-79BDA6C1FD33}" type="presParOf" srcId="{44BFCDD5-5A25-45E0-95E0-E6380AC06088}" destId="{DECCB4F5-8E4E-4D9B-BDB0-E41C7BEF9A01}" srcOrd="3" destOrd="0" presId="urn:microsoft.com/office/officeart/2008/layout/HorizontalMultiLevelHierarchy"/>
    <dgm:cxn modelId="{B01BB663-D25B-4A64-A413-0D7EC96CE256}" type="presParOf" srcId="{DECCB4F5-8E4E-4D9B-BDB0-E41C7BEF9A01}" destId="{37533918-961F-49B7-8844-F7A7E63F3DD4}" srcOrd="0" destOrd="0" presId="urn:microsoft.com/office/officeart/2008/layout/HorizontalMultiLevelHierarchy"/>
    <dgm:cxn modelId="{C07863C3-02BE-4BFC-9D08-32A512857ED5}" type="presParOf" srcId="{DECCB4F5-8E4E-4D9B-BDB0-E41C7BEF9A01}" destId="{587B4921-9DFB-46F6-BE97-D7E4F1DB530D}" srcOrd="1" destOrd="0" presId="urn:microsoft.com/office/officeart/2008/layout/HorizontalMultiLevelHierarchy"/>
    <dgm:cxn modelId="{56550220-ED01-40EC-9291-A722CA5D8340}" type="presParOf" srcId="{587B4921-9DFB-46F6-BE97-D7E4F1DB530D}" destId="{20325F98-AA18-449D-BF82-375D955B1E39}" srcOrd="0" destOrd="0" presId="urn:microsoft.com/office/officeart/2008/layout/HorizontalMultiLevelHierarchy"/>
    <dgm:cxn modelId="{6D28C042-3DBE-487C-A4D2-45E756D2560B}" type="presParOf" srcId="{20325F98-AA18-449D-BF82-375D955B1E39}" destId="{14889E25-A7FC-40EA-B8AF-EF5B292F6FB4}" srcOrd="0" destOrd="0" presId="urn:microsoft.com/office/officeart/2008/layout/HorizontalMultiLevelHierarchy"/>
    <dgm:cxn modelId="{D6234B2E-6557-426E-9F97-15B381561AE2}" type="presParOf" srcId="{587B4921-9DFB-46F6-BE97-D7E4F1DB530D}" destId="{0A4153FB-C099-483F-BAA8-7EE6BB47B27F}" srcOrd="1" destOrd="0" presId="urn:microsoft.com/office/officeart/2008/layout/HorizontalMultiLevelHierarchy"/>
    <dgm:cxn modelId="{4C852190-A063-48F4-ACE7-A0C8E57B2DC1}" type="presParOf" srcId="{0A4153FB-C099-483F-BAA8-7EE6BB47B27F}" destId="{A5BF5034-8E2C-4EFB-8A9C-53B4D4F42E69}" srcOrd="0" destOrd="0" presId="urn:microsoft.com/office/officeart/2008/layout/HorizontalMultiLevelHierarchy"/>
    <dgm:cxn modelId="{07F1A58A-A9FD-4A7F-BCA2-6E8E99A41E49}" type="presParOf" srcId="{0A4153FB-C099-483F-BAA8-7EE6BB47B27F}" destId="{689B309B-DFC1-414E-94A0-65A17DD921E9}" srcOrd="1" destOrd="0" presId="urn:microsoft.com/office/officeart/2008/layout/HorizontalMultiLevelHierarchy"/>
    <dgm:cxn modelId="{E07264C8-33AB-405D-AA77-E7BB4F380501}" type="presParOf" srcId="{689B309B-DFC1-414E-94A0-65A17DD921E9}" destId="{7552E983-3FF9-4BD0-8624-0961AF7B8EA2}" srcOrd="0" destOrd="0" presId="urn:microsoft.com/office/officeart/2008/layout/HorizontalMultiLevelHierarchy"/>
    <dgm:cxn modelId="{D73C634F-B800-4F1E-8BFF-F8708C190BDC}" type="presParOf" srcId="{7552E983-3FF9-4BD0-8624-0961AF7B8EA2}" destId="{D2E26768-8211-4689-A2A0-8DD589B24BCB}" srcOrd="0" destOrd="0" presId="urn:microsoft.com/office/officeart/2008/layout/HorizontalMultiLevelHierarchy"/>
    <dgm:cxn modelId="{C4AEDB7B-8EF6-47A5-843D-7452E62B0DBC}" type="presParOf" srcId="{689B309B-DFC1-414E-94A0-65A17DD921E9}" destId="{BB70E2F3-22C2-49FF-8FCC-77E7FDBF597A}" srcOrd="1" destOrd="0" presId="urn:microsoft.com/office/officeart/2008/layout/HorizontalMultiLevelHierarchy"/>
    <dgm:cxn modelId="{644BDF96-5EFE-4D77-AE46-9EC2F216D650}" type="presParOf" srcId="{BB70E2F3-22C2-49FF-8FCC-77E7FDBF597A}" destId="{79940D9F-EB1E-48EF-A305-8CD588AAF87C}" srcOrd="0" destOrd="0" presId="urn:microsoft.com/office/officeart/2008/layout/HorizontalMultiLevelHierarchy"/>
    <dgm:cxn modelId="{99E88593-9F29-46F8-857B-67149076C2CA}" type="presParOf" srcId="{BB70E2F3-22C2-49FF-8FCC-77E7FDBF597A}" destId="{D0EAFAC5-B313-4799-A5C1-229EDCFFC264}" srcOrd="1" destOrd="0" presId="urn:microsoft.com/office/officeart/2008/layout/HorizontalMultiLevelHierarchy"/>
    <dgm:cxn modelId="{DFAD7A86-0860-4A60-9046-478BC97F8A8B}" type="presParOf" srcId="{689B309B-DFC1-414E-94A0-65A17DD921E9}" destId="{8E564698-8C26-49DC-BD09-54FAD9A1276D}" srcOrd="2" destOrd="0" presId="urn:microsoft.com/office/officeart/2008/layout/HorizontalMultiLevelHierarchy"/>
    <dgm:cxn modelId="{FB34BB67-0850-445D-B79E-115E706B3C12}" type="presParOf" srcId="{8E564698-8C26-49DC-BD09-54FAD9A1276D}" destId="{45FE4DD9-CCF2-4FB3-93D1-4BAA915CD416}" srcOrd="0" destOrd="0" presId="urn:microsoft.com/office/officeart/2008/layout/HorizontalMultiLevelHierarchy"/>
    <dgm:cxn modelId="{7AE4010D-7CBA-4F9F-9F2B-791335B5A6DD}" type="presParOf" srcId="{689B309B-DFC1-414E-94A0-65A17DD921E9}" destId="{5D246126-31E7-44AB-99D8-67E61C94F119}" srcOrd="3" destOrd="0" presId="urn:microsoft.com/office/officeart/2008/layout/HorizontalMultiLevelHierarchy"/>
    <dgm:cxn modelId="{06EFFCC1-5159-462E-9F2F-1405BBDE3CCA}" type="presParOf" srcId="{5D246126-31E7-44AB-99D8-67E61C94F119}" destId="{8ED16BA7-30FF-482B-92EA-C0E90D9C36D2}" srcOrd="0" destOrd="0" presId="urn:microsoft.com/office/officeart/2008/layout/HorizontalMultiLevelHierarchy"/>
    <dgm:cxn modelId="{95E681B2-0782-4739-A4EC-8DA9A3AC81C4}" type="presParOf" srcId="{5D246126-31E7-44AB-99D8-67E61C94F119}" destId="{F8DD479D-72FE-42B5-9643-3A28204D9C6D}" srcOrd="1" destOrd="0" presId="urn:microsoft.com/office/officeart/2008/layout/HorizontalMultiLevelHierarchy"/>
    <dgm:cxn modelId="{1FA95599-FBB6-4BB4-8C87-8E12D3911804}" type="presParOf" srcId="{00B6C323-8ADF-4C2C-A98F-03A35CC9AEB8}" destId="{7C1111C3-71C8-4A59-B707-B9C768098517}" srcOrd="4" destOrd="0" presId="urn:microsoft.com/office/officeart/2008/layout/HorizontalMultiLevelHierarchy"/>
    <dgm:cxn modelId="{05027358-EBC5-4A1C-B621-14DC34D116B0}" type="presParOf" srcId="{7C1111C3-71C8-4A59-B707-B9C768098517}" destId="{691C4B03-F193-462B-8563-0CBB3DFC5ADA}" srcOrd="0" destOrd="0" presId="urn:microsoft.com/office/officeart/2008/layout/HorizontalMultiLevelHierarchy"/>
    <dgm:cxn modelId="{4CA64708-2730-40D2-A1CF-46D8C74C27B2}" type="presParOf" srcId="{00B6C323-8ADF-4C2C-A98F-03A35CC9AEB8}" destId="{9D5FED48-469F-4A5A-AF8C-3669D6E19E26}" srcOrd="5" destOrd="0" presId="urn:microsoft.com/office/officeart/2008/layout/HorizontalMultiLevelHierarchy"/>
    <dgm:cxn modelId="{F32B192F-D268-4E3A-AF65-B82AE066DF92}" type="presParOf" srcId="{9D5FED48-469F-4A5A-AF8C-3669D6E19E26}" destId="{E2CE8335-163F-4FC8-9EB2-2F1AB9A3494D}" srcOrd="0" destOrd="0" presId="urn:microsoft.com/office/officeart/2008/layout/HorizontalMultiLevelHierarchy"/>
    <dgm:cxn modelId="{B71213F9-4D4D-498D-B329-65F0344D328F}" type="presParOf" srcId="{9D5FED48-469F-4A5A-AF8C-3669D6E19E26}" destId="{5BF7830B-9D4F-4B32-9BAC-79401EA7EBFE}" srcOrd="1" destOrd="0" presId="urn:microsoft.com/office/officeart/2008/layout/HorizontalMultiLevelHierarchy"/>
    <dgm:cxn modelId="{204CBBAD-964D-4D82-8D45-1BA25C980BA5}" type="presParOf" srcId="{5BF7830B-9D4F-4B32-9BAC-79401EA7EBFE}" destId="{B5518A91-0CCF-44EC-914D-B3C0D9B542E7}" srcOrd="0" destOrd="0" presId="urn:microsoft.com/office/officeart/2008/layout/HorizontalMultiLevelHierarchy"/>
    <dgm:cxn modelId="{4B03DD13-F231-48E7-B8AC-D32952D5648D}" type="presParOf" srcId="{B5518A91-0CCF-44EC-914D-B3C0D9B542E7}" destId="{91CDD07F-CBCB-49EB-AD21-92C890ECF5F5}" srcOrd="0" destOrd="0" presId="urn:microsoft.com/office/officeart/2008/layout/HorizontalMultiLevelHierarchy"/>
    <dgm:cxn modelId="{89D5BD1B-9652-4C75-9776-E849883ACAAA}" type="presParOf" srcId="{5BF7830B-9D4F-4B32-9BAC-79401EA7EBFE}" destId="{D83818FB-048F-46F3-88B3-2A681378A388}" srcOrd="1" destOrd="0" presId="urn:microsoft.com/office/officeart/2008/layout/HorizontalMultiLevelHierarchy"/>
    <dgm:cxn modelId="{3CA66F00-2B83-4F08-9707-41F84384387E}" type="presParOf" srcId="{D83818FB-048F-46F3-88B3-2A681378A388}" destId="{68C7DC2A-DF30-426E-B8FD-F49EE5583BB0}" srcOrd="0" destOrd="0" presId="urn:microsoft.com/office/officeart/2008/layout/HorizontalMultiLevelHierarchy"/>
    <dgm:cxn modelId="{82EFCC43-70C0-4260-98ED-B3EE9AD162CB}" type="presParOf" srcId="{D83818FB-048F-46F3-88B3-2A681378A388}" destId="{6D73289D-53B5-471C-AEF0-A32B2F558BE2}" srcOrd="1" destOrd="0" presId="urn:microsoft.com/office/officeart/2008/layout/HorizontalMultiLevelHierarchy"/>
    <dgm:cxn modelId="{66020FE6-5501-4B1C-9A09-7A57A002E689}" type="presParOf" srcId="{6D73289D-53B5-471C-AEF0-A32B2F558BE2}" destId="{ED95A208-2D87-4E2E-AF4E-006132416E56}" srcOrd="0" destOrd="0" presId="urn:microsoft.com/office/officeart/2008/layout/HorizontalMultiLevelHierarchy"/>
    <dgm:cxn modelId="{7A6441F6-4ED3-4540-9DAC-79B0F7867CB2}" type="presParOf" srcId="{ED95A208-2D87-4E2E-AF4E-006132416E56}" destId="{FD20C4CB-B220-4B65-9BEE-C3897B5035FD}" srcOrd="0" destOrd="0" presId="urn:microsoft.com/office/officeart/2008/layout/HorizontalMultiLevelHierarchy"/>
    <dgm:cxn modelId="{08AAD833-BF2D-4D02-BAC9-F6A7D13BD172}" type="presParOf" srcId="{6D73289D-53B5-471C-AEF0-A32B2F558BE2}" destId="{133FD631-84FA-4153-982B-331F8CC747D4}" srcOrd="1" destOrd="0" presId="urn:microsoft.com/office/officeart/2008/layout/HorizontalMultiLevelHierarchy"/>
    <dgm:cxn modelId="{4761270F-9CBC-4AC3-907B-C5341DB19247}" type="presParOf" srcId="{133FD631-84FA-4153-982B-331F8CC747D4}" destId="{FC1F9FB9-0030-40B4-8C06-14758D2D417E}" srcOrd="0" destOrd="0" presId="urn:microsoft.com/office/officeart/2008/layout/HorizontalMultiLevelHierarchy"/>
    <dgm:cxn modelId="{B61909EF-BBE2-4249-A6A2-3323B111AC23}" type="presParOf" srcId="{133FD631-84FA-4153-982B-331F8CC747D4}" destId="{2A44222D-CBCB-4410-BAEE-676E98057740}" srcOrd="1" destOrd="0" presId="urn:microsoft.com/office/officeart/2008/layout/HorizontalMultiLevelHierarchy"/>
    <dgm:cxn modelId="{67B1E61C-DEFC-4548-A482-09AA58A5089F}" type="presParOf" srcId="{5BF7830B-9D4F-4B32-9BAC-79401EA7EBFE}" destId="{FDCE8F53-E322-4B1B-8535-1DF807DB34B9}" srcOrd="2" destOrd="0" presId="urn:microsoft.com/office/officeart/2008/layout/HorizontalMultiLevelHierarchy"/>
    <dgm:cxn modelId="{F41CE525-0EEE-4B22-953B-9F4A362B9D88}" type="presParOf" srcId="{FDCE8F53-E322-4B1B-8535-1DF807DB34B9}" destId="{F560906A-546D-4571-BA60-ACF2D4A854CB}" srcOrd="0" destOrd="0" presId="urn:microsoft.com/office/officeart/2008/layout/HorizontalMultiLevelHierarchy"/>
    <dgm:cxn modelId="{1FC417CB-90E9-4B34-ABD4-0A4B3CBEA675}" type="presParOf" srcId="{5BF7830B-9D4F-4B32-9BAC-79401EA7EBFE}" destId="{CB0A0623-DC72-4215-ADD7-0AC25601824B}" srcOrd="3" destOrd="0" presId="urn:microsoft.com/office/officeart/2008/layout/HorizontalMultiLevelHierarchy"/>
    <dgm:cxn modelId="{7CABA8BC-003E-42CD-8CD3-1B3A96CE0E25}" type="presParOf" srcId="{CB0A0623-DC72-4215-ADD7-0AC25601824B}" destId="{7E713748-379C-4B5E-9EC6-622A2DAA67D9}" srcOrd="0" destOrd="0" presId="urn:microsoft.com/office/officeart/2008/layout/HorizontalMultiLevelHierarchy"/>
    <dgm:cxn modelId="{804293DD-E21E-4AC8-9A48-F7800F420CCC}" type="presParOf" srcId="{CB0A0623-DC72-4215-ADD7-0AC25601824B}" destId="{0A9C7258-1C75-4D80-BFB2-9E27C4830527}" srcOrd="1" destOrd="0" presId="urn:microsoft.com/office/officeart/2008/layout/HorizontalMultiLevelHierarchy"/>
    <dgm:cxn modelId="{A96E737A-4E75-4D07-8B84-007EE375C80A}" type="presParOf" srcId="{0A9C7258-1C75-4D80-BFB2-9E27C4830527}" destId="{613A4E0B-58AB-427D-9051-A8B2C6F55381}" srcOrd="0" destOrd="0" presId="urn:microsoft.com/office/officeart/2008/layout/HorizontalMultiLevelHierarchy"/>
    <dgm:cxn modelId="{0E270BCE-3FEA-4B59-BF13-CF7943CA0251}" type="presParOf" srcId="{613A4E0B-58AB-427D-9051-A8B2C6F55381}" destId="{8C07BC25-D6C9-4CF7-B000-4A39865469A4}" srcOrd="0" destOrd="0" presId="urn:microsoft.com/office/officeart/2008/layout/HorizontalMultiLevelHierarchy"/>
    <dgm:cxn modelId="{EC812259-04F6-4554-95EF-00FD6679B62F}" type="presParOf" srcId="{0A9C7258-1C75-4D80-BFB2-9E27C4830527}" destId="{248A4993-18CA-48A5-B408-C3E988AC397F}" srcOrd="1" destOrd="0" presId="urn:microsoft.com/office/officeart/2008/layout/HorizontalMultiLevelHierarchy"/>
    <dgm:cxn modelId="{C2F21F81-F821-4B1B-9FD8-1CB22512FF5D}" type="presParOf" srcId="{248A4993-18CA-48A5-B408-C3E988AC397F}" destId="{50DFE8EC-C200-4654-AAE8-1C218BF1FF46}" srcOrd="0" destOrd="0" presId="urn:microsoft.com/office/officeart/2008/layout/HorizontalMultiLevelHierarchy"/>
    <dgm:cxn modelId="{0E981974-12B4-4D2F-9ECF-405EB109AADC}" type="presParOf" srcId="{248A4993-18CA-48A5-B408-C3E988AC397F}" destId="{61B40E03-25B9-485F-840B-FABD981193C2}" srcOrd="1" destOrd="0" presId="urn:microsoft.com/office/officeart/2008/layout/HorizontalMultiLevelHierarchy"/>
    <dgm:cxn modelId="{FA9FBA17-7282-44FC-9EC0-C0A21AC6B346}" type="presParOf" srcId="{61B40E03-25B9-485F-840B-FABD981193C2}" destId="{61EC9F36-6467-4C56-8762-9BDEAEB0558C}" srcOrd="0" destOrd="0" presId="urn:microsoft.com/office/officeart/2008/layout/HorizontalMultiLevelHierarchy"/>
    <dgm:cxn modelId="{2D9BCA34-4BFE-4B9C-A424-650BC011B96F}" type="presParOf" srcId="{61EC9F36-6467-4C56-8762-9BDEAEB0558C}" destId="{56535C95-9828-4467-977E-B10818263CCF}" srcOrd="0" destOrd="0" presId="urn:microsoft.com/office/officeart/2008/layout/HorizontalMultiLevelHierarchy"/>
    <dgm:cxn modelId="{1DF2F52E-7914-4990-9C37-8533DB89E0BB}" type="presParOf" srcId="{61B40E03-25B9-485F-840B-FABD981193C2}" destId="{B7972F04-0B60-4B99-91E2-5E6F68EAA60F}" srcOrd="1" destOrd="0" presId="urn:microsoft.com/office/officeart/2008/layout/HorizontalMultiLevelHierarchy"/>
    <dgm:cxn modelId="{45D12C60-3AE2-4835-920C-18B9C008B668}" type="presParOf" srcId="{B7972F04-0B60-4B99-91E2-5E6F68EAA60F}" destId="{550E294F-EC44-419B-ACBA-76EA29C580AF}" srcOrd="0" destOrd="0" presId="urn:microsoft.com/office/officeart/2008/layout/HorizontalMultiLevelHierarchy"/>
    <dgm:cxn modelId="{97B6B7AE-ABA9-442F-B643-A56E0F770E0C}" type="presParOf" srcId="{B7972F04-0B60-4B99-91E2-5E6F68EAA60F}" destId="{8ADD7700-BF9D-4528-AC43-B6211735D275}" srcOrd="1" destOrd="0" presId="urn:microsoft.com/office/officeart/2008/layout/HorizontalMultiLevelHierarchy"/>
    <dgm:cxn modelId="{7B5FE86F-3FC8-4FAD-9A55-F8DE99D9959F}" type="presParOf" srcId="{61B40E03-25B9-485F-840B-FABD981193C2}" destId="{4CBF2D18-E5CE-4187-B596-902BD0AB638C}" srcOrd="2" destOrd="0" presId="urn:microsoft.com/office/officeart/2008/layout/HorizontalMultiLevelHierarchy"/>
    <dgm:cxn modelId="{138C926E-32F6-41C3-922D-03ABA3A2AF5B}" type="presParOf" srcId="{4CBF2D18-E5CE-4187-B596-902BD0AB638C}" destId="{A16395E2-344E-4A4C-BE2B-3A3F64F5FFEE}" srcOrd="0" destOrd="0" presId="urn:microsoft.com/office/officeart/2008/layout/HorizontalMultiLevelHierarchy"/>
    <dgm:cxn modelId="{C9993CF8-78E7-476E-8193-3BDC9293F148}" type="presParOf" srcId="{61B40E03-25B9-485F-840B-FABD981193C2}" destId="{DF32341B-CE20-491B-916C-F1318037741A}" srcOrd="3" destOrd="0" presId="urn:microsoft.com/office/officeart/2008/layout/HorizontalMultiLevelHierarchy"/>
    <dgm:cxn modelId="{2B361386-DB56-44EE-81F8-12FFA4E49861}" type="presParOf" srcId="{DF32341B-CE20-491B-916C-F1318037741A}" destId="{C4CC9163-AF6A-4C65-9F2D-CACC9DB43624}" srcOrd="0" destOrd="0" presId="urn:microsoft.com/office/officeart/2008/layout/HorizontalMultiLevelHierarchy"/>
    <dgm:cxn modelId="{99814AF3-F012-4CD9-96BF-316BBF15142F}" type="presParOf" srcId="{DF32341B-CE20-491B-916C-F1318037741A}" destId="{C8F68101-FA8D-4AC9-923B-29D9F7E39646}" srcOrd="1" destOrd="0" presId="urn:microsoft.com/office/officeart/2008/layout/HorizontalMultiLevelHierarchy"/>
    <dgm:cxn modelId="{8EEACC8C-CEF6-433C-9980-F528D0E5AE37}" type="presParOf" srcId="{61B40E03-25B9-485F-840B-FABD981193C2}" destId="{3C4CE92F-335B-4A7A-8BB0-EC6AFC5BABCB}" srcOrd="4" destOrd="0" presId="urn:microsoft.com/office/officeart/2008/layout/HorizontalMultiLevelHierarchy"/>
    <dgm:cxn modelId="{3A17C950-2B3A-4B43-9417-665CA86C34EB}" type="presParOf" srcId="{3C4CE92F-335B-4A7A-8BB0-EC6AFC5BABCB}" destId="{4DD7E8C5-D4E3-4A07-A586-B06A3F0FA0A4}" srcOrd="0" destOrd="0" presId="urn:microsoft.com/office/officeart/2008/layout/HorizontalMultiLevelHierarchy"/>
    <dgm:cxn modelId="{7902B762-BCD9-48B6-99BB-DFED8EF55136}" type="presParOf" srcId="{61B40E03-25B9-485F-840B-FABD981193C2}" destId="{87BAE170-9526-4F81-9E7A-EA1B9D22F3DD}" srcOrd="5" destOrd="0" presId="urn:microsoft.com/office/officeart/2008/layout/HorizontalMultiLevelHierarchy"/>
    <dgm:cxn modelId="{65F77909-01A8-4034-9A9E-F4D90EADDD0F}" type="presParOf" srcId="{87BAE170-9526-4F81-9E7A-EA1B9D22F3DD}" destId="{964E3496-9F20-4756-A220-FBA1D5E4980C}" srcOrd="0" destOrd="0" presId="urn:microsoft.com/office/officeart/2008/layout/HorizontalMultiLevelHierarchy"/>
    <dgm:cxn modelId="{74865A42-3F24-4955-B3BE-6E6BACD2B300}" type="presParOf" srcId="{87BAE170-9526-4F81-9E7A-EA1B9D22F3DD}" destId="{7E72DFF7-2DE5-40EC-983E-F3252481647F}" srcOrd="1" destOrd="0" presId="urn:microsoft.com/office/officeart/2008/layout/HorizontalMultiLevelHierarchy"/>
    <dgm:cxn modelId="{63AD529C-BD58-4346-9EB2-9258D19ED91E}" type="presParOf" srcId="{61B40E03-25B9-485F-840B-FABD981193C2}" destId="{BD15981F-569F-4B3E-A29C-E329AE7B81D1}" srcOrd="6" destOrd="0" presId="urn:microsoft.com/office/officeart/2008/layout/HorizontalMultiLevelHierarchy"/>
    <dgm:cxn modelId="{4B7A74FC-C43B-4EDC-A671-EA99B61E4C4D}" type="presParOf" srcId="{BD15981F-569F-4B3E-A29C-E329AE7B81D1}" destId="{CB2039D7-A122-4FBD-A84B-449349191360}" srcOrd="0" destOrd="0" presId="urn:microsoft.com/office/officeart/2008/layout/HorizontalMultiLevelHierarchy"/>
    <dgm:cxn modelId="{2E945DAB-C0A8-4EC4-88D3-D476F869C666}" type="presParOf" srcId="{61B40E03-25B9-485F-840B-FABD981193C2}" destId="{4C59AE14-DC1C-4F22-93F7-7076D149C213}" srcOrd="7" destOrd="0" presId="urn:microsoft.com/office/officeart/2008/layout/HorizontalMultiLevelHierarchy"/>
    <dgm:cxn modelId="{249A726A-C65E-418F-A1F2-30A37286B923}" type="presParOf" srcId="{4C59AE14-DC1C-4F22-93F7-7076D149C213}" destId="{5E8E4353-97E3-4769-8745-E51435D5D5C3}" srcOrd="0" destOrd="0" presId="urn:microsoft.com/office/officeart/2008/layout/HorizontalMultiLevelHierarchy"/>
    <dgm:cxn modelId="{8AD7A1BC-7811-4CB2-9547-6B1C77CF05C5}" type="presParOf" srcId="{4C59AE14-DC1C-4F22-93F7-7076D149C213}" destId="{C82AC1AC-4E81-4CA3-A849-749A41D237D4}" srcOrd="1" destOrd="0" presId="urn:microsoft.com/office/officeart/2008/layout/HorizontalMultiLevelHierarchy"/>
    <dgm:cxn modelId="{6453FC45-ADB4-41C0-8D2A-14FBDFFE6EB4}" type="presParOf" srcId="{61B40E03-25B9-485F-840B-FABD981193C2}" destId="{92AC12D1-EDB9-4368-A074-EC383242A465}" srcOrd="8" destOrd="0" presId="urn:microsoft.com/office/officeart/2008/layout/HorizontalMultiLevelHierarchy"/>
    <dgm:cxn modelId="{76F51874-12F3-4583-BB79-99A21C5E36D7}" type="presParOf" srcId="{92AC12D1-EDB9-4368-A074-EC383242A465}" destId="{FAA859D6-1684-46A4-908E-E1DAB9558915}" srcOrd="0" destOrd="0" presId="urn:microsoft.com/office/officeart/2008/layout/HorizontalMultiLevelHierarchy"/>
    <dgm:cxn modelId="{62601343-75D8-43A6-B3AD-CE7949215CC9}" type="presParOf" srcId="{61B40E03-25B9-485F-840B-FABD981193C2}" destId="{0CAAECE9-B753-4A0D-9AA9-0B9815FD6E86}" srcOrd="9" destOrd="0" presId="urn:microsoft.com/office/officeart/2008/layout/HorizontalMultiLevelHierarchy"/>
    <dgm:cxn modelId="{19CC7AA9-B694-4FE1-B238-A12FFA088D7F}" type="presParOf" srcId="{0CAAECE9-B753-4A0D-9AA9-0B9815FD6E86}" destId="{D7C5D150-03F6-45BD-A169-D47A44E30451}" srcOrd="0" destOrd="0" presId="urn:microsoft.com/office/officeart/2008/layout/HorizontalMultiLevelHierarchy"/>
    <dgm:cxn modelId="{C892B547-6278-4F9D-83C3-D79B0C712A24}" type="presParOf" srcId="{0CAAECE9-B753-4A0D-9AA9-0B9815FD6E86}" destId="{AFCC5D18-E42C-4943-B41B-49A555A42A3D}" srcOrd="1" destOrd="0" presId="urn:microsoft.com/office/officeart/2008/layout/HorizontalMultiLevelHierarchy"/>
    <dgm:cxn modelId="{9A4A8D72-C49A-43D8-BEA5-D0869A93899C}" type="presParOf" srcId="{5BF7830B-9D4F-4B32-9BAC-79401EA7EBFE}" destId="{65055C2D-2B2C-4D84-ACA4-59F12A018C1E}" srcOrd="4" destOrd="0" presId="urn:microsoft.com/office/officeart/2008/layout/HorizontalMultiLevelHierarchy"/>
    <dgm:cxn modelId="{639F6249-6154-4E1C-BA46-2D1BB1F51CAA}" type="presParOf" srcId="{65055C2D-2B2C-4D84-ACA4-59F12A018C1E}" destId="{34044C52-B2E6-48E7-B324-5D6AF4102F09}" srcOrd="0" destOrd="0" presId="urn:microsoft.com/office/officeart/2008/layout/HorizontalMultiLevelHierarchy"/>
    <dgm:cxn modelId="{B3479FE5-DFD6-4455-81B4-3C68D67022EF}" type="presParOf" srcId="{5BF7830B-9D4F-4B32-9BAC-79401EA7EBFE}" destId="{991B1D36-CB77-46A1-BC4C-6CAE14BF46FA}" srcOrd="5" destOrd="0" presId="urn:microsoft.com/office/officeart/2008/layout/HorizontalMultiLevelHierarchy"/>
    <dgm:cxn modelId="{E3359D32-FDD0-4244-BE96-FB5184DF5E4C}" type="presParOf" srcId="{991B1D36-CB77-46A1-BC4C-6CAE14BF46FA}" destId="{D39F0EBD-FE23-49ED-8731-BF50C8139E65}" srcOrd="0" destOrd="0" presId="urn:microsoft.com/office/officeart/2008/layout/HorizontalMultiLevelHierarchy"/>
    <dgm:cxn modelId="{E30BCDDE-6F3E-427B-8D59-877CDE627E54}" type="presParOf" srcId="{991B1D36-CB77-46A1-BC4C-6CAE14BF46FA}" destId="{F1DCEF4C-BF38-4656-83D5-2569D9AB8F90}" srcOrd="1" destOrd="0" presId="urn:microsoft.com/office/officeart/2008/layout/HorizontalMultiLevelHierarchy"/>
    <dgm:cxn modelId="{B16FF899-67CB-4290-8283-BB1369D9D5E6}" type="presParOf" srcId="{F1DCEF4C-BF38-4656-83D5-2569D9AB8F90}" destId="{E5ED6FB0-7FE4-432D-A7E2-1C05993FCA60}" srcOrd="0" destOrd="0" presId="urn:microsoft.com/office/officeart/2008/layout/HorizontalMultiLevelHierarchy"/>
    <dgm:cxn modelId="{E4DADE50-3F6D-4D60-8484-87E699098A2F}" type="presParOf" srcId="{E5ED6FB0-7FE4-432D-A7E2-1C05993FCA60}" destId="{AD5F8567-37F6-4CAA-8B49-515B5BB217E9}" srcOrd="0" destOrd="0" presId="urn:microsoft.com/office/officeart/2008/layout/HorizontalMultiLevelHierarchy"/>
    <dgm:cxn modelId="{86441061-0001-427F-A254-3CB28BBEA2AB}" type="presParOf" srcId="{F1DCEF4C-BF38-4656-83D5-2569D9AB8F90}" destId="{C64367B0-CE7E-4A5B-8B59-965B994772BA}" srcOrd="1" destOrd="0" presId="urn:microsoft.com/office/officeart/2008/layout/HorizontalMultiLevelHierarchy"/>
    <dgm:cxn modelId="{D4C38643-45CA-40E3-84BC-A74B85E71E7E}" type="presParOf" srcId="{C64367B0-CE7E-4A5B-8B59-965B994772BA}" destId="{53AEF0C2-BE19-450F-87F1-3F6A8CDD2C4F}" srcOrd="0" destOrd="0" presId="urn:microsoft.com/office/officeart/2008/layout/HorizontalMultiLevelHierarchy"/>
    <dgm:cxn modelId="{2D5AC21E-FD75-44BD-AACA-C7BD2C80EDC2}" type="presParOf" srcId="{C64367B0-CE7E-4A5B-8B59-965B994772BA}" destId="{B8A8BEA3-1D8C-4173-8CBF-E46AE9E502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it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CCC684DC-161A-44C7-8C73-B96C74F858AD}">
      <dgm:prSet phldrT="[文本]"/>
      <dgm:spPr/>
      <dgm:t>
        <a:bodyPr/>
        <a:lstStyle/>
        <a:p>
          <a:r>
            <a:rPr lang="en-US" altLang="zh-CN"/>
            <a:t>Compress the break time before and after a class</a:t>
          </a:r>
          <a:endParaRPr lang="zh-CN" altLang="en-US"/>
        </a:p>
      </dgm:t>
    </dgm:pt>
    <dgm:pt modelId="{C7A1CA8C-4267-4D66-B99E-4BCA2CC501BB}" type="parTrans" cxnId="{6E266297-48BE-4A56-899C-80E81B8452A3}">
      <dgm:prSet/>
      <dgm:spPr/>
      <dgm:t>
        <a:bodyPr/>
        <a:lstStyle/>
        <a:p>
          <a:endParaRPr lang="en-US"/>
        </a:p>
      </dgm:t>
    </dgm:pt>
    <dgm:pt modelId="{F8F30B26-C816-45A5-BA0B-DFE346BE85D1}" type="sibTrans" cxnId="{6E266297-48BE-4A56-899C-80E81B8452A3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Response Quickly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2E3C7345-DA01-4D3A-A646-1CB5B1463BA4}">
      <dgm:prSet phldrT="[文本]"/>
      <dgm:spPr/>
      <dgm:t>
        <a:bodyPr/>
        <a:lstStyle/>
        <a:p>
          <a:r>
            <a:rPr lang="en-US" altLang="zh-CN"/>
            <a:t>Vision/Big Picture</a:t>
          </a:r>
          <a:endParaRPr lang="zh-CN" altLang="en-US"/>
        </a:p>
      </dgm:t>
    </dgm:pt>
    <dgm:pt modelId="{48DC19ED-F2A3-4389-A332-48AFE204A8AD}" type="parTrans" cxnId="{E3E90D5E-ABD3-4047-BA4E-6CE08B5FB6EB}">
      <dgm:prSet/>
      <dgm:spPr/>
      <dgm:t>
        <a:bodyPr/>
        <a:lstStyle/>
        <a:p>
          <a:endParaRPr lang="en-US"/>
        </a:p>
      </dgm:t>
    </dgm:pt>
    <dgm:pt modelId="{77997B22-215F-4760-9DC1-88E69DD23863}" type="sibTrans" cxnId="{E3E90D5E-ABD3-4047-BA4E-6CE08B5FB6EB}">
      <dgm:prSet/>
      <dgm:spPr/>
      <dgm:t>
        <a:bodyPr/>
        <a:lstStyle/>
        <a:p>
          <a:endParaRPr lang="en-US"/>
        </a:p>
      </dgm:t>
    </dgm:pt>
    <dgm:pt modelId="{07050F00-6CAB-4479-9938-6DE2679AC471}">
      <dgm:prSet phldrT="[文本]"/>
      <dgm:spPr/>
      <dgm:t>
        <a:bodyPr/>
        <a:lstStyle/>
        <a:p>
          <a:r>
            <a:rPr lang="en-US" altLang="zh-CN"/>
            <a:t>Immerse in </a:t>
          </a:r>
          <a:endParaRPr lang="zh-CN" altLang="en-US"/>
        </a:p>
      </dgm:t>
    </dgm:pt>
    <dgm:pt modelId="{A6A3B108-A6CD-47C6-B439-27767AA851FD}" type="parTrans" cxnId="{3F4220EA-C77E-4B74-B90A-FE1F6E690823}">
      <dgm:prSet/>
      <dgm:spPr/>
      <dgm:t>
        <a:bodyPr/>
        <a:lstStyle/>
        <a:p>
          <a:endParaRPr lang="en-US"/>
        </a:p>
      </dgm:t>
    </dgm:pt>
    <dgm:pt modelId="{6A50E379-DC63-4DE4-B4C4-AC9E550509EE}" type="sibTrans" cxnId="{3F4220EA-C77E-4B74-B90A-FE1F6E690823}">
      <dgm:prSet/>
      <dgm:spPr/>
      <dgm:t>
        <a:bodyPr/>
        <a:lstStyle/>
        <a:p>
          <a:endParaRPr lang="en-US"/>
        </a:p>
      </dgm:t>
    </dgm:pt>
    <dgm:pt modelId="{8CC61EA7-EE54-490B-9935-B83FD564FA16}">
      <dgm:prSet phldrT="[文本]"/>
      <dgm:spPr/>
      <dgm:t>
        <a:bodyPr/>
        <a:lstStyle/>
        <a:p>
          <a:r>
            <a:rPr lang="en-US" altLang="zh-CN"/>
            <a:t>***Passions***</a:t>
          </a:r>
          <a:endParaRPr lang="zh-CN" altLang="en-US"/>
        </a:p>
      </dgm:t>
    </dgm:pt>
    <dgm:pt modelId="{A0280EC0-48F3-4377-B473-9E2E9200A53D}" type="parTrans" cxnId="{21D95E7B-AFEA-4C68-8C08-043B41A5C503}">
      <dgm:prSet/>
      <dgm:spPr/>
      <dgm:t>
        <a:bodyPr/>
        <a:lstStyle/>
        <a:p>
          <a:endParaRPr lang="en-US"/>
        </a:p>
      </dgm:t>
    </dgm:pt>
    <dgm:pt modelId="{6484EAAC-B723-4373-AC27-A9A3DA335C8B}" type="sibTrans" cxnId="{21D95E7B-AFEA-4C68-8C08-043B41A5C503}">
      <dgm:prSet/>
      <dgm:spPr/>
      <dgm:t>
        <a:bodyPr/>
        <a:lstStyle/>
        <a:p>
          <a:endParaRPr lang="en-US"/>
        </a:p>
      </dgm:t>
    </dgm:pt>
    <dgm:pt modelId="{CAFE2F98-C047-45B2-AC41-3BC4559DF3E0}">
      <dgm:prSet phldrT="[文本]"/>
      <dgm:spPr/>
      <dgm:t>
        <a:bodyPr/>
        <a:lstStyle/>
        <a:p>
          <a:r>
            <a:rPr lang="en-US" altLang="zh-CN"/>
            <a:t>Follow the Schedule</a:t>
          </a:r>
          <a:endParaRPr lang="zh-CN" altLang="en-US"/>
        </a:p>
      </dgm:t>
    </dgm:pt>
    <dgm:pt modelId="{6481EF35-7431-4867-A768-7E1D6BAEE836}" type="parTrans" cxnId="{40F8881A-5EC5-4552-A2E7-B092E504B06F}">
      <dgm:prSet/>
      <dgm:spPr/>
      <dgm:t>
        <a:bodyPr/>
        <a:lstStyle/>
        <a:p>
          <a:endParaRPr lang="en-US"/>
        </a:p>
      </dgm:t>
    </dgm:pt>
    <dgm:pt modelId="{EA7BFB6C-A0AA-4220-A244-45F864DD83A2}" type="sibTrans" cxnId="{40F8881A-5EC5-4552-A2E7-B092E504B06F}">
      <dgm:prSet/>
      <dgm:spPr/>
      <dgm:t>
        <a:bodyPr/>
        <a:lstStyle/>
        <a:p>
          <a:endParaRPr lang="en-US"/>
        </a:p>
      </dgm:t>
    </dgm:pt>
    <dgm:pt modelId="{77045B65-CA4D-4427-BBC5-A790B43863BF}">
      <dgm:prSet phldrT="[文本]"/>
      <dgm:spPr/>
      <dgm:t>
        <a:bodyPr/>
        <a:lstStyle/>
        <a:p>
          <a:r>
            <a:rPr lang="en-US" altLang="zh-CN"/>
            <a:t>Time Boxing</a:t>
          </a:r>
          <a:endParaRPr lang="zh-CN" altLang="en-US"/>
        </a:p>
      </dgm:t>
    </dgm:pt>
    <dgm:pt modelId="{FE212220-8D95-4B58-BFE2-E9A5A7A458E9}" type="parTrans" cxnId="{3C790EEA-DC96-4939-A175-AA0D7D592705}">
      <dgm:prSet/>
      <dgm:spPr/>
      <dgm:t>
        <a:bodyPr/>
        <a:lstStyle/>
        <a:p>
          <a:endParaRPr lang="en-US"/>
        </a:p>
      </dgm:t>
    </dgm:pt>
    <dgm:pt modelId="{6A15FA4C-6ABF-4F34-8694-DE56C4739CBB}" type="sibTrans" cxnId="{3C790EEA-DC96-4939-A175-AA0D7D592705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4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4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4463F784-1FE6-4EDF-8CD2-7B915F9E882A}" type="pres">
      <dgm:prSet presAssocID="{48DC19ED-F2A3-4389-A332-48AFE204A8AD}" presName="conn2-1" presStyleLbl="parChTrans1D3" presStyleIdx="0" presStyleCnt="9"/>
      <dgm:spPr/>
      <dgm:t>
        <a:bodyPr/>
        <a:lstStyle/>
        <a:p>
          <a:endParaRPr lang="en-US"/>
        </a:p>
      </dgm:t>
    </dgm:pt>
    <dgm:pt modelId="{677A5D06-DD83-4331-8E8B-FACEDB1BD5FA}" type="pres">
      <dgm:prSet presAssocID="{48DC19ED-F2A3-4389-A332-48AFE204A8AD}" presName="connTx" presStyleLbl="parChTrans1D3" presStyleIdx="0" presStyleCnt="9"/>
      <dgm:spPr/>
      <dgm:t>
        <a:bodyPr/>
        <a:lstStyle/>
        <a:p>
          <a:endParaRPr lang="en-US"/>
        </a:p>
      </dgm:t>
    </dgm:pt>
    <dgm:pt modelId="{A11F7845-11D6-4DD0-986A-DA3416D206A8}" type="pres">
      <dgm:prSet presAssocID="{2E3C7345-DA01-4D3A-A646-1CB5B1463BA4}" presName="root2" presStyleCnt="0"/>
      <dgm:spPr/>
    </dgm:pt>
    <dgm:pt modelId="{11939ED3-8FFD-4797-A85B-92A0BC202556}" type="pres">
      <dgm:prSet presAssocID="{2E3C7345-DA01-4D3A-A646-1CB5B1463BA4}" presName="LevelTwoTextNode" presStyleLbl="node3" presStyleIdx="0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BDB52D-5252-40AA-9FC9-09941AFDB56A}" type="pres">
      <dgm:prSet presAssocID="{2E3C7345-DA01-4D3A-A646-1CB5B1463BA4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1" presStyleCnt="9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1" presStyleCnt="9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1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0" presStyleCnt="5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0" presStyleCnt="5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623146BB-4831-4F81-BA17-6CA64C68F095}" type="pres">
      <dgm:prSet presAssocID="{A6A3B108-A6CD-47C6-B439-27767AA851FD}" presName="conn2-1" presStyleLbl="parChTrans1D3" presStyleIdx="2" presStyleCnt="9"/>
      <dgm:spPr/>
      <dgm:t>
        <a:bodyPr/>
        <a:lstStyle/>
        <a:p>
          <a:endParaRPr lang="en-US"/>
        </a:p>
      </dgm:t>
    </dgm:pt>
    <dgm:pt modelId="{2EE71629-6410-4266-B4E0-73BEC8BDE22A}" type="pres">
      <dgm:prSet presAssocID="{A6A3B108-A6CD-47C6-B439-27767AA851FD}" presName="connTx" presStyleLbl="parChTrans1D3" presStyleIdx="2" presStyleCnt="9"/>
      <dgm:spPr/>
      <dgm:t>
        <a:bodyPr/>
        <a:lstStyle/>
        <a:p>
          <a:endParaRPr lang="en-US"/>
        </a:p>
      </dgm:t>
    </dgm:pt>
    <dgm:pt modelId="{80804311-1980-4CFA-A74F-7CCA3764DC5B}" type="pres">
      <dgm:prSet presAssocID="{07050F00-6CAB-4479-9938-6DE2679AC471}" presName="root2" presStyleCnt="0"/>
      <dgm:spPr/>
    </dgm:pt>
    <dgm:pt modelId="{2EF38378-6BAB-4D13-9179-251CC87E9673}" type="pres">
      <dgm:prSet presAssocID="{07050F00-6CAB-4479-9938-6DE2679AC471}" presName="LevelTwoTextNode" presStyleLbl="node3" presStyleIdx="2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E9FA03-B0A6-4C64-8D6B-59AF9F120F72}" type="pres">
      <dgm:prSet presAssocID="{07050F00-6CAB-4479-9938-6DE2679AC471}" presName="level3hierChild" presStyleCnt="0"/>
      <dgm:spPr/>
    </dgm:pt>
    <dgm:pt modelId="{52E8EB44-07A8-4451-BF7E-650405FEBF53}" type="pres">
      <dgm:prSet presAssocID="{A0280EC0-48F3-4377-B473-9E2E9200A53D}" presName="conn2-1" presStyleLbl="parChTrans1D4" presStyleIdx="1" presStyleCnt="5"/>
      <dgm:spPr/>
      <dgm:t>
        <a:bodyPr/>
        <a:lstStyle/>
        <a:p>
          <a:endParaRPr lang="en-US"/>
        </a:p>
      </dgm:t>
    </dgm:pt>
    <dgm:pt modelId="{98EB8797-52D0-4634-91D7-2FF2144FD328}" type="pres">
      <dgm:prSet presAssocID="{A0280EC0-48F3-4377-B473-9E2E9200A53D}" presName="connTx" presStyleLbl="parChTrans1D4" presStyleIdx="1" presStyleCnt="5"/>
      <dgm:spPr/>
      <dgm:t>
        <a:bodyPr/>
        <a:lstStyle/>
        <a:p>
          <a:endParaRPr lang="en-US"/>
        </a:p>
      </dgm:t>
    </dgm:pt>
    <dgm:pt modelId="{6F3D5F11-7111-4141-8C71-EC983BDA7497}" type="pres">
      <dgm:prSet presAssocID="{8CC61EA7-EE54-490B-9935-B83FD564FA16}" presName="root2" presStyleCnt="0"/>
      <dgm:spPr/>
    </dgm:pt>
    <dgm:pt modelId="{45849D85-2531-49E0-B359-6E8C5A7A5BB1}" type="pres">
      <dgm:prSet presAssocID="{8CC61EA7-EE54-490B-9935-B83FD564FA16}" presName="LevelTwoTextNode" presStyleLbl="node4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18EEA4-8B5B-4AAC-92C4-FE268BD18EE4}" type="pres">
      <dgm:prSet presAssocID="{8CC61EA7-EE54-490B-9935-B83FD564FA16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1" presStyleCnt="4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1" presStyleCnt="4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1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3" presStyleCnt="9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3" presStyleCnt="9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3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4" presStyleCnt="9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4" presStyleCnt="9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4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2" presStyleCnt="4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2" presStyleCnt="4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2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423F62A8-A7D7-465E-A172-BE4FED008A81}" type="pres">
      <dgm:prSet presAssocID="{C7A1CA8C-4267-4D66-B99E-4BCA2CC501BB}" presName="conn2-1" presStyleLbl="parChTrans1D3" presStyleIdx="5" presStyleCnt="9"/>
      <dgm:spPr/>
      <dgm:t>
        <a:bodyPr/>
        <a:lstStyle/>
        <a:p>
          <a:endParaRPr lang="en-US"/>
        </a:p>
      </dgm:t>
    </dgm:pt>
    <dgm:pt modelId="{B9CE249B-3BA0-41E1-BDD4-044A0DD9AF70}" type="pres">
      <dgm:prSet presAssocID="{C7A1CA8C-4267-4D66-B99E-4BCA2CC501BB}" presName="connTx" presStyleLbl="parChTrans1D3" presStyleIdx="5" presStyleCnt="9"/>
      <dgm:spPr/>
      <dgm:t>
        <a:bodyPr/>
        <a:lstStyle/>
        <a:p>
          <a:endParaRPr lang="en-US"/>
        </a:p>
      </dgm:t>
    </dgm:pt>
    <dgm:pt modelId="{53CCEB7E-ED1E-477B-AAF8-819E7415848F}" type="pres">
      <dgm:prSet presAssocID="{CCC684DC-161A-44C7-8C73-B96C74F858AD}" presName="root2" presStyleCnt="0"/>
      <dgm:spPr/>
    </dgm:pt>
    <dgm:pt modelId="{994DD87F-BB5F-4611-B3A5-D1E484293B06}" type="pres">
      <dgm:prSet presAssocID="{CCC684DC-161A-44C7-8C73-B96C74F858AD}" presName="LevelTwoTextNode" presStyleLbl="node3" presStyleIdx="5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56596D1-FD00-4ABF-BBBF-D1DF906F59A6}" type="pres">
      <dgm:prSet presAssocID="{CCC684DC-161A-44C7-8C73-B96C74F858AD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6" presStyleCnt="9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6" presStyleCnt="9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6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44B612DB-1CDC-482D-9BF4-4CBC9FBC4299}" type="pres">
      <dgm:prSet presAssocID="{6481EF35-7431-4867-A768-7E1D6BAEE836}" presName="conn2-1" presStyleLbl="parChTrans1D3" presStyleIdx="7" presStyleCnt="9"/>
      <dgm:spPr/>
      <dgm:t>
        <a:bodyPr/>
        <a:lstStyle/>
        <a:p>
          <a:endParaRPr lang="en-US"/>
        </a:p>
      </dgm:t>
    </dgm:pt>
    <dgm:pt modelId="{7E3E815A-1F38-46CD-A198-F6CFEAA05F9D}" type="pres">
      <dgm:prSet presAssocID="{6481EF35-7431-4867-A768-7E1D6BAEE836}" presName="connTx" presStyleLbl="parChTrans1D3" presStyleIdx="7" presStyleCnt="9"/>
      <dgm:spPr/>
      <dgm:t>
        <a:bodyPr/>
        <a:lstStyle/>
        <a:p>
          <a:endParaRPr lang="en-US"/>
        </a:p>
      </dgm:t>
    </dgm:pt>
    <dgm:pt modelId="{2DA5E7FD-3108-4EDF-B3C0-E39ED8112396}" type="pres">
      <dgm:prSet presAssocID="{CAFE2F98-C047-45B2-AC41-3BC4559DF3E0}" presName="root2" presStyleCnt="0"/>
      <dgm:spPr/>
    </dgm:pt>
    <dgm:pt modelId="{E4348112-3497-4B55-A930-99F2D505E6C1}" type="pres">
      <dgm:prSet presAssocID="{CAFE2F98-C047-45B2-AC41-3BC4559DF3E0}" presName="LevelTwoTextNode" presStyleLbl="node3" presStyleIdx="7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79EEF9F-3A97-4740-B63D-63790E9A7EA1}" type="pres">
      <dgm:prSet presAssocID="{CAFE2F98-C047-45B2-AC41-3BC4559DF3E0}" presName="level3hierChild" presStyleCnt="0"/>
      <dgm:spPr/>
    </dgm:pt>
    <dgm:pt modelId="{9B37C1F2-3150-4098-8688-F1640A570471}" type="pres">
      <dgm:prSet presAssocID="{FE212220-8D95-4B58-BFE2-E9A5A7A458E9}" presName="conn2-1" presStyleLbl="parChTrans1D4" presStyleIdx="2" presStyleCnt="5"/>
      <dgm:spPr/>
    </dgm:pt>
    <dgm:pt modelId="{1BB2FA1E-B66C-44DD-9494-939424D7DCD8}" type="pres">
      <dgm:prSet presAssocID="{FE212220-8D95-4B58-BFE2-E9A5A7A458E9}" presName="connTx" presStyleLbl="parChTrans1D4" presStyleIdx="2" presStyleCnt="5"/>
      <dgm:spPr/>
    </dgm:pt>
    <dgm:pt modelId="{4680B564-F37B-46B5-AEC6-9F198C5EBAB4}" type="pres">
      <dgm:prSet presAssocID="{77045B65-CA4D-4427-BBC5-A790B43863BF}" presName="root2" presStyleCnt="0"/>
      <dgm:spPr/>
    </dgm:pt>
    <dgm:pt modelId="{175BCD3D-803C-4269-8FDB-885DF309A51B}" type="pres">
      <dgm:prSet presAssocID="{77045B65-CA4D-4427-BBC5-A790B43863BF}" presName="LevelTwoTextNode" presStyleLbl="node4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18636D-E468-42AE-85FC-075D5AE0644F}" type="pres">
      <dgm:prSet presAssocID="{77045B65-CA4D-4427-BBC5-A790B43863BF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3" presStyleCnt="4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3" presStyleCnt="4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3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8" presStyleCnt="9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8" presStyleCnt="9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8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3" presStyleCnt="5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3" presStyleCnt="5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4" presStyleCnt="5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4" presStyleCnt="5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</dgm:ptLst>
  <dgm:cxnLst>
    <dgm:cxn modelId="{E6420B97-E910-4816-95B8-B56A60B5EE30}" type="presOf" srcId="{EB0FB645-2A76-4606-806D-3412B5F329F0}" destId="{01A1C3B5-C708-4286-8CCA-6BA605875D87}" srcOrd="1" destOrd="0" presId="urn:microsoft.com/office/officeart/2008/layout/HorizontalMultiLevelHierarchy"/>
    <dgm:cxn modelId="{809D4FF2-09D5-47C1-882A-134951A0CEF7}" type="presOf" srcId="{48DC19ED-F2A3-4389-A332-48AFE204A8AD}" destId="{4463F784-1FE6-4EDF-8CD2-7B915F9E882A}" srcOrd="0" destOrd="0" presId="urn:microsoft.com/office/officeart/2008/layout/HorizontalMultiLevelHierarchy"/>
    <dgm:cxn modelId="{F19790D5-C182-43E3-B63B-0F777350EE88}" type="presOf" srcId="{9D177D0E-9F9D-48EA-9D36-DC2112BB6656}" destId="{7B296622-3203-4C3C-BADC-76263B452119}" srcOrd="0" destOrd="0" presId="urn:microsoft.com/office/officeart/2008/layout/HorizontalMultiLevelHierarchy"/>
    <dgm:cxn modelId="{7C316FD3-22A4-498C-953A-197691815A31}" type="presOf" srcId="{A6A3B108-A6CD-47C6-B439-27767AA851FD}" destId="{623146BB-4831-4F81-BA17-6CA64C68F095}" srcOrd="0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EACC9D5B-F3B3-4A2F-940A-77A03C79D844}" type="presOf" srcId="{C7A1CA8C-4267-4D66-B99E-4BCA2CC501BB}" destId="{423F62A8-A7D7-465E-A172-BE4FED008A81}" srcOrd="0" destOrd="0" presId="urn:microsoft.com/office/officeart/2008/layout/HorizontalMultiLevelHierarchy"/>
    <dgm:cxn modelId="{1FFC1235-D829-4B64-A1A9-25DA9C35C048}" type="presOf" srcId="{07050F00-6CAB-4479-9938-6DE2679AC471}" destId="{2EF38378-6BAB-4D13-9179-251CC87E9673}" srcOrd="0" destOrd="0" presId="urn:microsoft.com/office/officeart/2008/layout/HorizontalMultiLevelHierarchy"/>
    <dgm:cxn modelId="{DE22FE83-293E-4B36-9BE0-E7CF35ABF513}" type="presOf" srcId="{DE634813-F9BA-44DA-BA59-ABCC62DAE6D1}" destId="{E8D8CEE9-FA90-4415-AAE3-E34B668155C6}" srcOrd="0" destOrd="0" presId="urn:microsoft.com/office/officeart/2008/layout/HorizontalMultiLevelHierarchy"/>
    <dgm:cxn modelId="{12D1DBC1-5EDD-465D-BF93-E3721BE9F093}" type="presOf" srcId="{E79D608F-8165-43A1-B6DF-AA7424DA248F}" destId="{8542F5B9-67D9-4447-8C29-940F39DB9407}" srcOrd="0" destOrd="0" presId="urn:microsoft.com/office/officeart/2008/layout/HorizontalMultiLevelHierarchy"/>
    <dgm:cxn modelId="{A9190180-F750-407F-976F-C2DDBFB26C9F}" type="presOf" srcId="{C7A1CA8C-4267-4D66-B99E-4BCA2CC501BB}" destId="{B9CE249B-3BA0-41E1-BDD4-044A0DD9AF70}" srcOrd="1" destOrd="0" presId="urn:microsoft.com/office/officeart/2008/layout/HorizontalMultiLevelHierarchy"/>
    <dgm:cxn modelId="{8AD9D06A-7B3A-4EF8-B86B-2CAD08D735C6}" type="presOf" srcId="{B6F62293-5A49-4836-9EB5-F64F5641F718}" destId="{089EB4D2-309E-48F6-B6C7-F07A788BD238}" srcOrd="0" destOrd="0" presId="urn:microsoft.com/office/officeart/2008/layout/HorizontalMultiLevelHierarchy"/>
    <dgm:cxn modelId="{A4DBF6CE-1C87-456C-AE77-841B082C1B96}" type="presOf" srcId="{8CC61EA7-EE54-490B-9935-B83FD564FA16}" destId="{45849D85-2531-49E0-B359-6E8C5A7A5BB1}" srcOrd="0" destOrd="0" presId="urn:microsoft.com/office/officeart/2008/layout/HorizontalMultiLevelHierarchy"/>
    <dgm:cxn modelId="{5173E41A-2028-47A0-B940-D1F929D30596}" type="presOf" srcId="{FA13B353-7195-46CB-9D30-009DBD0C0751}" destId="{7EA36EBE-28EA-40CF-8495-E7042A6AA7E2}" srcOrd="1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CEE7DF78-F84B-4C37-B4FA-FA4BA98645A9}" type="presOf" srcId="{AA8C4BC3-4E4D-4A52-8AB1-77DFDD6DD379}" destId="{5735FE3E-74EF-4FB3-9C7C-EFF9A4077E40}" srcOrd="0" destOrd="0" presId="urn:microsoft.com/office/officeart/2008/layout/HorizontalMultiLevelHierarchy"/>
    <dgm:cxn modelId="{D851C585-1F50-4115-90ED-D4D46D033C45}" type="presOf" srcId="{B9AE2228-8FF3-4E3C-9159-E08C3A0E486F}" destId="{3D594C2F-E3B3-49E4-91B1-8021AB724E6F}" srcOrd="0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773BE369-0EF6-401D-AE7D-8380AA1C81C1}" type="presOf" srcId="{48DC19ED-F2A3-4389-A332-48AFE204A8AD}" destId="{677A5D06-DD83-4331-8E8B-FACEDB1BD5FA}" srcOrd="1" destOrd="0" presId="urn:microsoft.com/office/officeart/2008/layout/HorizontalMultiLevelHierarchy"/>
    <dgm:cxn modelId="{2DA5A94B-C575-41B9-AC90-7FE5FF66F634}" type="presOf" srcId="{A6A3B108-A6CD-47C6-B439-27767AA851FD}" destId="{2EE71629-6410-4266-B4E0-73BEC8BDE22A}" srcOrd="1" destOrd="0" presId="urn:microsoft.com/office/officeart/2008/layout/HorizontalMultiLevelHierarchy"/>
    <dgm:cxn modelId="{480D775C-C446-407F-BB67-7F1DA6149D22}" srcId="{FCCAE72E-3741-4C5F-B697-2CEBFC92CDF7}" destId="{1FF9B760-B4AF-4548-BD8A-82A7133A970A}" srcOrd="3" destOrd="0" parTransId="{B9AE2228-8FF3-4E3C-9159-E08C3A0E486F}" sibTransId="{CD968E53-E284-4EB5-93B2-F5FC6D977406}"/>
    <dgm:cxn modelId="{9E20B04E-5CCE-4D4D-A1B9-791FE85781BF}" type="presOf" srcId="{2942D2DC-BB2F-45E4-89FA-23DD57EBE2C9}" destId="{3AD7E826-24D0-4602-AAA0-C527D48B2356}" srcOrd="0" destOrd="0" presId="urn:microsoft.com/office/officeart/2008/layout/HorizontalMultiLevelHierarchy"/>
    <dgm:cxn modelId="{770E658D-45DB-42CC-8378-590B585A2496}" type="presOf" srcId="{FA13B353-7195-46CB-9D30-009DBD0C0751}" destId="{65BE38A7-EFDD-42A5-8387-87F6ED284FA3}" srcOrd="0" destOrd="0" presId="urn:microsoft.com/office/officeart/2008/layout/HorizontalMultiLevelHierarchy"/>
    <dgm:cxn modelId="{3FF79E6C-1614-467A-977A-A0EC25F28866}" type="presOf" srcId="{38A870F0-D051-40EF-8F8B-794D39F39A58}" destId="{927FCCAB-98F8-4BEA-99B1-454338C8A10F}" srcOrd="0" destOrd="0" presId="urn:microsoft.com/office/officeart/2008/layout/HorizontalMultiLevelHierarchy"/>
    <dgm:cxn modelId="{64888CA8-26E5-4311-B554-7E4F8A538844}" type="presOf" srcId="{77045B65-CA4D-4427-BBC5-A790B43863BF}" destId="{175BCD3D-803C-4269-8FDB-885DF309A51B}" srcOrd="0" destOrd="0" presId="urn:microsoft.com/office/officeart/2008/layout/HorizontalMultiLevelHierarchy"/>
    <dgm:cxn modelId="{0D61BDD7-290F-4562-87E4-BE1A06E028D1}" type="presOf" srcId="{2F6C1EF3-588B-4766-85AE-3B5515CA5AF4}" destId="{3B1A3685-9A27-4EC4-BEFC-1FDA25274BFA}" srcOrd="0" destOrd="0" presId="urn:microsoft.com/office/officeart/2008/layout/HorizontalMultiLevelHierarchy"/>
    <dgm:cxn modelId="{04E549E2-1136-46F8-8810-F3350FA59E12}" type="presOf" srcId="{CCC684DC-161A-44C7-8C73-B96C74F858AD}" destId="{994DD87F-BB5F-4611-B3A5-D1E484293B06}" srcOrd="0" destOrd="0" presId="urn:microsoft.com/office/officeart/2008/layout/HorizontalMultiLevelHierarchy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00E35B0F-975B-440D-B7A1-83BC90E07799}" type="presOf" srcId="{E253B8C8-9714-4611-AE3B-3DA49D8C4E2C}" destId="{9C1C14DA-F756-46ED-8E95-4DC5B5DF4902}" srcOrd="0" destOrd="0" presId="urn:microsoft.com/office/officeart/2008/layout/HorizontalMultiLevelHierarchy"/>
    <dgm:cxn modelId="{28E94E63-7285-4396-BE8A-952E95AE0278}" type="presOf" srcId="{FE212220-8D95-4B58-BFE2-E9A5A7A458E9}" destId="{1BB2FA1E-B66C-44DD-9494-939424D7DCD8}" srcOrd="1" destOrd="0" presId="urn:microsoft.com/office/officeart/2008/layout/HorizontalMultiLevelHierarchy"/>
    <dgm:cxn modelId="{2BD6067E-DBAE-434B-9B75-84CD7230F00E}" type="presOf" srcId="{2E3C7345-DA01-4D3A-A646-1CB5B1463BA4}" destId="{11939ED3-8FFD-4797-A85B-92A0BC202556}" srcOrd="0" destOrd="0" presId="urn:microsoft.com/office/officeart/2008/layout/HorizontalMultiLevelHierarchy"/>
    <dgm:cxn modelId="{2219CF19-9946-4157-B03E-620BCAB327D0}" type="presOf" srcId="{E79D608F-8165-43A1-B6DF-AA7424DA248F}" destId="{97C8331E-785B-4D2D-93C2-0C33798F51AA}" srcOrd="1" destOrd="0" presId="urn:microsoft.com/office/officeart/2008/layout/HorizontalMultiLevelHierarchy"/>
    <dgm:cxn modelId="{FA6B97F7-5CA5-4561-AABF-2FE968A3FB9F}" type="presOf" srcId="{E2723EEC-CCC2-450A-8917-20FEC3C92C1C}" destId="{AB50A51B-F20A-4F5E-94BD-F9D77A9332BC}" srcOrd="0" destOrd="0" presId="urn:microsoft.com/office/officeart/2008/layout/HorizontalMultiLevelHierarchy"/>
    <dgm:cxn modelId="{8C65DCB1-D8B7-4704-AC89-0E3BDE94C50C}" type="presOf" srcId="{2942D2DC-BB2F-45E4-89FA-23DD57EBE2C9}" destId="{39C89B63-185D-4E8F-9069-ABF04E398351}" srcOrd="1" destOrd="0" presId="urn:microsoft.com/office/officeart/2008/layout/HorizontalMultiLevelHierarchy"/>
    <dgm:cxn modelId="{16607441-EC69-4852-8590-B96A31CA40B8}" type="presOf" srcId="{A0280EC0-48F3-4377-B473-9E2E9200A53D}" destId="{52E8EB44-07A8-4451-BF7E-650405FEBF53}" srcOrd="0" destOrd="0" presId="urn:microsoft.com/office/officeart/2008/layout/HorizontalMultiLevelHierarchy"/>
    <dgm:cxn modelId="{34A6B53A-84F5-41EC-8D4A-260CFB8066D7}" srcId="{FCCAE72E-3741-4C5F-B697-2CEBFC92CDF7}" destId="{56EC0C67-AB5D-495B-A8E8-BFC268B12B00}" srcOrd="1" destOrd="0" parTransId="{FA13B353-7195-46CB-9D30-009DBD0C0751}" sibTransId="{D828117D-020B-4B64-9540-B2D40659EBEA}"/>
    <dgm:cxn modelId="{F436B5ED-7398-4F08-BA65-3607A9C89690}" type="presOf" srcId="{FCCAE72E-3741-4C5F-B697-2CEBFC92CDF7}" destId="{47AE8846-F21F-4E4C-B4A3-D44DA4BF791C}" srcOrd="0" destOrd="0" presId="urn:microsoft.com/office/officeart/2008/layout/HorizontalMultiLevelHierarchy"/>
    <dgm:cxn modelId="{37441B7D-36BC-4884-A29A-546C68D7D89C}" type="presOf" srcId="{A0280EC0-48F3-4377-B473-9E2E9200A53D}" destId="{98EB8797-52D0-4634-91D7-2FF2144FD328}" srcOrd="1" destOrd="0" presId="urn:microsoft.com/office/officeart/2008/layout/HorizontalMultiLevelHierarchy"/>
    <dgm:cxn modelId="{40F8881A-5EC5-4552-A2E7-B092E504B06F}" srcId="{9D177D0E-9F9D-48EA-9D36-DC2112BB6656}" destId="{CAFE2F98-C047-45B2-AC41-3BC4559DF3E0}" srcOrd="2" destOrd="0" parTransId="{6481EF35-7431-4867-A768-7E1D6BAEE836}" sibTransId="{EA7BFB6C-A0AA-4220-A244-45F864DD83A2}"/>
    <dgm:cxn modelId="{BA3A78A4-BEC8-40AE-BE3D-3A4EFB98CB99}" type="presOf" srcId="{8E4C212A-CCCA-45BB-9E98-796210F53B94}" destId="{B613AE4B-1DC6-4199-8DB8-FB4FCFD97C80}" srcOrd="0" destOrd="0" presId="urn:microsoft.com/office/officeart/2008/layout/HorizontalMultiLevelHierarchy"/>
    <dgm:cxn modelId="{6AE1462F-9446-4510-AC7C-8E948566E5DB}" type="presOf" srcId="{E2723EEC-CCC2-450A-8917-20FEC3C92C1C}" destId="{D1A28E63-BA20-46D3-B6EF-1E69D6925056}" srcOrd="1" destOrd="0" presId="urn:microsoft.com/office/officeart/2008/layout/HorizontalMultiLevelHierarchy"/>
    <dgm:cxn modelId="{FEB4DF7A-82B5-4818-A348-E256D396A79A}" type="presOf" srcId="{DBF55084-F06A-431D-AEE1-512277319DBA}" destId="{825BE01C-D7B3-4F41-B894-43E47067F56C}" srcOrd="0" destOrd="0" presId="urn:microsoft.com/office/officeart/2008/layout/HorizontalMultiLevelHierarchy"/>
    <dgm:cxn modelId="{5E251CFB-1373-4B86-8D4F-C7546AD1BDF4}" type="presOf" srcId="{440A8EC3-34CF-417B-8C32-6550E42871F2}" destId="{D8029DD7-C3D4-4A1B-A556-4867F2CA8583}" srcOrd="0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DA34722D-856A-4C5E-98D9-6B7DCFD50854}" srcId="{FCCAE72E-3741-4C5F-B697-2CEBFC92CDF7}" destId="{9D177D0E-9F9D-48EA-9D36-DC2112BB6656}" srcOrd="2" destOrd="0" parTransId="{E79D608F-8165-43A1-B6DF-AA7424DA248F}" sibTransId="{AD195313-76BB-4DA5-9092-BD8B78C47D04}"/>
    <dgm:cxn modelId="{5CE7DF6A-5F28-4CF5-81AC-D122259AA4A6}" type="presOf" srcId="{E3F72AB1-9CF8-425B-9059-CB568EF7DB75}" destId="{64A8B0B5-D591-4771-BF42-9841FA3D0B97}" srcOrd="1" destOrd="0" presId="urn:microsoft.com/office/officeart/2008/layout/HorizontalMultiLevelHierarchy"/>
    <dgm:cxn modelId="{E56E7A25-4D27-4DD5-A10F-8EC89D0A4797}" type="presOf" srcId="{6481EF35-7431-4867-A768-7E1D6BAEE836}" destId="{7E3E815A-1F38-46CD-A198-F6CFEAA05F9D}" srcOrd="1" destOrd="0" presId="urn:microsoft.com/office/officeart/2008/layout/HorizontalMultiLevelHierarchy"/>
    <dgm:cxn modelId="{79309A85-E7A6-415B-82C3-0EEF463943F0}" type="presOf" srcId="{6481EF35-7431-4867-A768-7E1D6BAEE836}" destId="{44B612DB-1CDC-482D-9BF4-4CBC9FBC4299}" srcOrd="0" destOrd="0" presId="urn:microsoft.com/office/officeart/2008/layout/HorizontalMultiLevelHierarchy"/>
    <dgm:cxn modelId="{EF2B0690-7F58-47E9-B4B3-E3E554C805CE}" srcId="{440A8EC3-34CF-417B-8C32-6550E42871F2}" destId="{B0BB1160-31C3-4F82-A5A9-09D86C156B61}" srcOrd="1" destOrd="0" parTransId="{DE634813-F9BA-44DA-BA59-ABCC62DAE6D1}" sibTransId="{0C384F88-B5B0-4284-81D9-5F4826B7AA06}"/>
    <dgm:cxn modelId="{6811840D-88D3-4E9D-87DB-D580324B4B43}" srcId="{9D177D0E-9F9D-48EA-9D36-DC2112BB6656}" destId="{A4E790DF-628F-4A0F-BEB2-DC2B27532B7C}" srcOrd="1" destOrd="0" parTransId="{D3B5CC17-6111-4B23-B037-7D4F04978128}" sibTransId="{FBED0D40-FAFE-44FB-9054-D8833913BFC6}"/>
    <dgm:cxn modelId="{D876197C-9EFF-48F8-832C-0BAE050228A9}" type="presOf" srcId="{A4E790DF-628F-4A0F-BEB2-DC2B27532B7C}" destId="{EC4FAAE3-3A08-4E62-B0A2-18D177DFE4D8}" srcOrd="0" destOrd="0" presId="urn:microsoft.com/office/officeart/2008/layout/HorizontalMultiLevelHierarchy"/>
    <dgm:cxn modelId="{2D7B9059-F415-4263-947F-8BC7978A7E13}" type="presOf" srcId="{EB0FB645-2A76-4606-806D-3412B5F329F0}" destId="{4515FAEF-36C9-4116-9605-1B965FA33EC8}" srcOrd="0" destOrd="0" presId="urn:microsoft.com/office/officeart/2008/layout/HorizontalMultiLevelHierarchy"/>
    <dgm:cxn modelId="{E3E90D5E-ABD3-4047-BA4E-6CE08B5FB6EB}" srcId="{440A8EC3-34CF-417B-8C32-6550E42871F2}" destId="{2E3C7345-DA01-4D3A-A646-1CB5B1463BA4}" srcOrd="0" destOrd="0" parTransId="{48DC19ED-F2A3-4389-A332-48AFE204A8AD}" sibTransId="{77997B22-215F-4760-9DC1-88E69DD23863}"/>
    <dgm:cxn modelId="{2F82BEB6-ECE2-47F7-9A87-3A4977F0DC64}" type="presOf" srcId="{B9AE2228-8FF3-4E3C-9159-E08C3A0E486F}" destId="{1076CA54-8877-47C3-961B-A276127581B5}" srcOrd="1" destOrd="0" presId="urn:microsoft.com/office/officeart/2008/layout/HorizontalMultiLevelHierarchy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EA0EB520-FD73-4575-B075-2AF6B5813E40}" type="presOf" srcId="{D3B5CC17-6111-4B23-B037-7D4F04978128}" destId="{F10B2F85-6CA4-4DEE-A905-C17E5F756A51}" srcOrd="1" destOrd="0" presId="urn:microsoft.com/office/officeart/2008/layout/HorizontalMultiLevelHierarchy"/>
    <dgm:cxn modelId="{8FFFC2EF-EB34-4A7B-B78F-B6D602377F01}" type="presOf" srcId="{1FF9B760-B4AF-4548-BD8A-82A7133A970A}" destId="{5B2A2679-3A76-4E9A-9D97-1CE4131E5F19}" srcOrd="0" destOrd="0" presId="urn:microsoft.com/office/officeart/2008/layout/HorizontalMultiLevelHierarchy"/>
    <dgm:cxn modelId="{F029F886-0B01-4AA1-A411-D3FA6329FE78}" type="presOf" srcId="{D3B5CC17-6111-4B23-B037-7D4F04978128}" destId="{EB499143-0A51-4A84-9BCC-171DB7295B2C}" srcOrd="0" destOrd="0" presId="urn:microsoft.com/office/officeart/2008/layout/HorizontalMultiLevelHierarchy"/>
    <dgm:cxn modelId="{380A482C-4A0A-483C-BF02-7FFD2590A600}" type="presOf" srcId="{DBF55084-F06A-431D-AEE1-512277319DBA}" destId="{B7DB7C01-779B-414C-B3C2-A762A4FF8187}" srcOrd="1" destOrd="0" presId="urn:microsoft.com/office/officeart/2008/layout/HorizontalMultiLevelHierarchy"/>
    <dgm:cxn modelId="{21D95E7B-AFEA-4C68-8C08-043B41A5C503}" srcId="{07050F00-6CAB-4479-9938-6DE2679AC471}" destId="{8CC61EA7-EE54-490B-9935-B83FD564FA16}" srcOrd="0" destOrd="0" parTransId="{A0280EC0-48F3-4377-B473-9E2E9200A53D}" sibTransId="{6484EAAC-B723-4373-AC27-A9A3DA335C8B}"/>
    <dgm:cxn modelId="{E4B68BEA-90FE-4BD4-BC3B-528BDB16988B}" type="presOf" srcId="{C628B6EF-D8F5-4CE5-9460-9E4ECD79F7CB}" destId="{D25AF45C-8621-41E6-96C3-C7BD2BF6496A}" srcOrd="0" destOrd="0" presId="urn:microsoft.com/office/officeart/2008/layout/HorizontalMultiLevelHierarchy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8F3DF038-4014-4E00-B7DF-89D3CF8A0E80}" type="presOf" srcId="{DE634813-F9BA-44DA-BA59-ABCC62DAE6D1}" destId="{6C4975BD-F84A-4C3C-8710-4B05717C3ECF}" srcOrd="1" destOrd="0" presId="urn:microsoft.com/office/officeart/2008/layout/HorizontalMultiLevelHierarchy"/>
    <dgm:cxn modelId="{3F4220EA-C77E-4B74-B90A-FE1F6E690823}" srcId="{440A8EC3-34CF-417B-8C32-6550E42871F2}" destId="{07050F00-6CAB-4479-9938-6DE2679AC471}" srcOrd="2" destOrd="0" parTransId="{A6A3B108-A6CD-47C6-B439-27767AA851FD}" sibTransId="{6A50E379-DC63-4DE4-B4C4-AC9E550509EE}"/>
    <dgm:cxn modelId="{9FC1E0A3-E4D9-488C-B379-CBA5173FE541}" type="presOf" srcId="{56EC0C67-AB5D-495B-A8E8-BFC268B12B00}" destId="{667EC47A-D406-433A-9EE9-6981B639D7B7}" srcOrd="0" destOrd="0" presId="urn:microsoft.com/office/officeart/2008/layout/HorizontalMultiLevelHierarchy"/>
    <dgm:cxn modelId="{5E85A020-29EB-4276-8AD2-2B61EF182354}" type="presOf" srcId="{E3F72AB1-9CF8-425B-9059-CB568EF7DB75}" destId="{13B31FC7-D576-4A66-BE14-D30919A7EFCC}" srcOrd="0" destOrd="0" presId="urn:microsoft.com/office/officeart/2008/layout/HorizontalMultiLevelHierarchy"/>
    <dgm:cxn modelId="{2DD7CAB7-F8B1-4BE6-8745-7842D8743D72}" type="presOf" srcId="{FE212220-8D95-4B58-BFE2-E9A5A7A458E9}" destId="{9B37C1F2-3150-4098-8688-F1640A570471}" srcOrd="0" destOrd="0" presId="urn:microsoft.com/office/officeart/2008/layout/HorizontalMultiLevelHierarchy"/>
    <dgm:cxn modelId="{6E266297-48BE-4A56-899C-80E81B8452A3}" srcId="{9D177D0E-9F9D-48EA-9D36-DC2112BB6656}" destId="{CCC684DC-161A-44C7-8C73-B96C74F858AD}" srcOrd="0" destOrd="0" parTransId="{C7A1CA8C-4267-4D66-B99E-4BCA2CC501BB}" sibTransId="{F8F30B26-C816-45A5-BA0B-DFE346BE85D1}"/>
    <dgm:cxn modelId="{E142CD68-C57D-4B49-A6CF-B1FB70EBE1C0}" type="presOf" srcId="{B0BB1160-31C3-4F82-A5A9-09D86C156B61}" destId="{B1567EBD-1E43-4ECC-BFA4-ECB2828AD186}" srcOrd="0" destOrd="0" presId="urn:microsoft.com/office/officeart/2008/layout/HorizontalMultiLevelHierarchy"/>
    <dgm:cxn modelId="{9B462C50-FA34-4ABD-A1A2-D4F761FB2AEB}" type="presOf" srcId="{5DABAC95-0790-46AB-AACE-2CC5B99DE08A}" destId="{C89F51ED-3374-442C-92AA-F1197A936B88}" srcOrd="0" destOrd="0" presId="urn:microsoft.com/office/officeart/2008/layout/HorizontalMultiLevelHierarchy"/>
    <dgm:cxn modelId="{C2224CF8-4D4D-4646-AC7E-326FDA764ADC}" type="presOf" srcId="{CAFE2F98-C047-45B2-AC41-3BC4559DF3E0}" destId="{E4348112-3497-4B55-A930-99F2D505E6C1}" srcOrd="0" destOrd="0" presId="urn:microsoft.com/office/officeart/2008/layout/HorizontalMultiLevelHierarchy"/>
    <dgm:cxn modelId="{8EF2CE1D-A6B4-4AA2-8394-245A0A9AD6DE}" type="presOf" srcId="{8E4C212A-CCCA-45BB-9E98-796210F53B94}" destId="{39C92F96-B8D8-4EA0-9695-4A2C544C35B8}" srcOrd="1" destOrd="0" presId="urn:microsoft.com/office/officeart/2008/layout/HorizontalMultiLevelHierarchy"/>
    <dgm:cxn modelId="{3C790EEA-DC96-4939-A175-AA0D7D592705}" srcId="{CAFE2F98-C047-45B2-AC41-3BC4559DF3E0}" destId="{77045B65-CA4D-4427-BBC5-A790B43863BF}" srcOrd="0" destOrd="0" parTransId="{FE212220-8D95-4B58-BFE2-E9A5A7A458E9}" sibTransId="{6A15FA4C-6ABF-4F34-8694-DE56C4739CBB}"/>
    <dgm:cxn modelId="{2A1948D6-D2AE-4644-A7A8-058D3CA1E882}" type="presOf" srcId="{2F6C1EF3-588B-4766-85AE-3B5515CA5AF4}" destId="{CC9EEFE9-F203-4C3A-89C0-45943F6D1FD8}" srcOrd="1" destOrd="0" presId="urn:microsoft.com/office/officeart/2008/layout/HorizontalMultiLevelHierarchy"/>
    <dgm:cxn modelId="{05B7DAA9-5DB8-4210-A8EC-DF74376A3B4C}" type="presParOf" srcId="{D61D9318-CF1C-4027-9FB9-CA3681111D48}" destId="{270F17E6-7730-4FCF-B2C8-87132A2A2953}" srcOrd="0" destOrd="0" presId="urn:microsoft.com/office/officeart/2008/layout/HorizontalMultiLevelHierarchy"/>
    <dgm:cxn modelId="{7F5481B7-4F96-42DC-A066-93466300CA27}" type="presParOf" srcId="{270F17E6-7730-4FCF-B2C8-87132A2A2953}" destId="{47AE8846-F21F-4E4C-B4A3-D44DA4BF791C}" srcOrd="0" destOrd="0" presId="urn:microsoft.com/office/officeart/2008/layout/HorizontalMultiLevelHierarchy"/>
    <dgm:cxn modelId="{9D9AE047-FB76-41D7-B0EA-760091688F33}" type="presParOf" srcId="{270F17E6-7730-4FCF-B2C8-87132A2A2953}" destId="{00B6C323-8ADF-4C2C-A98F-03A35CC9AEB8}" srcOrd="1" destOrd="0" presId="urn:microsoft.com/office/officeart/2008/layout/HorizontalMultiLevelHierarchy"/>
    <dgm:cxn modelId="{82A079C0-D88F-48AE-BA3D-411999676A22}" type="presParOf" srcId="{00B6C323-8ADF-4C2C-A98F-03A35CC9AEB8}" destId="{13B31FC7-D576-4A66-BE14-D30919A7EFCC}" srcOrd="0" destOrd="0" presId="urn:microsoft.com/office/officeart/2008/layout/HorizontalMultiLevelHierarchy"/>
    <dgm:cxn modelId="{E6A2E843-3068-4CFC-A1FA-1B43772B679F}" type="presParOf" srcId="{13B31FC7-D576-4A66-BE14-D30919A7EFCC}" destId="{64A8B0B5-D591-4771-BF42-9841FA3D0B97}" srcOrd="0" destOrd="0" presId="urn:microsoft.com/office/officeart/2008/layout/HorizontalMultiLevelHierarchy"/>
    <dgm:cxn modelId="{8E48FA32-92E2-4827-9659-DABE6A8465A3}" type="presParOf" srcId="{00B6C323-8ADF-4C2C-A98F-03A35CC9AEB8}" destId="{CC2B1991-F28B-4882-8182-CD51B58E474C}" srcOrd="1" destOrd="0" presId="urn:microsoft.com/office/officeart/2008/layout/HorizontalMultiLevelHierarchy"/>
    <dgm:cxn modelId="{45530BFF-4ED0-4727-A6C0-DDF1683B709F}" type="presParOf" srcId="{CC2B1991-F28B-4882-8182-CD51B58E474C}" destId="{D8029DD7-C3D4-4A1B-A556-4867F2CA8583}" srcOrd="0" destOrd="0" presId="urn:microsoft.com/office/officeart/2008/layout/HorizontalMultiLevelHierarchy"/>
    <dgm:cxn modelId="{22DB7FFC-F4B0-4357-BED5-D7AC6019FA31}" type="presParOf" srcId="{CC2B1991-F28B-4882-8182-CD51B58E474C}" destId="{680F4A64-CDDD-4A06-A124-B944A10F0BDA}" srcOrd="1" destOrd="0" presId="urn:microsoft.com/office/officeart/2008/layout/HorizontalMultiLevelHierarchy"/>
    <dgm:cxn modelId="{B5608F1A-D06B-4167-BC93-3317C4297864}" type="presParOf" srcId="{680F4A64-CDDD-4A06-A124-B944A10F0BDA}" destId="{4463F784-1FE6-4EDF-8CD2-7B915F9E882A}" srcOrd="0" destOrd="0" presId="urn:microsoft.com/office/officeart/2008/layout/HorizontalMultiLevelHierarchy"/>
    <dgm:cxn modelId="{818039F4-FA19-4C6A-A0C5-F6FC07B342B1}" type="presParOf" srcId="{4463F784-1FE6-4EDF-8CD2-7B915F9E882A}" destId="{677A5D06-DD83-4331-8E8B-FACEDB1BD5FA}" srcOrd="0" destOrd="0" presId="urn:microsoft.com/office/officeart/2008/layout/HorizontalMultiLevelHierarchy"/>
    <dgm:cxn modelId="{A1077BA2-3FF4-4633-8DB8-F9A4C60F09DD}" type="presParOf" srcId="{680F4A64-CDDD-4A06-A124-B944A10F0BDA}" destId="{A11F7845-11D6-4DD0-986A-DA3416D206A8}" srcOrd="1" destOrd="0" presId="urn:microsoft.com/office/officeart/2008/layout/HorizontalMultiLevelHierarchy"/>
    <dgm:cxn modelId="{573F2222-7818-4DBD-BA25-E62A10FE402E}" type="presParOf" srcId="{A11F7845-11D6-4DD0-986A-DA3416D206A8}" destId="{11939ED3-8FFD-4797-A85B-92A0BC202556}" srcOrd="0" destOrd="0" presId="urn:microsoft.com/office/officeart/2008/layout/HorizontalMultiLevelHierarchy"/>
    <dgm:cxn modelId="{B065590F-4452-4CA3-99F9-950CCFE83683}" type="presParOf" srcId="{A11F7845-11D6-4DD0-986A-DA3416D206A8}" destId="{7ABDB52D-5252-40AA-9FC9-09941AFDB56A}" srcOrd="1" destOrd="0" presId="urn:microsoft.com/office/officeart/2008/layout/HorizontalMultiLevelHierarchy"/>
    <dgm:cxn modelId="{5009D179-6CAD-42E0-AEF9-C1048C52DA96}" type="presParOf" srcId="{680F4A64-CDDD-4A06-A124-B944A10F0BDA}" destId="{E8D8CEE9-FA90-4415-AAE3-E34B668155C6}" srcOrd="2" destOrd="0" presId="urn:microsoft.com/office/officeart/2008/layout/HorizontalMultiLevelHierarchy"/>
    <dgm:cxn modelId="{BCAF510A-DC69-4C24-8B7B-5AA2A935D193}" type="presParOf" srcId="{E8D8CEE9-FA90-4415-AAE3-E34B668155C6}" destId="{6C4975BD-F84A-4C3C-8710-4B05717C3ECF}" srcOrd="0" destOrd="0" presId="urn:microsoft.com/office/officeart/2008/layout/HorizontalMultiLevelHierarchy"/>
    <dgm:cxn modelId="{8DF2C533-D2BC-4A4C-B8D0-FD205815013B}" type="presParOf" srcId="{680F4A64-CDDD-4A06-A124-B944A10F0BDA}" destId="{AC9AB124-C813-4045-B30F-7EEA7D8C1E2F}" srcOrd="3" destOrd="0" presId="urn:microsoft.com/office/officeart/2008/layout/HorizontalMultiLevelHierarchy"/>
    <dgm:cxn modelId="{00B42157-B7DA-46B4-9A91-CD9F345509E7}" type="presParOf" srcId="{AC9AB124-C813-4045-B30F-7EEA7D8C1E2F}" destId="{B1567EBD-1E43-4ECC-BFA4-ECB2828AD186}" srcOrd="0" destOrd="0" presId="urn:microsoft.com/office/officeart/2008/layout/HorizontalMultiLevelHierarchy"/>
    <dgm:cxn modelId="{4985F963-E190-4F8B-ADE2-5C8015EAA4E2}" type="presParOf" srcId="{AC9AB124-C813-4045-B30F-7EEA7D8C1E2F}" destId="{CD295087-5161-4282-8D47-2CFBDD8D30D2}" srcOrd="1" destOrd="0" presId="urn:microsoft.com/office/officeart/2008/layout/HorizontalMultiLevelHierarchy"/>
    <dgm:cxn modelId="{6410841C-9FE3-4E1E-BCD0-409C594FA929}" type="presParOf" srcId="{CD295087-5161-4282-8D47-2CFBDD8D30D2}" destId="{4515FAEF-36C9-4116-9605-1B965FA33EC8}" srcOrd="0" destOrd="0" presId="urn:microsoft.com/office/officeart/2008/layout/HorizontalMultiLevelHierarchy"/>
    <dgm:cxn modelId="{81CDFBEF-C55D-4C51-BB7B-1734E7071389}" type="presParOf" srcId="{4515FAEF-36C9-4116-9605-1B965FA33EC8}" destId="{01A1C3B5-C708-4286-8CCA-6BA605875D87}" srcOrd="0" destOrd="0" presId="urn:microsoft.com/office/officeart/2008/layout/HorizontalMultiLevelHierarchy"/>
    <dgm:cxn modelId="{F3895034-896D-497D-9D16-4323B55ED5D1}" type="presParOf" srcId="{CD295087-5161-4282-8D47-2CFBDD8D30D2}" destId="{FBFF907A-74D9-4423-A9FA-501E138C8099}" srcOrd="1" destOrd="0" presId="urn:microsoft.com/office/officeart/2008/layout/HorizontalMultiLevelHierarchy"/>
    <dgm:cxn modelId="{48C739A3-D70F-4B5B-AABA-1A657043224D}" type="presParOf" srcId="{FBFF907A-74D9-4423-A9FA-501E138C8099}" destId="{D25AF45C-8621-41E6-96C3-C7BD2BF6496A}" srcOrd="0" destOrd="0" presId="urn:microsoft.com/office/officeart/2008/layout/HorizontalMultiLevelHierarchy"/>
    <dgm:cxn modelId="{6904D86C-9214-4D33-AC80-4BFE683FB641}" type="presParOf" srcId="{FBFF907A-74D9-4423-A9FA-501E138C8099}" destId="{A7FEDD77-F410-4CFF-A54C-E9BAFAFF46DA}" srcOrd="1" destOrd="0" presId="urn:microsoft.com/office/officeart/2008/layout/HorizontalMultiLevelHierarchy"/>
    <dgm:cxn modelId="{9381DB8D-BA12-4796-B3F1-1D10F6BAAD33}" type="presParOf" srcId="{680F4A64-CDDD-4A06-A124-B944A10F0BDA}" destId="{623146BB-4831-4F81-BA17-6CA64C68F095}" srcOrd="4" destOrd="0" presId="urn:microsoft.com/office/officeart/2008/layout/HorizontalMultiLevelHierarchy"/>
    <dgm:cxn modelId="{7EDF9F9C-9D7A-40F9-B2C4-97F322B4E8C3}" type="presParOf" srcId="{623146BB-4831-4F81-BA17-6CA64C68F095}" destId="{2EE71629-6410-4266-B4E0-73BEC8BDE22A}" srcOrd="0" destOrd="0" presId="urn:microsoft.com/office/officeart/2008/layout/HorizontalMultiLevelHierarchy"/>
    <dgm:cxn modelId="{7A3C109D-DD54-4DFD-9D4B-56A7A16207FB}" type="presParOf" srcId="{680F4A64-CDDD-4A06-A124-B944A10F0BDA}" destId="{80804311-1980-4CFA-A74F-7CCA3764DC5B}" srcOrd="5" destOrd="0" presId="urn:microsoft.com/office/officeart/2008/layout/HorizontalMultiLevelHierarchy"/>
    <dgm:cxn modelId="{7D98F192-2532-4E70-9320-54CB93570991}" type="presParOf" srcId="{80804311-1980-4CFA-A74F-7CCA3764DC5B}" destId="{2EF38378-6BAB-4D13-9179-251CC87E9673}" srcOrd="0" destOrd="0" presId="urn:microsoft.com/office/officeart/2008/layout/HorizontalMultiLevelHierarchy"/>
    <dgm:cxn modelId="{1645072E-2011-4BA1-BA68-7CC618AF0FCD}" type="presParOf" srcId="{80804311-1980-4CFA-A74F-7CCA3764DC5B}" destId="{BDE9FA03-B0A6-4C64-8D6B-59AF9F120F72}" srcOrd="1" destOrd="0" presId="urn:microsoft.com/office/officeart/2008/layout/HorizontalMultiLevelHierarchy"/>
    <dgm:cxn modelId="{913EA362-664D-4165-8122-D572BACD2ED8}" type="presParOf" srcId="{BDE9FA03-B0A6-4C64-8D6B-59AF9F120F72}" destId="{52E8EB44-07A8-4451-BF7E-650405FEBF53}" srcOrd="0" destOrd="0" presId="urn:microsoft.com/office/officeart/2008/layout/HorizontalMultiLevelHierarchy"/>
    <dgm:cxn modelId="{6CC64565-99F7-4977-AC98-8C390B63E529}" type="presParOf" srcId="{52E8EB44-07A8-4451-BF7E-650405FEBF53}" destId="{98EB8797-52D0-4634-91D7-2FF2144FD328}" srcOrd="0" destOrd="0" presId="urn:microsoft.com/office/officeart/2008/layout/HorizontalMultiLevelHierarchy"/>
    <dgm:cxn modelId="{F8176E9C-8606-4C00-9124-3E2B4423E499}" type="presParOf" srcId="{BDE9FA03-B0A6-4C64-8D6B-59AF9F120F72}" destId="{6F3D5F11-7111-4141-8C71-EC983BDA7497}" srcOrd="1" destOrd="0" presId="urn:microsoft.com/office/officeart/2008/layout/HorizontalMultiLevelHierarchy"/>
    <dgm:cxn modelId="{F488D974-CA58-4061-A579-38999E049289}" type="presParOf" srcId="{6F3D5F11-7111-4141-8C71-EC983BDA7497}" destId="{45849D85-2531-49E0-B359-6E8C5A7A5BB1}" srcOrd="0" destOrd="0" presId="urn:microsoft.com/office/officeart/2008/layout/HorizontalMultiLevelHierarchy"/>
    <dgm:cxn modelId="{472D8E0E-D279-4D1A-8559-5864E8AD969D}" type="presParOf" srcId="{6F3D5F11-7111-4141-8C71-EC983BDA7497}" destId="{4B18EEA4-8B5B-4AAC-92C4-FE268BD18EE4}" srcOrd="1" destOrd="0" presId="urn:microsoft.com/office/officeart/2008/layout/HorizontalMultiLevelHierarchy"/>
    <dgm:cxn modelId="{A8323AD5-7D35-42C7-B7F7-3750663D1DF0}" type="presParOf" srcId="{00B6C323-8ADF-4C2C-A98F-03A35CC9AEB8}" destId="{65BE38A7-EFDD-42A5-8387-87F6ED284FA3}" srcOrd="2" destOrd="0" presId="urn:microsoft.com/office/officeart/2008/layout/HorizontalMultiLevelHierarchy"/>
    <dgm:cxn modelId="{819CF188-D29D-4FAC-82B7-63EB0A64D772}" type="presParOf" srcId="{65BE38A7-EFDD-42A5-8387-87F6ED284FA3}" destId="{7EA36EBE-28EA-40CF-8495-E7042A6AA7E2}" srcOrd="0" destOrd="0" presId="urn:microsoft.com/office/officeart/2008/layout/HorizontalMultiLevelHierarchy"/>
    <dgm:cxn modelId="{8E79D6DB-245F-4A0D-A1C8-D35C4825F266}" type="presParOf" srcId="{00B6C323-8ADF-4C2C-A98F-03A35CC9AEB8}" destId="{BA050A64-A398-4203-94DC-7F585CE2608A}" srcOrd="3" destOrd="0" presId="urn:microsoft.com/office/officeart/2008/layout/HorizontalMultiLevelHierarchy"/>
    <dgm:cxn modelId="{0FDFC6C5-D4FE-4233-B0A9-B48C9222AD0E}" type="presParOf" srcId="{BA050A64-A398-4203-94DC-7F585CE2608A}" destId="{667EC47A-D406-433A-9EE9-6981B639D7B7}" srcOrd="0" destOrd="0" presId="urn:microsoft.com/office/officeart/2008/layout/HorizontalMultiLevelHierarchy"/>
    <dgm:cxn modelId="{063FDEC1-63C6-4287-9E68-A35FD069D4CA}" type="presParOf" srcId="{BA050A64-A398-4203-94DC-7F585CE2608A}" destId="{8403A684-6562-48FD-B419-FB84137F5081}" srcOrd="1" destOrd="0" presId="urn:microsoft.com/office/officeart/2008/layout/HorizontalMultiLevelHierarchy"/>
    <dgm:cxn modelId="{E14102BD-304D-4043-8215-08DFBEFD7CC2}" type="presParOf" srcId="{8403A684-6562-48FD-B419-FB84137F5081}" destId="{3AD7E826-24D0-4602-AAA0-C527D48B2356}" srcOrd="0" destOrd="0" presId="urn:microsoft.com/office/officeart/2008/layout/HorizontalMultiLevelHierarchy"/>
    <dgm:cxn modelId="{4FAB16A7-4EA9-46EA-AA2A-1654E8B9EB0F}" type="presParOf" srcId="{3AD7E826-24D0-4602-AAA0-C527D48B2356}" destId="{39C89B63-185D-4E8F-9069-ABF04E398351}" srcOrd="0" destOrd="0" presId="urn:microsoft.com/office/officeart/2008/layout/HorizontalMultiLevelHierarchy"/>
    <dgm:cxn modelId="{3699BFAE-D494-462D-8F83-AC5BAB0BAA45}" type="presParOf" srcId="{8403A684-6562-48FD-B419-FB84137F5081}" destId="{E8F390C0-ED85-4DBE-9C95-F392A41732F1}" srcOrd="1" destOrd="0" presId="urn:microsoft.com/office/officeart/2008/layout/HorizontalMultiLevelHierarchy"/>
    <dgm:cxn modelId="{D3884F32-2AB6-4E1F-86FA-51746D983939}" type="presParOf" srcId="{E8F390C0-ED85-4DBE-9C95-F392A41732F1}" destId="{C89F51ED-3374-442C-92AA-F1197A936B88}" srcOrd="0" destOrd="0" presId="urn:microsoft.com/office/officeart/2008/layout/HorizontalMultiLevelHierarchy"/>
    <dgm:cxn modelId="{2DFCF750-7D88-46AF-90A5-C28A83CCFB75}" type="presParOf" srcId="{E8F390C0-ED85-4DBE-9C95-F392A41732F1}" destId="{E7DB3972-2AD1-402C-9479-96973D555613}" srcOrd="1" destOrd="0" presId="urn:microsoft.com/office/officeart/2008/layout/HorizontalMultiLevelHierarchy"/>
    <dgm:cxn modelId="{9B52C604-C400-4D3D-9D89-11EA13A09FCA}" type="presParOf" srcId="{8403A684-6562-48FD-B419-FB84137F5081}" destId="{AB50A51B-F20A-4F5E-94BD-F9D77A9332BC}" srcOrd="2" destOrd="0" presId="urn:microsoft.com/office/officeart/2008/layout/HorizontalMultiLevelHierarchy"/>
    <dgm:cxn modelId="{7B8CC266-4CBF-4EE1-8B53-BC2285E3C9C6}" type="presParOf" srcId="{AB50A51B-F20A-4F5E-94BD-F9D77A9332BC}" destId="{D1A28E63-BA20-46D3-B6EF-1E69D6925056}" srcOrd="0" destOrd="0" presId="urn:microsoft.com/office/officeart/2008/layout/HorizontalMultiLevelHierarchy"/>
    <dgm:cxn modelId="{9AAF83C2-CC13-426E-87DE-95BE47E9AF18}" type="presParOf" srcId="{8403A684-6562-48FD-B419-FB84137F5081}" destId="{B5364D54-6AA4-46C5-8D1A-BE0550C7DDD0}" srcOrd="3" destOrd="0" presId="urn:microsoft.com/office/officeart/2008/layout/HorizontalMultiLevelHierarchy"/>
    <dgm:cxn modelId="{2D6A002F-7539-42F4-B78D-1E944DA3996E}" type="presParOf" srcId="{B5364D54-6AA4-46C5-8D1A-BE0550C7DDD0}" destId="{5735FE3E-74EF-4FB3-9C7C-EFF9A4077E40}" srcOrd="0" destOrd="0" presId="urn:microsoft.com/office/officeart/2008/layout/HorizontalMultiLevelHierarchy"/>
    <dgm:cxn modelId="{EE3684FA-B15B-424C-91E9-2A5A28CAB21D}" type="presParOf" srcId="{B5364D54-6AA4-46C5-8D1A-BE0550C7DDD0}" destId="{ECE4E2F4-E61A-40FF-8D6F-8C8174D32E5A}" srcOrd="1" destOrd="0" presId="urn:microsoft.com/office/officeart/2008/layout/HorizontalMultiLevelHierarchy"/>
    <dgm:cxn modelId="{ED884A40-86AD-497D-ACEC-42AFC33C3160}" type="presParOf" srcId="{00B6C323-8ADF-4C2C-A98F-03A35CC9AEB8}" destId="{8542F5B9-67D9-4447-8C29-940F39DB9407}" srcOrd="4" destOrd="0" presId="urn:microsoft.com/office/officeart/2008/layout/HorizontalMultiLevelHierarchy"/>
    <dgm:cxn modelId="{E22770B9-6802-4F0C-B2D5-803A043838F5}" type="presParOf" srcId="{8542F5B9-67D9-4447-8C29-940F39DB9407}" destId="{97C8331E-785B-4D2D-93C2-0C33798F51AA}" srcOrd="0" destOrd="0" presId="urn:microsoft.com/office/officeart/2008/layout/HorizontalMultiLevelHierarchy"/>
    <dgm:cxn modelId="{F9678F2D-C582-4F25-B895-5A4F2BDB1442}" type="presParOf" srcId="{00B6C323-8ADF-4C2C-A98F-03A35CC9AEB8}" destId="{01EBFCC8-F820-4397-B328-2BA3D8120441}" srcOrd="5" destOrd="0" presId="urn:microsoft.com/office/officeart/2008/layout/HorizontalMultiLevelHierarchy"/>
    <dgm:cxn modelId="{102ED397-7E60-4EA8-9B5C-04E0A441FE25}" type="presParOf" srcId="{01EBFCC8-F820-4397-B328-2BA3D8120441}" destId="{7B296622-3203-4C3C-BADC-76263B452119}" srcOrd="0" destOrd="0" presId="urn:microsoft.com/office/officeart/2008/layout/HorizontalMultiLevelHierarchy"/>
    <dgm:cxn modelId="{7AA45015-3B7D-4E41-AB4F-DAADAD735E3A}" type="presParOf" srcId="{01EBFCC8-F820-4397-B328-2BA3D8120441}" destId="{68EBC3ED-03F1-4668-9EF5-7D048CF4A6A1}" srcOrd="1" destOrd="0" presId="urn:microsoft.com/office/officeart/2008/layout/HorizontalMultiLevelHierarchy"/>
    <dgm:cxn modelId="{28BEF0D6-442C-41D0-855A-D83D2EA68AE8}" type="presParOf" srcId="{68EBC3ED-03F1-4668-9EF5-7D048CF4A6A1}" destId="{423F62A8-A7D7-465E-A172-BE4FED008A81}" srcOrd="0" destOrd="0" presId="urn:microsoft.com/office/officeart/2008/layout/HorizontalMultiLevelHierarchy"/>
    <dgm:cxn modelId="{2DF9DFCC-2571-4AA0-924F-CF038CA2AF29}" type="presParOf" srcId="{423F62A8-A7D7-465E-A172-BE4FED008A81}" destId="{B9CE249B-3BA0-41E1-BDD4-044A0DD9AF70}" srcOrd="0" destOrd="0" presId="urn:microsoft.com/office/officeart/2008/layout/HorizontalMultiLevelHierarchy"/>
    <dgm:cxn modelId="{1C6E4B67-2BF8-4B78-83B8-71D46E5FA355}" type="presParOf" srcId="{68EBC3ED-03F1-4668-9EF5-7D048CF4A6A1}" destId="{53CCEB7E-ED1E-477B-AAF8-819E7415848F}" srcOrd="1" destOrd="0" presId="urn:microsoft.com/office/officeart/2008/layout/HorizontalMultiLevelHierarchy"/>
    <dgm:cxn modelId="{14360D60-B8CF-4908-B0DF-23316FF67DD5}" type="presParOf" srcId="{53CCEB7E-ED1E-477B-AAF8-819E7415848F}" destId="{994DD87F-BB5F-4611-B3A5-D1E484293B06}" srcOrd="0" destOrd="0" presId="urn:microsoft.com/office/officeart/2008/layout/HorizontalMultiLevelHierarchy"/>
    <dgm:cxn modelId="{8BFCC8BD-815C-462F-8F41-4C6C9E19C0A2}" type="presParOf" srcId="{53CCEB7E-ED1E-477B-AAF8-819E7415848F}" destId="{B56596D1-FD00-4ABF-BBBF-D1DF906F59A6}" srcOrd="1" destOrd="0" presId="urn:microsoft.com/office/officeart/2008/layout/HorizontalMultiLevelHierarchy"/>
    <dgm:cxn modelId="{C519FC5C-CD58-49AE-A1F6-7D5700CBAA1F}" type="presParOf" srcId="{68EBC3ED-03F1-4668-9EF5-7D048CF4A6A1}" destId="{EB499143-0A51-4A84-9BCC-171DB7295B2C}" srcOrd="2" destOrd="0" presId="urn:microsoft.com/office/officeart/2008/layout/HorizontalMultiLevelHierarchy"/>
    <dgm:cxn modelId="{D885D878-A6CE-49F0-A2EE-F1A7E4613518}" type="presParOf" srcId="{EB499143-0A51-4A84-9BCC-171DB7295B2C}" destId="{F10B2F85-6CA4-4DEE-A905-C17E5F756A51}" srcOrd="0" destOrd="0" presId="urn:microsoft.com/office/officeart/2008/layout/HorizontalMultiLevelHierarchy"/>
    <dgm:cxn modelId="{5F826A68-671A-485E-95E0-304D45E38E58}" type="presParOf" srcId="{68EBC3ED-03F1-4668-9EF5-7D048CF4A6A1}" destId="{DC1049DB-F57D-4683-8A15-608D368F2952}" srcOrd="3" destOrd="0" presId="urn:microsoft.com/office/officeart/2008/layout/HorizontalMultiLevelHierarchy"/>
    <dgm:cxn modelId="{A21A033A-1F60-48A6-A8B3-F75588962A9C}" type="presParOf" srcId="{DC1049DB-F57D-4683-8A15-608D368F2952}" destId="{EC4FAAE3-3A08-4E62-B0A2-18D177DFE4D8}" srcOrd="0" destOrd="0" presId="urn:microsoft.com/office/officeart/2008/layout/HorizontalMultiLevelHierarchy"/>
    <dgm:cxn modelId="{3BF77FD8-3E2E-4AE4-A157-F2929DFD6C47}" type="presParOf" srcId="{DC1049DB-F57D-4683-8A15-608D368F2952}" destId="{9F5A9DB9-90AF-4666-A088-89C070481FFE}" srcOrd="1" destOrd="0" presId="urn:microsoft.com/office/officeart/2008/layout/HorizontalMultiLevelHierarchy"/>
    <dgm:cxn modelId="{AD0D337D-49C1-4BF7-AE9D-C0EAC71F2273}" type="presParOf" srcId="{68EBC3ED-03F1-4668-9EF5-7D048CF4A6A1}" destId="{44B612DB-1CDC-482D-9BF4-4CBC9FBC4299}" srcOrd="4" destOrd="0" presId="urn:microsoft.com/office/officeart/2008/layout/HorizontalMultiLevelHierarchy"/>
    <dgm:cxn modelId="{F9C1DC01-5001-41EF-A077-13858EA3D9A2}" type="presParOf" srcId="{44B612DB-1CDC-482D-9BF4-4CBC9FBC4299}" destId="{7E3E815A-1F38-46CD-A198-F6CFEAA05F9D}" srcOrd="0" destOrd="0" presId="urn:microsoft.com/office/officeart/2008/layout/HorizontalMultiLevelHierarchy"/>
    <dgm:cxn modelId="{ED6CF48C-E117-4346-8403-1D7B51D995C0}" type="presParOf" srcId="{68EBC3ED-03F1-4668-9EF5-7D048CF4A6A1}" destId="{2DA5E7FD-3108-4EDF-B3C0-E39ED8112396}" srcOrd="5" destOrd="0" presId="urn:microsoft.com/office/officeart/2008/layout/HorizontalMultiLevelHierarchy"/>
    <dgm:cxn modelId="{F2CF6168-7883-44ED-8A91-AD445E129F98}" type="presParOf" srcId="{2DA5E7FD-3108-4EDF-B3C0-E39ED8112396}" destId="{E4348112-3497-4B55-A930-99F2D505E6C1}" srcOrd="0" destOrd="0" presId="urn:microsoft.com/office/officeart/2008/layout/HorizontalMultiLevelHierarchy"/>
    <dgm:cxn modelId="{3D24CB48-4322-4596-B232-522E81D16335}" type="presParOf" srcId="{2DA5E7FD-3108-4EDF-B3C0-E39ED8112396}" destId="{779EEF9F-3A97-4740-B63D-63790E9A7EA1}" srcOrd="1" destOrd="0" presId="urn:microsoft.com/office/officeart/2008/layout/HorizontalMultiLevelHierarchy"/>
    <dgm:cxn modelId="{BE739AE3-A8FF-4700-AF4E-94EEE396FA07}" type="presParOf" srcId="{779EEF9F-3A97-4740-B63D-63790E9A7EA1}" destId="{9B37C1F2-3150-4098-8688-F1640A570471}" srcOrd="0" destOrd="0" presId="urn:microsoft.com/office/officeart/2008/layout/HorizontalMultiLevelHierarchy"/>
    <dgm:cxn modelId="{A2122FF5-E336-4889-A145-4EB4BC6AE1E1}" type="presParOf" srcId="{9B37C1F2-3150-4098-8688-F1640A570471}" destId="{1BB2FA1E-B66C-44DD-9494-939424D7DCD8}" srcOrd="0" destOrd="0" presId="urn:microsoft.com/office/officeart/2008/layout/HorizontalMultiLevelHierarchy"/>
    <dgm:cxn modelId="{9F20CD32-1802-408F-B08D-F63486076E2A}" type="presParOf" srcId="{779EEF9F-3A97-4740-B63D-63790E9A7EA1}" destId="{4680B564-F37B-46B5-AEC6-9F198C5EBAB4}" srcOrd="1" destOrd="0" presId="urn:microsoft.com/office/officeart/2008/layout/HorizontalMultiLevelHierarchy"/>
    <dgm:cxn modelId="{88362F12-81B9-413B-970B-C758AE71F494}" type="presParOf" srcId="{4680B564-F37B-46B5-AEC6-9F198C5EBAB4}" destId="{175BCD3D-803C-4269-8FDB-885DF309A51B}" srcOrd="0" destOrd="0" presId="urn:microsoft.com/office/officeart/2008/layout/HorizontalMultiLevelHierarchy"/>
    <dgm:cxn modelId="{478205FC-7D8A-47B5-BCC0-D4C335E79CC2}" type="presParOf" srcId="{4680B564-F37B-46B5-AEC6-9F198C5EBAB4}" destId="{3518636D-E468-42AE-85FC-075D5AE0644F}" srcOrd="1" destOrd="0" presId="urn:microsoft.com/office/officeart/2008/layout/HorizontalMultiLevelHierarchy"/>
    <dgm:cxn modelId="{B58695A8-9BD4-45B2-80CC-14DFBD17B406}" type="presParOf" srcId="{00B6C323-8ADF-4C2C-A98F-03A35CC9AEB8}" destId="{3D594C2F-E3B3-49E4-91B1-8021AB724E6F}" srcOrd="6" destOrd="0" presId="urn:microsoft.com/office/officeart/2008/layout/HorizontalMultiLevelHierarchy"/>
    <dgm:cxn modelId="{8BA937C0-8745-44FC-AA45-A051A26537F0}" type="presParOf" srcId="{3D594C2F-E3B3-49E4-91B1-8021AB724E6F}" destId="{1076CA54-8877-47C3-961B-A276127581B5}" srcOrd="0" destOrd="0" presId="urn:microsoft.com/office/officeart/2008/layout/HorizontalMultiLevelHierarchy"/>
    <dgm:cxn modelId="{9E4F3B8C-37BB-42DE-A818-1BCD91EFAA93}" type="presParOf" srcId="{00B6C323-8ADF-4C2C-A98F-03A35CC9AEB8}" destId="{3E87E138-0B30-410D-8FA7-5208A5EAB9E9}" srcOrd="7" destOrd="0" presId="urn:microsoft.com/office/officeart/2008/layout/HorizontalMultiLevelHierarchy"/>
    <dgm:cxn modelId="{8648E484-D4D1-49DC-BD49-09E43D4FABD8}" type="presParOf" srcId="{3E87E138-0B30-410D-8FA7-5208A5EAB9E9}" destId="{5B2A2679-3A76-4E9A-9D97-1CE4131E5F19}" srcOrd="0" destOrd="0" presId="urn:microsoft.com/office/officeart/2008/layout/HorizontalMultiLevelHierarchy"/>
    <dgm:cxn modelId="{03DDB55A-5F9F-490C-B64A-AFA1CB36A4B6}" type="presParOf" srcId="{3E87E138-0B30-410D-8FA7-5208A5EAB9E9}" destId="{7D18A1EB-180C-439B-B9C4-01A5CC1965C1}" srcOrd="1" destOrd="0" presId="urn:microsoft.com/office/officeart/2008/layout/HorizontalMultiLevelHierarchy"/>
    <dgm:cxn modelId="{DD478B15-76AE-4231-B9FB-78DDA2463EFB}" type="presParOf" srcId="{7D18A1EB-180C-439B-B9C4-01A5CC1965C1}" destId="{3B1A3685-9A27-4EC4-BEFC-1FDA25274BFA}" srcOrd="0" destOrd="0" presId="urn:microsoft.com/office/officeart/2008/layout/HorizontalMultiLevelHierarchy"/>
    <dgm:cxn modelId="{623037C0-37D7-484C-B583-A45029A7571F}" type="presParOf" srcId="{3B1A3685-9A27-4EC4-BEFC-1FDA25274BFA}" destId="{CC9EEFE9-F203-4C3A-89C0-45943F6D1FD8}" srcOrd="0" destOrd="0" presId="urn:microsoft.com/office/officeart/2008/layout/HorizontalMultiLevelHierarchy"/>
    <dgm:cxn modelId="{CF4DA2B6-1EC2-43B6-96DA-E796385BA424}" type="presParOf" srcId="{7D18A1EB-180C-439B-B9C4-01A5CC1965C1}" destId="{CC454943-A32D-46B4-940B-E1FB01EB3541}" srcOrd="1" destOrd="0" presId="urn:microsoft.com/office/officeart/2008/layout/HorizontalMultiLevelHierarchy"/>
    <dgm:cxn modelId="{50D16E23-E22F-4311-9C01-D2F151BFDD82}" type="presParOf" srcId="{CC454943-A32D-46B4-940B-E1FB01EB3541}" destId="{9C1C14DA-F756-46ED-8E95-4DC5B5DF4902}" srcOrd="0" destOrd="0" presId="urn:microsoft.com/office/officeart/2008/layout/HorizontalMultiLevelHierarchy"/>
    <dgm:cxn modelId="{84520A6D-4A48-40AD-9CF4-875830C9175F}" type="presParOf" srcId="{CC454943-A32D-46B4-940B-E1FB01EB3541}" destId="{2B6CC210-4FD6-47E1-8249-D94D41CE3B23}" srcOrd="1" destOrd="0" presId="urn:microsoft.com/office/officeart/2008/layout/HorizontalMultiLevelHierarchy"/>
    <dgm:cxn modelId="{F2CEF3EA-59F9-4B5A-A8A4-C6810FF4428D}" type="presParOf" srcId="{2B6CC210-4FD6-47E1-8249-D94D41CE3B23}" destId="{825BE01C-D7B3-4F41-B894-43E47067F56C}" srcOrd="0" destOrd="0" presId="urn:microsoft.com/office/officeart/2008/layout/HorizontalMultiLevelHierarchy"/>
    <dgm:cxn modelId="{82401DD8-5569-47A3-AAE2-DC3C14C34392}" type="presParOf" srcId="{825BE01C-D7B3-4F41-B894-43E47067F56C}" destId="{B7DB7C01-779B-414C-B3C2-A762A4FF8187}" srcOrd="0" destOrd="0" presId="urn:microsoft.com/office/officeart/2008/layout/HorizontalMultiLevelHierarchy"/>
    <dgm:cxn modelId="{79A1498F-5B50-4578-8E74-7067DD2BE325}" type="presParOf" srcId="{2B6CC210-4FD6-47E1-8249-D94D41CE3B23}" destId="{37BE14E9-A732-4102-8FDF-449C9F50612A}" srcOrd="1" destOrd="0" presId="urn:microsoft.com/office/officeart/2008/layout/HorizontalMultiLevelHierarchy"/>
    <dgm:cxn modelId="{34B98941-0825-4CD6-8EE9-8078CF5E7E93}" type="presParOf" srcId="{37BE14E9-A732-4102-8FDF-449C9F50612A}" destId="{089EB4D2-309E-48F6-B6C7-F07A788BD238}" srcOrd="0" destOrd="0" presId="urn:microsoft.com/office/officeart/2008/layout/HorizontalMultiLevelHierarchy"/>
    <dgm:cxn modelId="{5B5D3386-3A56-4583-A2C4-AE830A4BE5F4}" type="presParOf" srcId="{37BE14E9-A732-4102-8FDF-449C9F50612A}" destId="{92BF8A12-7DEF-4FFA-BFC4-9CAF286DE65A}" srcOrd="1" destOrd="0" presId="urn:microsoft.com/office/officeart/2008/layout/HorizontalMultiLevelHierarchy"/>
    <dgm:cxn modelId="{FD221F90-4BF1-4EEF-ACCA-57997F34B2A5}" type="presParOf" srcId="{2B6CC210-4FD6-47E1-8249-D94D41CE3B23}" destId="{B613AE4B-1DC6-4199-8DB8-FB4FCFD97C80}" srcOrd="2" destOrd="0" presId="urn:microsoft.com/office/officeart/2008/layout/HorizontalMultiLevelHierarchy"/>
    <dgm:cxn modelId="{CD7F3205-B6E0-40EE-8897-12D3E02BE59C}" type="presParOf" srcId="{B613AE4B-1DC6-4199-8DB8-FB4FCFD97C80}" destId="{39C92F96-B8D8-4EA0-9695-4A2C544C35B8}" srcOrd="0" destOrd="0" presId="urn:microsoft.com/office/officeart/2008/layout/HorizontalMultiLevelHierarchy"/>
    <dgm:cxn modelId="{6A15A9E3-9DCC-42B7-B3BB-AEBAC2FF6BDE}" type="presParOf" srcId="{2B6CC210-4FD6-47E1-8249-D94D41CE3B23}" destId="{0C915FB9-D616-437C-A755-E94769B5EC0D}" srcOrd="3" destOrd="0" presId="urn:microsoft.com/office/officeart/2008/layout/HorizontalMultiLevelHierarchy"/>
    <dgm:cxn modelId="{6B698796-BFBB-4D14-8B4D-64AB73CC4421}" type="presParOf" srcId="{0C915FB9-D616-437C-A755-E94769B5EC0D}" destId="{927FCCAB-98F8-4BEA-99B1-454338C8A10F}" srcOrd="0" destOrd="0" presId="urn:microsoft.com/office/officeart/2008/layout/HorizontalMultiLevelHierarchy"/>
    <dgm:cxn modelId="{4ACC03F7-9982-4F05-80E4-50F0C0BAFE34}" type="presParOf" srcId="{0C915FB9-D616-437C-A755-E94769B5EC0D}" destId="{F618DA81-5228-4F18-942D-00C284FB0AE0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ED6FB0-7FE4-432D-A7E2-1C05993FCA60}">
      <dsp:nvSpPr>
        <dsp:cNvPr id="0" name=""/>
        <dsp:cNvSpPr/>
      </dsp:nvSpPr>
      <dsp:spPr>
        <a:xfrm>
          <a:off x="4977345" y="8867123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8903645"/>
        <a:ext cx="18397" cy="18397"/>
      </dsp:txXfrm>
    </dsp:sp>
    <dsp:sp modelId="{65055C2D-2B2C-4D84-ACA4-59F12A018C1E}">
      <dsp:nvSpPr>
        <dsp:cNvPr id="0" name=""/>
        <dsp:cNvSpPr/>
      </dsp:nvSpPr>
      <dsp:spPr>
        <a:xfrm>
          <a:off x="2769699" y="7510629"/>
          <a:ext cx="367940" cy="14022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402213"/>
              </a:lnTo>
              <a:lnTo>
                <a:pt x="367940" y="140221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917427" y="8175494"/>
        <a:ext cx="72484" cy="72484"/>
      </dsp:txXfrm>
    </dsp:sp>
    <dsp:sp modelId="{92AC12D1-EDB9-4368-A074-EC383242A465}">
      <dsp:nvSpPr>
        <dsp:cNvPr id="0" name=""/>
        <dsp:cNvSpPr/>
      </dsp:nvSpPr>
      <dsp:spPr>
        <a:xfrm>
          <a:off x="7184990" y="8211736"/>
          <a:ext cx="367940" cy="14022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402213"/>
              </a:lnTo>
              <a:lnTo>
                <a:pt x="367940" y="140221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32718" y="8876601"/>
        <a:ext cx="72484" cy="72484"/>
      </dsp:txXfrm>
    </dsp:sp>
    <dsp:sp modelId="{BD15981F-569F-4B3E-A29C-E329AE7B81D1}">
      <dsp:nvSpPr>
        <dsp:cNvPr id="0" name=""/>
        <dsp:cNvSpPr/>
      </dsp:nvSpPr>
      <dsp:spPr>
        <a:xfrm>
          <a:off x="7184990" y="8211736"/>
          <a:ext cx="367940" cy="70110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701106"/>
              </a:lnTo>
              <a:lnTo>
                <a:pt x="367940" y="70110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49166" y="8542495"/>
        <a:ext cx="39589" cy="39589"/>
      </dsp:txXfrm>
    </dsp:sp>
    <dsp:sp modelId="{3C4CE92F-335B-4A7A-8BB0-EC6AFC5BABCB}">
      <dsp:nvSpPr>
        <dsp:cNvPr id="0" name=""/>
        <dsp:cNvSpPr/>
      </dsp:nvSpPr>
      <dsp:spPr>
        <a:xfrm>
          <a:off x="7184990" y="8166016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59762" y="8202538"/>
        <a:ext cx="18397" cy="18397"/>
      </dsp:txXfrm>
    </dsp:sp>
    <dsp:sp modelId="{4CBF2D18-E5CE-4187-B596-902BD0AB638C}">
      <dsp:nvSpPr>
        <dsp:cNvPr id="0" name=""/>
        <dsp:cNvSpPr/>
      </dsp:nvSpPr>
      <dsp:spPr>
        <a:xfrm>
          <a:off x="7184990" y="7510629"/>
          <a:ext cx="367940" cy="701106"/>
        </a:xfrm>
        <a:custGeom>
          <a:avLst/>
          <a:gdLst/>
          <a:ahLst/>
          <a:cxnLst/>
          <a:rect l="0" t="0" r="0" b="0"/>
          <a:pathLst>
            <a:path>
              <a:moveTo>
                <a:pt x="0" y="701106"/>
              </a:moveTo>
              <a:lnTo>
                <a:pt x="183970" y="701106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49166" y="7841388"/>
        <a:ext cx="39589" cy="39589"/>
      </dsp:txXfrm>
    </dsp:sp>
    <dsp:sp modelId="{61EC9F36-6467-4C56-8762-9BDEAEB0558C}">
      <dsp:nvSpPr>
        <dsp:cNvPr id="0" name=""/>
        <dsp:cNvSpPr/>
      </dsp:nvSpPr>
      <dsp:spPr>
        <a:xfrm>
          <a:off x="7184990" y="6809522"/>
          <a:ext cx="367940" cy="1402213"/>
        </a:xfrm>
        <a:custGeom>
          <a:avLst/>
          <a:gdLst/>
          <a:ahLst/>
          <a:cxnLst/>
          <a:rect l="0" t="0" r="0" b="0"/>
          <a:pathLst>
            <a:path>
              <a:moveTo>
                <a:pt x="0" y="1402213"/>
              </a:moveTo>
              <a:lnTo>
                <a:pt x="183970" y="140221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32718" y="7474387"/>
        <a:ext cx="72484" cy="72484"/>
      </dsp:txXfrm>
    </dsp:sp>
    <dsp:sp modelId="{613A4E0B-58AB-427D-9051-A8B2C6F55381}">
      <dsp:nvSpPr>
        <dsp:cNvPr id="0" name=""/>
        <dsp:cNvSpPr/>
      </dsp:nvSpPr>
      <dsp:spPr>
        <a:xfrm>
          <a:off x="4977345" y="8166016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8202538"/>
        <a:ext cx="18397" cy="18397"/>
      </dsp:txXfrm>
    </dsp:sp>
    <dsp:sp modelId="{FDCE8F53-E322-4B1B-8535-1DF807DB34B9}">
      <dsp:nvSpPr>
        <dsp:cNvPr id="0" name=""/>
        <dsp:cNvSpPr/>
      </dsp:nvSpPr>
      <dsp:spPr>
        <a:xfrm>
          <a:off x="2769699" y="7510629"/>
          <a:ext cx="367940" cy="70110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701106"/>
              </a:lnTo>
              <a:lnTo>
                <a:pt x="367940" y="70110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933875" y="7841388"/>
        <a:ext cx="39589" cy="39589"/>
      </dsp:txXfrm>
    </dsp:sp>
    <dsp:sp modelId="{ED95A208-2D87-4E2E-AF4E-006132416E56}">
      <dsp:nvSpPr>
        <dsp:cNvPr id="0" name=""/>
        <dsp:cNvSpPr/>
      </dsp:nvSpPr>
      <dsp:spPr>
        <a:xfrm>
          <a:off x="4977345" y="6062695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6099217"/>
        <a:ext cx="18397" cy="18397"/>
      </dsp:txXfrm>
    </dsp:sp>
    <dsp:sp modelId="{B5518A91-0CCF-44EC-914D-B3C0D9B542E7}">
      <dsp:nvSpPr>
        <dsp:cNvPr id="0" name=""/>
        <dsp:cNvSpPr/>
      </dsp:nvSpPr>
      <dsp:spPr>
        <a:xfrm>
          <a:off x="2769699" y="6108415"/>
          <a:ext cx="367940" cy="1402213"/>
        </a:xfrm>
        <a:custGeom>
          <a:avLst/>
          <a:gdLst/>
          <a:ahLst/>
          <a:cxnLst/>
          <a:rect l="0" t="0" r="0" b="0"/>
          <a:pathLst>
            <a:path>
              <a:moveTo>
                <a:pt x="0" y="1402213"/>
              </a:moveTo>
              <a:lnTo>
                <a:pt x="183970" y="140221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17427" y="6773280"/>
        <a:ext cx="72484" cy="72484"/>
      </dsp:txXfrm>
    </dsp:sp>
    <dsp:sp modelId="{7C1111C3-71C8-4A59-B707-B9C768098517}">
      <dsp:nvSpPr>
        <dsp:cNvPr id="0" name=""/>
        <dsp:cNvSpPr/>
      </dsp:nvSpPr>
      <dsp:spPr>
        <a:xfrm>
          <a:off x="562054" y="5363489"/>
          <a:ext cx="367940" cy="214713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2147139"/>
              </a:lnTo>
              <a:lnTo>
                <a:pt x="367940" y="2147139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691563" y="6382598"/>
        <a:ext cx="108921" cy="108921"/>
      </dsp:txXfrm>
    </dsp:sp>
    <dsp:sp modelId="{8E564698-8C26-49DC-BD09-54FAD9A1276D}">
      <dsp:nvSpPr>
        <dsp:cNvPr id="0" name=""/>
        <dsp:cNvSpPr/>
      </dsp:nvSpPr>
      <dsp:spPr>
        <a:xfrm>
          <a:off x="7184990" y="5407309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350553"/>
              </a:lnTo>
              <a:lnTo>
                <a:pt x="367940" y="3505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6255" y="5569880"/>
        <a:ext cx="25410" cy="25410"/>
      </dsp:txXfrm>
    </dsp:sp>
    <dsp:sp modelId="{7552E983-3FF9-4BD0-8624-0961AF7B8EA2}">
      <dsp:nvSpPr>
        <dsp:cNvPr id="0" name=""/>
        <dsp:cNvSpPr/>
      </dsp:nvSpPr>
      <dsp:spPr>
        <a:xfrm>
          <a:off x="7184990" y="5056755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350553"/>
              </a:moveTo>
              <a:lnTo>
                <a:pt x="183970" y="35055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6255" y="5219327"/>
        <a:ext cx="25410" cy="25410"/>
      </dsp:txXfrm>
    </dsp:sp>
    <dsp:sp modelId="{20325F98-AA18-449D-BF82-375D955B1E39}">
      <dsp:nvSpPr>
        <dsp:cNvPr id="0" name=""/>
        <dsp:cNvSpPr/>
      </dsp:nvSpPr>
      <dsp:spPr>
        <a:xfrm>
          <a:off x="4977345" y="5361589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5398110"/>
        <a:ext cx="18397" cy="18397"/>
      </dsp:txXfrm>
    </dsp:sp>
    <dsp:sp modelId="{A2F465D7-4F41-425E-A40D-E5617D226D30}">
      <dsp:nvSpPr>
        <dsp:cNvPr id="0" name=""/>
        <dsp:cNvSpPr/>
      </dsp:nvSpPr>
      <dsp:spPr>
        <a:xfrm>
          <a:off x="2769699" y="5056755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350553"/>
              </a:lnTo>
              <a:lnTo>
                <a:pt x="367940" y="3505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40965" y="5219327"/>
        <a:ext cx="25410" cy="25410"/>
      </dsp:txXfrm>
    </dsp:sp>
    <dsp:sp modelId="{C59F144E-3E9D-4AF7-8B57-87F4F9B383FB}">
      <dsp:nvSpPr>
        <dsp:cNvPr id="0" name=""/>
        <dsp:cNvSpPr/>
      </dsp:nvSpPr>
      <dsp:spPr>
        <a:xfrm>
          <a:off x="2769699" y="4706202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350553"/>
              </a:moveTo>
              <a:lnTo>
                <a:pt x="183970" y="35055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40965" y="4868773"/>
        <a:ext cx="25410" cy="25410"/>
      </dsp:txXfrm>
    </dsp:sp>
    <dsp:sp modelId="{1CC07A56-D77A-4F93-8791-338BCB7F4DFE}">
      <dsp:nvSpPr>
        <dsp:cNvPr id="0" name=""/>
        <dsp:cNvSpPr/>
      </dsp:nvSpPr>
      <dsp:spPr>
        <a:xfrm>
          <a:off x="562054" y="5056755"/>
          <a:ext cx="367940" cy="306734"/>
        </a:xfrm>
        <a:custGeom>
          <a:avLst/>
          <a:gdLst/>
          <a:ahLst/>
          <a:cxnLst/>
          <a:rect l="0" t="0" r="0" b="0"/>
          <a:pathLst>
            <a:path>
              <a:moveTo>
                <a:pt x="0" y="306734"/>
              </a:moveTo>
              <a:lnTo>
                <a:pt x="183970" y="306734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4048" y="5198147"/>
        <a:ext cx="23951" cy="23951"/>
      </dsp:txXfrm>
    </dsp:sp>
    <dsp:sp modelId="{FCD46113-877F-416E-8838-C882836F0D86}">
      <dsp:nvSpPr>
        <dsp:cNvPr id="0" name=""/>
        <dsp:cNvSpPr/>
      </dsp:nvSpPr>
      <dsp:spPr>
        <a:xfrm>
          <a:off x="7184990" y="3959375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59762" y="3995896"/>
        <a:ext cx="18397" cy="18397"/>
      </dsp:txXfrm>
    </dsp:sp>
    <dsp:sp modelId="{08EC2D9E-EEF5-4DFB-B18C-04297E92FEFA}">
      <dsp:nvSpPr>
        <dsp:cNvPr id="0" name=""/>
        <dsp:cNvSpPr/>
      </dsp:nvSpPr>
      <dsp:spPr>
        <a:xfrm>
          <a:off x="4977345" y="3959375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3995896"/>
        <a:ext cx="18397" cy="18397"/>
      </dsp:txXfrm>
    </dsp:sp>
    <dsp:sp modelId="{F1254FD0-8054-4A01-9BB5-DAF029D79E79}">
      <dsp:nvSpPr>
        <dsp:cNvPr id="0" name=""/>
        <dsp:cNvSpPr/>
      </dsp:nvSpPr>
      <dsp:spPr>
        <a:xfrm>
          <a:off x="2769699" y="3216349"/>
          <a:ext cx="367940" cy="78874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788745"/>
              </a:lnTo>
              <a:lnTo>
                <a:pt x="367940" y="78874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931911" y="3588963"/>
        <a:ext cx="43517" cy="43517"/>
      </dsp:txXfrm>
    </dsp:sp>
    <dsp:sp modelId="{E1D5A860-FF83-4D3B-8556-882C19AAF232}">
      <dsp:nvSpPr>
        <dsp:cNvPr id="0" name=""/>
        <dsp:cNvSpPr/>
      </dsp:nvSpPr>
      <dsp:spPr>
        <a:xfrm>
          <a:off x="9392635" y="3258268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7407" y="3294789"/>
        <a:ext cx="18397" cy="18397"/>
      </dsp:txXfrm>
    </dsp:sp>
    <dsp:sp modelId="{D3C6AFA8-9D68-44D5-8F66-00096C649101}">
      <dsp:nvSpPr>
        <dsp:cNvPr id="0" name=""/>
        <dsp:cNvSpPr/>
      </dsp:nvSpPr>
      <dsp:spPr>
        <a:xfrm>
          <a:off x="7184990" y="2953434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350553"/>
              </a:lnTo>
              <a:lnTo>
                <a:pt x="367940" y="3505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6255" y="3116006"/>
        <a:ext cx="25410" cy="25410"/>
      </dsp:txXfrm>
    </dsp:sp>
    <dsp:sp modelId="{06E5EBAF-7250-4781-B27B-A6A028B56529}">
      <dsp:nvSpPr>
        <dsp:cNvPr id="0" name=""/>
        <dsp:cNvSpPr/>
      </dsp:nvSpPr>
      <dsp:spPr>
        <a:xfrm>
          <a:off x="9392635" y="2557161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7407" y="2593682"/>
        <a:ext cx="18397" cy="18397"/>
      </dsp:txXfrm>
    </dsp:sp>
    <dsp:sp modelId="{C4DD8AFC-0425-4417-9D50-865B4962248D}">
      <dsp:nvSpPr>
        <dsp:cNvPr id="0" name=""/>
        <dsp:cNvSpPr/>
      </dsp:nvSpPr>
      <dsp:spPr>
        <a:xfrm>
          <a:off x="7184990" y="2602881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350553"/>
              </a:moveTo>
              <a:lnTo>
                <a:pt x="183970" y="35055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6255" y="2765453"/>
        <a:ext cx="25410" cy="25410"/>
      </dsp:txXfrm>
    </dsp:sp>
    <dsp:sp modelId="{120344F6-4CD9-4FAD-8FB3-4AD7044578AA}">
      <dsp:nvSpPr>
        <dsp:cNvPr id="0" name=""/>
        <dsp:cNvSpPr/>
      </dsp:nvSpPr>
      <dsp:spPr>
        <a:xfrm>
          <a:off x="4977345" y="2427604"/>
          <a:ext cx="367940" cy="52583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525830"/>
              </a:lnTo>
              <a:lnTo>
                <a:pt x="367940" y="52583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45271" y="2674475"/>
        <a:ext cx="32088" cy="32088"/>
      </dsp:txXfrm>
    </dsp:sp>
    <dsp:sp modelId="{9088F5BD-5900-47D7-91BD-974032CA9C1F}">
      <dsp:nvSpPr>
        <dsp:cNvPr id="0" name=""/>
        <dsp:cNvSpPr/>
      </dsp:nvSpPr>
      <dsp:spPr>
        <a:xfrm>
          <a:off x="7184990" y="1856054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9762" y="1892575"/>
        <a:ext cx="18397" cy="18397"/>
      </dsp:txXfrm>
    </dsp:sp>
    <dsp:sp modelId="{193CADC1-E66E-47B5-8C44-D258FBB828A9}">
      <dsp:nvSpPr>
        <dsp:cNvPr id="0" name=""/>
        <dsp:cNvSpPr/>
      </dsp:nvSpPr>
      <dsp:spPr>
        <a:xfrm>
          <a:off x="4977345" y="1901774"/>
          <a:ext cx="367940" cy="525830"/>
        </a:xfrm>
        <a:custGeom>
          <a:avLst/>
          <a:gdLst/>
          <a:ahLst/>
          <a:cxnLst/>
          <a:rect l="0" t="0" r="0" b="0"/>
          <a:pathLst>
            <a:path>
              <a:moveTo>
                <a:pt x="0" y="525830"/>
              </a:moveTo>
              <a:lnTo>
                <a:pt x="183970" y="525830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45271" y="2148645"/>
        <a:ext cx="32088" cy="32088"/>
      </dsp:txXfrm>
    </dsp:sp>
    <dsp:sp modelId="{E5E22928-8B6D-4305-9AE6-D2F227000B89}">
      <dsp:nvSpPr>
        <dsp:cNvPr id="0" name=""/>
        <dsp:cNvSpPr/>
      </dsp:nvSpPr>
      <dsp:spPr>
        <a:xfrm>
          <a:off x="2769699" y="2427604"/>
          <a:ext cx="367940" cy="788745"/>
        </a:xfrm>
        <a:custGeom>
          <a:avLst/>
          <a:gdLst/>
          <a:ahLst/>
          <a:cxnLst/>
          <a:rect l="0" t="0" r="0" b="0"/>
          <a:pathLst>
            <a:path>
              <a:moveTo>
                <a:pt x="0" y="788745"/>
              </a:moveTo>
              <a:lnTo>
                <a:pt x="183970" y="788745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31911" y="2800218"/>
        <a:ext cx="43517" cy="43517"/>
      </dsp:txXfrm>
    </dsp:sp>
    <dsp:sp modelId="{10902F1B-76A0-42BF-B8B6-85638234AC1B}">
      <dsp:nvSpPr>
        <dsp:cNvPr id="0" name=""/>
        <dsp:cNvSpPr/>
      </dsp:nvSpPr>
      <dsp:spPr>
        <a:xfrm>
          <a:off x="562054" y="3216349"/>
          <a:ext cx="367940" cy="2147139"/>
        </a:xfrm>
        <a:custGeom>
          <a:avLst/>
          <a:gdLst/>
          <a:ahLst/>
          <a:cxnLst/>
          <a:rect l="0" t="0" r="0" b="0"/>
          <a:pathLst>
            <a:path>
              <a:moveTo>
                <a:pt x="0" y="2147139"/>
              </a:moveTo>
              <a:lnTo>
                <a:pt x="183970" y="2147139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691563" y="4235458"/>
        <a:ext cx="108921" cy="108921"/>
      </dsp:txXfrm>
    </dsp:sp>
    <dsp:sp modelId="{47AE8846-F21F-4E4C-B4A3-D44DA4BF791C}">
      <dsp:nvSpPr>
        <dsp:cNvPr id="0" name=""/>
        <dsp:cNvSpPr/>
      </dsp:nvSpPr>
      <dsp:spPr>
        <a:xfrm rot="16200000">
          <a:off x="-1194403" y="5083047"/>
          <a:ext cx="2952029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600" kern="1200"/>
            <a:t>Plan</a:t>
          </a:r>
          <a:endParaRPr lang="zh-CN" altLang="en-US" sz="3600" kern="1200"/>
        </a:p>
      </dsp:txBody>
      <dsp:txXfrm>
        <a:off x="-1194403" y="5083047"/>
        <a:ext cx="2952029" cy="560885"/>
      </dsp:txXfrm>
    </dsp:sp>
    <dsp:sp modelId="{D456BF37-646F-420A-817B-2C6FE870644F}">
      <dsp:nvSpPr>
        <dsp:cNvPr id="0" name=""/>
        <dsp:cNvSpPr/>
      </dsp:nvSpPr>
      <dsp:spPr>
        <a:xfrm>
          <a:off x="929995" y="2935907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Baseline</a:t>
          </a:r>
          <a:endParaRPr lang="zh-CN" altLang="en-US" sz="1900" kern="1200"/>
        </a:p>
      </dsp:txBody>
      <dsp:txXfrm>
        <a:off x="929995" y="2935907"/>
        <a:ext cx="1839704" cy="560885"/>
      </dsp:txXfrm>
    </dsp:sp>
    <dsp:sp modelId="{1FFA7D5C-B83F-480F-93CA-DF65D3E274C5}">
      <dsp:nvSpPr>
        <dsp:cNvPr id="0" name=""/>
        <dsp:cNvSpPr/>
      </dsp:nvSpPr>
      <dsp:spPr>
        <a:xfrm>
          <a:off x="3137640" y="2147161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PM</a:t>
          </a:r>
          <a:endParaRPr lang="zh-CN" altLang="en-US" sz="1900" kern="1200"/>
        </a:p>
      </dsp:txBody>
      <dsp:txXfrm>
        <a:off x="3137640" y="2147161"/>
        <a:ext cx="1839704" cy="560885"/>
      </dsp:txXfrm>
    </dsp:sp>
    <dsp:sp modelId="{E20DE9DD-33DF-45E8-AD46-EB3B8989E119}">
      <dsp:nvSpPr>
        <dsp:cNvPr id="0" name=""/>
        <dsp:cNvSpPr/>
      </dsp:nvSpPr>
      <dsp:spPr>
        <a:xfrm>
          <a:off x="5345285" y="1621331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Assignment 6/Review</a:t>
          </a:r>
          <a:endParaRPr lang="zh-CN" altLang="en-US" sz="1900" kern="1200"/>
        </a:p>
      </dsp:txBody>
      <dsp:txXfrm>
        <a:off x="5345285" y="1621331"/>
        <a:ext cx="1839704" cy="560885"/>
      </dsp:txXfrm>
    </dsp:sp>
    <dsp:sp modelId="{A3204374-69E4-4DE1-B06A-26F24312C054}">
      <dsp:nvSpPr>
        <dsp:cNvPr id="0" name=""/>
        <dsp:cNvSpPr/>
      </dsp:nvSpPr>
      <dsp:spPr>
        <a:xfrm>
          <a:off x="7552931" y="1621331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14:00-14:30</a:t>
          </a:r>
          <a:endParaRPr lang="zh-CN" altLang="en-US" sz="1900" kern="1200"/>
        </a:p>
      </dsp:txBody>
      <dsp:txXfrm>
        <a:off x="7552931" y="1621331"/>
        <a:ext cx="1839704" cy="560885"/>
      </dsp:txXfrm>
    </dsp:sp>
    <dsp:sp modelId="{17684729-06C2-4CF1-AF88-DDC34C2B3D16}">
      <dsp:nvSpPr>
        <dsp:cNvPr id="0" name=""/>
        <dsp:cNvSpPr/>
      </dsp:nvSpPr>
      <dsp:spPr>
        <a:xfrm>
          <a:off x="5345285" y="267299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Articles</a:t>
          </a:r>
          <a:endParaRPr lang="zh-CN" altLang="en-US" sz="1900" kern="1200"/>
        </a:p>
      </dsp:txBody>
      <dsp:txXfrm>
        <a:off x="5345285" y="2672992"/>
        <a:ext cx="1839704" cy="560885"/>
      </dsp:txXfrm>
    </dsp:sp>
    <dsp:sp modelId="{5B8C6A93-62AA-4037-B784-8AF87F906AB9}">
      <dsp:nvSpPr>
        <dsp:cNvPr id="0" name=""/>
        <dsp:cNvSpPr/>
      </dsp:nvSpPr>
      <dsp:spPr>
        <a:xfrm>
          <a:off x="7552931" y="232243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PPT</a:t>
          </a:r>
          <a:endParaRPr lang="zh-CN" altLang="en-US" sz="1900" kern="1200"/>
        </a:p>
      </dsp:txBody>
      <dsp:txXfrm>
        <a:off x="7552931" y="2322438"/>
        <a:ext cx="1839704" cy="560885"/>
      </dsp:txXfrm>
    </dsp:sp>
    <dsp:sp modelId="{3697AEBF-C2D4-4526-B0ED-B7A1494F6B29}">
      <dsp:nvSpPr>
        <dsp:cNvPr id="0" name=""/>
        <dsp:cNvSpPr/>
      </dsp:nvSpPr>
      <dsp:spPr>
        <a:xfrm>
          <a:off x="9760576" y="232243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11:00-12:00</a:t>
          </a:r>
          <a:endParaRPr lang="zh-CN" altLang="en-US" sz="1900" kern="1200"/>
        </a:p>
      </dsp:txBody>
      <dsp:txXfrm>
        <a:off x="9760576" y="2322438"/>
        <a:ext cx="1839704" cy="560885"/>
      </dsp:txXfrm>
    </dsp:sp>
    <dsp:sp modelId="{016FFE22-975D-4CDF-AF46-C472A01F7E1B}">
      <dsp:nvSpPr>
        <dsp:cNvPr id="0" name=""/>
        <dsp:cNvSpPr/>
      </dsp:nvSpPr>
      <dsp:spPr>
        <a:xfrm>
          <a:off x="7552931" y="302354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Presentation</a:t>
          </a:r>
          <a:endParaRPr lang="zh-CN" altLang="en-US" sz="1900" kern="1200"/>
        </a:p>
      </dsp:txBody>
      <dsp:txXfrm>
        <a:off x="7552931" y="3023545"/>
        <a:ext cx="1839704" cy="560885"/>
      </dsp:txXfrm>
    </dsp:sp>
    <dsp:sp modelId="{30FAFB8E-ED91-4A2B-9789-A8D10685E6C1}">
      <dsp:nvSpPr>
        <dsp:cNvPr id="0" name=""/>
        <dsp:cNvSpPr/>
      </dsp:nvSpPr>
      <dsp:spPr>
        <a:xfrm>
          <a:off x="9760576" y="302354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14:30-16:00</a:t>
          </a:r>
          <a:endParaRPr lang="zh-CN" altLang="en-US" sz="1900" kern="1200"/>
        </a:p>
      </dsp:txBody>
      <dsp:txXfrm>
        <a:off x="9760576" y="3023545"/>
        <a:ext cx="1839704" cy="560885"/>
      </dsp:txXfrm>
    </dsp:sp>
    <dsp:sp modelId="{80600A35-84AA-43CE-81F3-F98690856545}">
      <dsp:nvSpPr>
        <dsp:cNvPr id="0" name=""/>
        <dsp:cNvSpPr/>
      </dsp:nvSpPr>
      <dsp:spPr>
        <a:xfrm>
          <a:off x="3137640" y="372465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Leisurely Tonight</a:t>
          </a:r>
          <a:endParaRPr lang="zh-CN" altLang="en-US" sz="1900" kern="1200"/>
        </a:p>
      </dsp:txBody>
      <dsp:txXfrm>
        <a:off x="3137640" y="3724652"/>
        <a:ext cx="1839704" cy="560885"/>
      </dsp:txXfrm>
    </dsp:sp>
    <dsp:sp modelId="{A9B15C1A-4C4B-4F3A-A878-84EA420CF092}">
      <dsp:nvSpPr>
        <dsp:cNvPr id="0" name=""/>
        <dsp:cNvSpPr/>
      </dsp:nvSpPr>
      <dsp:spPr>
        <a:xfrm>
          <a:off x="5345285" y="372465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hower/Dinner</a:t>
          </a:r>
          <a:endParaRPr lang="zh-CN" altLang="en-US" sz="1900" kern="1200"/>
        </a:p>
      </dsp:txBody>
      <dsp:txXfrm>
        <a:off x="5345285" y="3724652"/>
        <a:ext cx="1839704" cy="560885"/>
      </dsp:txXfrm>
    </dsp:sp>
    <dsp:sp modelId="{CF727354-29D2-487B-B444-C7F2F7C6251F}">
      <dsp:nvSpPr>
        <dsp:cNvPr id="0" name=""/>
        <dsp:cNvSpPr/>
      </dsp:nvSpPr>
      <dsp:spPr>
        <a:xfrm>
          <a:off x="7552931" y="372465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22:30-23:00</a:t>
          </a:r>
          <a:endParaRPr lang="zh-CN" altLang="en-US" sz="1900" kern="1200"/>
        </a:p>
      </dsp:txBody>
      <dsp:txXfrm>
        <a:off x="7552931" y="3724652"/>
        <a:ext cx="1839704" cy="560885"/>
      </dsp:txXfrm>
    </dsp:sp>
    <dsp:sp modelId="{8AE761E9-06B7-488A-B552-DDFB300D65C0}">
      <dsp:nvSpPr>
        <dsp:cNvPr id="0" name=""/>
        <dsp:cNvSpPr/>
      </dsp:nvSpPr>
      <dsp:spPr>
        <a:xfrm>
          <a:off x="929995" y="477631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Dynamic</a:t>
          </a:r>
          <a:endParaRPr lang="zh-CN" altLang="en-US" sz="1900" kern="1200"/>
        </a:p>
      </dsp:txBody>
      <dsp:txXfrm>
        <a:off x="929995" y="4776312"/>
        <a:ext cx="1839704" cy="560885"/>
      </dsp:txXfrm>
    </dsp:sp>
    <dsp:sp modelId="{FD17C1E7-264E-442C-A9D4-3ACCD6DE4CC9}">
      <dsp:nvSpPr>
        <dsp:cNvPr id="0" name=""/>
        <dsp:cNvSpPr/>
      </dsp:nvSpPr>
      <dsp:spPr>
        <a:xfrm>
          <a:off x="3137640" y="4425759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DL Quiz</a:t>
          </a:r>
          <a:endParaRPr lang="zh-CN" altLang="en-US" sz="1900" kern="1200"/>
        </a:p>
      </dsp:txBody>
      <dsp:txXfrm>
        <a:off x="3137640" y="4425759"/>
        <a:ext cx="1839704" cy="560885"/>
      </dsp:txXfrm>
    </dsp:sp>
    <dsp:sp modelId="{37533918-961F-49B7-8844-F7A7E63F3DD4}">
      <dsp:nvSpPr>
        <dsp:cNvPr id="0" name=""/>
        <dsp:cNvSpPr/>
      </dsp:nvSpPr>
      <dsp:spPr>
        <a:xfrm>
          <a:off x="3137640" y="5126866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ASAD</a:t>
          </a:r>
          <a:endParaRPr lang="zh-CN" altLang="en-US" sz="1900" kern="1200"/>
        </a:p>
      </dsp:txBody>
      <dsp:txXfrm>
        <a:off x="3137640" y="5126866"/>
        <a:ext cx="1839704" cy="560885"/>
      </dsp:txXfrm>
    </dsp:sp>
    <dsp:sp modelId="{A5BF5034-8E2C-4EFB-8A9C-53B4D4F42E69}">
      <dsp:nvSpPr>
        <dsp:cNvPr id="0" name=""/>
        <dsp:cNvSpPr/>
      </dsp:nvSpPr>
      <dsp:spPr>
        <a:xfrm>
          <a:off x="5345285" y="5126866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Project</a:t>
          </a:r>
          <a:endParaRPr lang="zh-CN" altLang="en-US" sz="1900" kern="1200"/>
        </a:p>
      </dsp:txBody>
      <dsp:txXfrm>
        <a:off x="5345285" y="5126866"/>
        <a:ext cx="1839704" cy="560885"/>
      </dsp:txXfrm>
    </dsp:sp>
    <dsp:sp modelId="{79940D9F-EB1E-48EF-A305-8CD588AAF87C}">
      <dsp:nvSpPr>
        <dsp:cNvPr id="0" name=""/>
        <dsp:cNvSpPr/>
      </dsp:nvSpPr>
      <dsp:spPr>
        <a:xfrm>
          <a:off x="7552931" y="477631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Review User Stories</a:t>
          </a:r>
          <a:endParaRPr lang="zh-CN" altLang="en-US" sz="1900" kern="1200"/>
        </a:p>
      </dsp:txBody>
      <dsp:txXfrm>
        <a:off x="7552931" y="4776312"/>
        <a:ext cx="1839704" cy="560885"/>
      </dsp:txXfrm>
    </dsp:sp>
    <dsp:sp modelId="{8ED16BA7-30FF-482B-92EA-C0E90D9C36D2}">
      <dsp:nvSpPr>
        <dsp:cNvPr id="0" name=""/>
        <dsp:cNvSpPr/>
      </dsp:nvSpPr>
      <dsp:spPr>
        <a:xfrm>
          <a:off x="7552931" y="5477419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equence Diagram</a:t>
          </a:r>
          <a:endParaRPr lang="zh-CN" altLang="en-US" sz="1900" kern="1200"/>
        </a:p>
      </dsp:txBody>
      <dsp:txXfrm>
        <a:off x="7552931" y="5477419"/>
        <a:ext cx="1839704" cy="560885"/>
      </dsp:txXfrm>
    </dsp:sp>
    <dsp:sp modelId="{E2CE8335-163F-4FC8-9EB2-2F1AB9A3494D}">
      <dsp:nvSpPr>
        <dsp:cNvPr id="0" name=""/>
        <dsp:cNvSpPr/>
      </dsp:nvSpPr>
      <dsp:spPr>
        <a:xfrm>
          <a:off x="929995" y="7230187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Reminder</a:t>
          </a:r>
          <a:endParaRPr lang="zh-CN" altLang="en-US" sz="1900" kern="1200"/>
        </a:p>
      </dsp:txBody>
      <dsp:txXfrm>
        <a:off x="929995" y="7230187"/>
        <a:ext cx="1839704" cy="560885"/>
      </dsp:txXfrm>
    </dsp:sp>
    <dsp:sp modelId="{68C7DC2A-DF30-426E-B8FD-F49EE5583BB0}">
      <dsp:nvSpPr>
        <dsp:cNvPr id="0" name=""/>
        <dsp:cNvSpPr/>
      </dsp:nvSpPr>
      <dsp:spPr>
        <a:xfrm>
          <a:off x="3137640" y="5827973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Accounting</a:t>
          </a:r>
          <a:endParaRPr lang="zh-CN" altLang="en-US" sz="1900" kern="1200"/>
        </a:p>
      </dsp:txBody>
      <dsp:txXfrm>
        <a:off x="3137640" y="5827973"/>
        <a:ext cx="1839704" cy="560885"/>
      </dsp:txXfrm>
    </dsp:sp>
    <dsp:sp modelId="{FC1F9FB9-0030-40B4-8C06-14758D2D417E}">
      <dsp:nvSpPr>
        <dsp:cNvPr id="0" name=""/>
        <dsp:cNvSpPr/>
      </dsp:nvSpPr>
      <dsp:spPr>
        <a:xfrm>
          <a:off x="5345285" y="5827973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Homework</a:t>
          </a:r>
          <a:endParaRPr lang="zh-CN" altLang="en-US" sz="1900" kern="1200"/>
        </a:p>
      </dsp:txBody>
      <dsp:txXfrm>
        <a:off x="5345285" y="5827973"/>
        <a:ext cx="1839704" cy="560885"/>
      </dsp:txXfrm>
    </dsp:sp>
    <dsp:sp modelId="{7E713748-379C-4B5E-9EC6-622A2DAA67D9}">
      <dsp:nvSpPr>
        <dsp:cNvPr id="0" name=""/>
        <dsp:cNvSpPr/>
      </dsp:nvSpPr>
      <dsp:spPr>
        <a:xfrm>
          <a:off x="3137640" y="7931293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hopping list</a:t>
          </a:r>
          <a:endParaRPr lang="zh-CN" altLang="en-US" sz="1900" kern="1200"/>
        </a:p>
      </dsp:txBody>
      <dsp:txXfrm>
        <a:off x="3137640" y="7931293"/>
        <a:ext cx="1839704" cy="560885"/>
      </dsp:txXfrm>
    </dsp:sp>
    <dsp:sp modelId="{50DFE8EC-C200-4654-AAE8-1C218BF1FF46}">
      <dsp:nvSpPr>
        <dsp:cNvPr id="0" name=""/>
        <dsp:cNvSpPr/>
      </dsp:nvSpPr>
      <dsp:spPr>
        <a:xfrm>
          <a:off x="5345285" y="7931293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Daily Stuff</a:t>
          </a:r>
          <a:endParaRPr lang="zh-CN" altLang="en-US" sz="1900" kern="1200"/>
        </a:p>
      </dsp:txBody>
      <dsp:txXfrm>
        <a:off x="5345285" y="7931293"/>
        <a:ext cx="1839704" cy="560885"/>
      </dsp:txXfrm>
    </dsp:sp>
    <dsp:sp modelId="{550E294F-EC44-419B-ACBA-76EA29C580AF}">
      <dsp:nvSpPr>
        <dsp:cNvPr id="0" name=""/>
        <dsp:cNvSpPr/>
      </dsp:nvSpPr>
      <dsp:spPr>
        <a:xfrm>
          <a:off x="7552931" y="6529080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Jacket/Jeans</a:t>
          </a:r>
          <a:endParaRPr lang="zh-CN" altLang="en-US" sz="1900" kern="1200"/>
        </a:p>
      </dsp:txBody>
      <dsp:txXfrm>
        <a:off x="7552931" y="6529080"/>
        <a:ext cx="1839704" cy="560885"/>
      </dsp:txXfrm>
    </dsp:sp>
    <dsp:sp modelId="{C4CC9163-AF6A-4C65-9F2D-CACC9DB43624}">
      <dsp:nvSpPr>
        <dsp:cNvPr id="0" name=""/>
        <dsp:cNvSpPr/>
      </dsp:nvSpPr>
      <dsp:spPr>
        <a:xfrm>
          <a:off x="7552931" y="7230187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Cooker</a:t>
          </a:r>
          <a:endParaRPr lang="zh-CN" altLang="en-US" sz="1900" kern="1200"/>
        </a:p>
      </dsp:txBody>
      <dsp:txXfrm>
        <a:off x="7552931" y="7230187"/>
        <a:ext cx="1839704" cy="560885"/>
      </dsp:txXfrm>
    </dsp:sp>
    <dsp:sp modelId="{964E3496-9F20-4756-A220-FBA1D5E4980C}">
      <dsp:nvSpPr>
        <dsp:cNvPr id="0" name=""/>
        <dsp:cNvSpPr/>
      </dsp:nvSpPr>
      <dsp:spPr>
        <a:xfrm>
          <a:off x="7552931" y="7931293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hower Filter</a:t>
          </a:r>
          <a:endParaRPr lang="zh-CN" altLang="en-US" sz="1900" kern="1200"/>
        </a:p>
      </dsp:txBody>
      <dsp:txXfrm>
        <a:off x="7552931" y="7931293"/>
        <a:ext cx="1839704" cy="560885"/>
      </dsp:txXfrm>
    </dsp:sp>
    <dsp:sp modelId="{5E8E4353-97E3-4769-8745-E51435D5D5C3}">
      <dsp:nvSpPr>
        <dsp:cNvPr id="0" name=""/>
        <dsp:cNvSpPr/>
      </dsp:nvSpPr>
      <dsp:spPr>
        <a:xfrm>
          <a:off x="7552931" y="8632400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unscreen</a:t>
          </a:r>
          <a:endParaRPr lang="zh-CN" altLang="en-US" sz="1900" kern="1200"/>
        </a:p>
      </dsp:txBody>
      <dsp:txXfrm>
        <a:off x="7552931" y="8632400"/>
        <a:ext cx="1839704" cy="560885"/>
      </dsp:txXfrm>
    </dsp:sp>
    <dsp:sp modelId="{D7C5D150-03F6-45BD-A169-D47A44E30451}">
      <dsp:nvSpPr>
        <dsp:cNvPr id="0" name=""/>
        <dsp:cNvSpPr/>
      </dsp:nvSpPr>
      <dsp:spPr>
        <a:xfrm>
          <a:off x="7552931" y="9333507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laundry</a:t>
          </a:r>
          <a:endParaRPr lang="zh-CN" altLang="en-US" sz="1900" kern="1200"/>
        </a:p>
      </dsp:txBody>
      <dsp:txXfrm>
        <a:off x="7552931" y="9333507"/>
        <a:ext cx="1839704" cy="560885"/>
      </dsp:txXfrm>
    </dsp:sp>
    <dsp:sp modelId="{D39F0EBD-FE23-49ED-8731-BF50C8139E65}">
      <dsp:nvSpPr>
        <dsp:cNvPr id="0" name=""/>
        <dsp:cNvSpPr/>
      </dsp:nvSpPr>
      <dsp:spPr>
        <a:xfrm>
          <a:off x="3137640" y="8632400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Financial</a:t>
          </a:r>
          <a:endParaRPr lang="zh-CN" altLang="en-US" sz="1900" kern="1200"/>
        </a:p>
      </dsp:txBody>
      <dsp:txXfrm>
        <a:off x="3137640" y="8632400"/>
        <a:ext cx="1839704" cy="560885"/>
      </dsp:txXfrm>
    </dsp:sp>
    <dsp:sp modelId="{53AEF0C2-BE19-450F-87F1-3F6A8CDD2C4F}">
      <dsp:nvSpPr>
        <dsp:cNvPr id="0" name=""/>
        <dsp:cNvSpPr/>
      </dsp:nvSpPr>
      <dsp:spPr>
        <a:xfrm>
          <a:off x="5345285" y="8632400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BOA Credit</a:t>
          </a:r>
          <a:endParaRPr lang="zh-CN" altLang="en-US" sz="1900" kern="1200"/>
        </a:p>
      </dsp:txBody>
      <dsp:txXfrm>
        <a:off x="5345285" y="8632400"/>
        <a:ext cx="1839704" cy="560885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613AE4B-1DC6-4199-8DB8-FB4FCFD97C80}">
      <dsp:nvSpPr>
        <dsp:cNvPr id="0" name=""/>
        <dsp:cNvSpPr/>
      </dsp:nvSpPr>
      <dsp:spPr>
        <a:xfrm>
          <a:off x="7600818" y="7453038"/>
          <a:ext cx="439226" cy="41847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9613" y="0"/>
              </a:lnTo>
              <a:lnTo>
                <a:pt x="219613" y="418470"/>
              </a:lnTo>
              <a:lnTo>
                <a:pt x="439226" y="41847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05265" y="7647107"/>
        <a:ext cx="30333" cy="30333"/>
      </dsp:txXfrm>
    </dsp:sp>
    <dsp:sp modelId="{825BE01C-D7B3-4F41-B894-43E47067F56C}">
      <dsp:nvSpPr>
        <dsp:cNvPr id="0" name=""/>
        <dsp:cNvSpPr/>
      </dsp:nvSpPr>
      <dsp:spPr>
        <a:xfrm>
          <a:off x="7600818" y="7034568"/>
          <a:ext cx="439226" cy="418470"/>
        </a:xfrm>
        <a:custGeom>
          <a:avLst/>
          <a:gdLst/>
          <a:ahLst/>
          <a:cxnLst/>
          <a:rect l="0" t="0" r="0" b="0"/>
          <a:pathLst>
            <a:path>
              <a:moveTo>
                <a:pt x="0" y="418470"/>
              </a:moveTo>
              <a:lnTo>
                <a:pt x="219613" y="418470"/>
              </a:lnTo>
              <a:lnTo>
                <a:pt x="219613" y="0"/>
              </a:lnTo>
              <a:lnTo>
                <a:pt x="4392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05265" y="7228636"/>
        <a:ext cx="30333" cy="30333"/>
      </dsp:txXfrm>
    </dsp:sp>
    <dsp:sp modelId="{3B1A3685-9A27-4EC4-BEFC-1FDA25274BFA}">
      <dsp:nvSpPr>
        <dsp:cNvPr id="0" name=""/>
        <dsp:cNvSpPr/>
      </dsp:nvSpPr>
      <dsp:spPr>
        <a:xfrm>
          <a:off x="4965459" y="7407318"/>
          <a:ext cx="4392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392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74091" y="7442057"/>
        <a:ext cx="21961" cy="21961"/>
      </dsp:txXfrm>
    </dsp:sp>
    <dsp:sp modelId="{3D594C2F-E3B3-49E4-91B1-8021AB724E6F}">
      <dsp:nvSpPr>
        <dsp:cNvPr id="0" name=""/>
        <dsp:cNvSpPr/>
      </dsp:nvSpPr>
      <dsp:spPr>
        <a:xfrm>
          <a:off x="2330099" y="4314510"/>
          <a:ext cx="439226" cy="313852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9613" y="0"/>
              </a:lnTo>
              <a:lnTo>
                <a:pt x="219613" y="3138528"/>
              </a:lnTo>
              <a:lnTo>
                <a:pt x="439226" y="313852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100" kern="1200"/>
        </a:p>
      </dsp:txBody>
      <dsp:txXfrm>
        <a:off x="2470485" y="5804546"/>
        <a:ext cx="158455" cy="158455"/>
      </dsp:txXfrm>
    </dsp:sp>
    <dsp:sp modelId="{9B37C1F2-3150-4098-8688-F1640A570471}">
      <dsp:nvSpPr>
        <dsp:cNvPr id="0" name=""/>
        <dsp:cNvSpPr/>
      </dsp:nvSpPr>
      <dsp:spPr>
        <a:xfrm>
          <a:off x="7600818" y="6151907"/>
          <a:ext cx="4392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392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09451" y="6186646"/>
        <a:ext cx="21961" cy="21961"/>
      </dsp:txXfrm>
    </dsp:sp>
    <dsp:sp modelId="{44B612DB-1CDC-482D-9BF4-4CBC9FBC4299}">
      <dsp:nvSpPr>
        <dsp:cNvPr id="0" name=""/>
        <dsp:cNvSpPr/>
      </dsp:nvSpPr>
      <dsp:spPr>
        <a:xfrm>
          <a:off x="4965459" y="5360686"/>
          <a:ext cx="439226" cy="83694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9613" y="0"/>
              </a:lnTo>
              <a:lnTo>
                <a:pt x="219613" y="836940"/>
              </a:lnTo>
              <a:lnTo>
                <a:pt x="439226" y="83694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61442" y="5755526"/>
        <a:ext cx="47259" cy="47259"/>
      </dsp:txXfrm>
    </dsp:sp>
    <dsp:sp modelId="{EB499143-0A51-4A84-9BCC-171DB7295B2C}">
      <dsp:nvSpPr>
        <dsp:cNvPr id="0" name=""/>
        <dsp:cNvSpPr/>
      </dsp:nvSpPr>
      <dsp:spPr>
        <a:xfrm>
          <a:off x="4965459" y="5314966"/>
          <a:ext cx="4392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392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74091" y="5349705"/>
        <a:ext cx="21961" cy="21961"/>
      </dsp:txXfrm>
    </dsp:sp>
    <dsp:sp modelId="{423F62A8-A7D7-465E-A172-BE4FED008A81}">
      <dsp:nvSpPr>
        <dsp:cNvPr id="0" name=""/>
        <dsp:cNvSpPr/>
      </dsp:nvSpPr>
      <dsp:spPr>
        <a:xfrm>
          <a:off x="4965459" y="4523745"/>
          <a:ext cx="439226" cy="836940"/>
        </a:xfrm>
        <a:custGeom>
          <a:avLst/>
          <a:gdLst/>
          <a:ahLst/>
          <a:cxnLst/>
          <a:rect l="0" t="0" r="0" b="0"/>
          <a:pathLst>
            <a:path>
              <a:moveTo>
                <a:pt x="0" y="836940"/>
              </a:moveTo>
              <a:lnTo>
                <a:pt x="219613" y="836940"/>
              </a:lnTo>
              <a:lnTo>
                <a:pt x="219613" y="0"/>
              </a:lnTo>
              <a:lnTo>
                <a:pt x="4392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61442" y="4918586"/>
        <a:ext cx="47259" cy="47259"/>
      </dsp:txXfrm>
    </dsp:sp>
    <dsp:sp modelId="{8542F5B9-67D9-4447-8C29-940F39DB9407}">
      <dsp:nvSpPr>
        <dsp:cNvPr id="0" name=""/>
        <dsp:cNvSpPr/>
      </dsp:nvSpPr>
      <dsp:spPr>
        <a:xfrm>
          <a:off x="2330099" y="4314510"/>
          <a:ext cx="439226" cy="104617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9613" y="0"/>
              </a:lnTo>
              <a:lnTo>
                <a:pt x="219613" y="1046176"/>
              </a:lnTo>
              <a:lnTo>
                <a:pt x="439226" y="104617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521346" y="4809232"/>
        <a:ext cx="56731" cy="56731"/>
      </dsp:txXfrm>
    </dsp:sp>
    <dsp:sp modelId="{AB50A51B-F20A-4F5E-94BD-F9D77A9332BC}">
      <dsp:nvSpPr>
        <dsp:cNvPr id="0" name=""/>
        <dsp:cNvSpPr/>
      </dsp:nvSpPr>
      <dsp:spPr>
        <a:xfrm>
          <a:off x="4965459" y="3268334"/>
          <a:ext cx="439226" cy="41847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9613" y="0"/>
              </a:lnTo>
              <a:lnTo>
                <a:pt x="219613" y="418470"/>
              </a:lnTo>
              <a:lnTo>
                <a:pt x="439226" y="41847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69905" y="3462402"/>
        <a:ext cx="30333" cy="30333"/>
      </dsp:txXfrm>
    </dsp:sp>
    <dsp:sp modelId="{3AD7E826-24D0-4602-AAA0-C527D48B2356}">
      <dsp:nvSpPr>
        <dsp:cNvPr id="0" name=""/>
        <dsp:cNvSpPr/>
      </dsp:nvSpPr>
      <dsp:spPr>
        <a:xfrm>
          <a:off x="4965459" y="2849863"/>
          <a:ext cx="439226" cy="418470"/>
        </a:xfrm>
        <a:custGeom>
          <a:avLst/>
          <a:gdLst/>
          <a:ahLst/>
          <a:cxnLst/>
          <a:rect l="0" t="0" r="0" b="0"/>
          <a:pathLst>
            <a:path>
              <a:moveTo>
                <a:pt x="0" y="418470"/>
              </a:moveTo>
              <a:lnTo>
                <a:pt x="219613" y="418470"/>
              </a:lnTo>
              <a:lnTo>
                <a:pt x="219613" y="0"/>
              </a:lnTo>
              <a:lnTo>
                <a:pt x="4392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69905" y="3043932"/>
        <a:ext cx="30333" cy="30333"/>
      </dsp:txXfrm>
    </dsp:sp>
    <dsp:sp modelId="{65BE38A7-EFDD-42A5-8387-87F6ED284FA3}">
      <dsp:nvSpPr>
        <dsp:cNvPr id="0" name=""/>
        <dsp:cNvSpPr/>
      </dsp:nvSpPr>
      <dsp:spPr>
        <a:xfrm>
          <a:off x="2330099" y="3268334"/>
          <a:ext cx="439226" cy="1046176"/>
        </a:xfrm>
        <a:custGeom>
          <a:avLst/>
          <a:gdLst/>
          <a:ahLst/>
          <a:cxnLst/>
          <a:rect l="0" t="0" r="0" b="0"/>
          <a:pathLst>
            <a:path>
              <a:moveTo>
                <a:pt x="0" y="1046176"/>
              </a:moveTo>
              <a:lnTo>
                <a:pt x="219613" y="1046176"/>
              </a:lnTo>
              <a:lnTo>
                <a:pt x="219613" y="0"/>
              </a:lnTo>
              <a:lnTo>
                <a:pt x="439226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521346" y="3763056"/>
        <a:ext cx="56731" cy="56731"/>
      </dsp:txXfrm>
    </dsp:sp>
    <dsp:sp modelId="{52E8EB44-07A8-4451-BF7E-650405FEBF53}">
      <dsp:nvSpPr>
        <dsp:cNvPr id="0" name=""/>
        <dsp:cNvSpPr/>
      </dsp:nvSpPr>
      <dsp:spPr>
        <a:xfrm>
          <a:off x="7600818" y="1967202"/>
          <a:ext cx="4392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392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09451" y="2001942"/>
        <a:ext cx="21961" cy="21961"/>
      </dsp:txXfrm>
    </dsp:sp>
    <dsp:sp modelId="{623146BB-4831-4F81-BA17-6CA64C68F095}">
      <dsp:nvSpPr>
        <dsp:cNvPr id="0" name=""/>
        <dsp:cNvSpPr/>
      </dsp:nvSpPr>
      <dsp:spPr>
        <a:xfrm>
          <a:off x="4965459" y="1175981"/>
          <a:ext cx="439226" cy="83694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9613" y="0"/>
              </a:lnTo>
              <a:lnTo>
                <a:pt x="219613" y="836940"/>
              </a:lnTo>
              <a:lnTo>
                <a:pt x="439226" y="83694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61442" y="1570822"/>
        <a:ext cx="47259" cy="47259"/>
      </dsp:txXfrm>
    </dsp:sp>
    <dsp:sp modelId="{4515FAEF-36C9-4116-9605-1B965FA33EC8}">
      <dsp:nvSpPr>
        <dsp:cNvPr id="0" name=""/>
        <dsp:cNvSpPr/>
      </dsp:nvSpPr>
      <dsp:spPr>
        <a:xfrm>
          <a:off x="7600818" y="1130261"/>
          <a:ext cx="4392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392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09451" y="1165001"/>
        <a:ext cx="21961" cy="21961"/>
      </dsp:txXfrm>
    </dsp:sp>
    <dsp:sp modelId="{E8D8CEE9-FA90-4415-AAE3-E34B668155C6}">
      <dsp:nvSpPr>
        <dsp:cNvPr id="0" name=""/>
        <dsp:cNvSpPr/>
      </dsp:nvSpPr>
      <dsp:spPr>
        <a:xfrm>
          <a:off x="4965459" y="1130261"/>
          <a:ext cx="4392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392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74091" y="1165001"/>
        <a:ext cx="21961" cy="21961"/>
      </dsp:txXfrm>
    </dsp:sp>
    <dsp:sp modelId="{4463F784-1FE6-4EDF-8CD2-7B915F9E882A}">
      <dsp:nvSpPr>
        <dsp:cNvPr id="0" name=""/>
        <dsp:cNvSpPr/>
      </dsp:nvSpPr>
      <dsp:spPr>
        <a:xfrm>
          <a:off x="4965459" y="339040"/>
          <a:ext cx="439226" cy="836940"/>
        </a:xfrm>
        <a:custGeom>
          <a:avLst/>
          <a:gdLst/>
          <a:ahLst/>
          <a:cxnLst/>
          <a:rect l="0" t="0" r="0" b="0"/>
          <a:pathLst>
            <a:path>
              <a:moveTo>
                <a:pt x="0" y="836940"/>
              </a:moveTo>
              <a:lnTo>
                <a:pt x="219613" y="836940"/>
              </a:lnTo>
              <a:lnTo>
                <a:pt x="219613" y="0"/>
              </a:lnTo>
              <a:lnTo>
                <a:pt x="4392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61442" y="733881"/>
        <a:ext cx="47259" cy="47259"/>
      </dsp:txXfrm>
    </dsp:sp>
    <dsp:sp modelId="{13B31FC7-D576-4A66-BE14-D30919A7EFCC}">
      <dsp:nvSpPr>
        <dsp:cNvPr id="0" name=""/>
        <dsp:cNvSpPr/>
      </dsp:nvSpPr>
      <dsp:spPr>
        <a:xfrm>
          <a:off x="2330099" y="1175981"/>
          <a:ext cx="439226" cy="3138528"/>
        </a:xfrm>
        <a:custGeom>
          <a:avLst/>
          <a:gdLst/>
          <a:ahLst/>
          <a:cxnLst/>
          <a:rect l="0" t="0" r="0" b="0"/>
          <a:pathLst>
            <a:path>
              <a:moveTo>
                <a:pt x="0" y="3138528"/>
              </a:moveTo>
              <a:lnTo>
                <a:pt x="219613" y="3138528"/>
              </a:lnTo>
              <a:lnTo>
                <a:pt x="219613" y="0"/>
              </a:lnTo>
              <a:lnTo>
                <a:pt x="439226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100" kern="1200"/>
        </a:p>
      </dsp:txBody>
      <dsp:txXfrm>
        <a:off x="2470485" y="2666018"/>
        <a:ext cx="158455" cy="158455"/>
      </dsp:txXfrm>
    </dsp:sp>
    <dsp:sp modelId="{47AE8846-F21F-4E4C-B4A3-D44DA4BF791C}">
      <dsp:nvSpPr>
        <dsp:cNvPr id="0" name=""/>
        <dsp:cNvSpPr/>
      </dsp:nvSpPr>
      <dsp:spPr>
        <a:xfrm rot="16200000">
          <a:off x="233342" y="3979733"/>
          <a:ext cx="3523961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7305" tIns="27305" rIns="27305" bIns="27305" numCol="1" spcCol="1270" anchor="ctr" anchorCtr="0">
          <a:noAutofit/>
        </a:bodyPr>
        <a:lstStyle/>
        <a:p>
          <a:pPr lvl="0" algn="ctr" defTabSz="1911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300" kern="1200"/>
            <a:t>Feedback</a:t>
          </a:r>
          <a:endParaRPr lang="zh-CN" altLang="en-US" sz="4300" kern="1200"/>
        </a:p>
      </dsp:txBody>
      <dsp:txXfrm>
        <a:off x="233342" y="3979733"/>
        <a:ext cx="3523961" cy="669552"/>
      </dsp:txXfrm>
    </dsp:sp>
    <dsp:sp modelId="{D8029DD7-C3D4-4A1B-A556-4867F2CA8583}">
      <dsp:nvSpPr>
        <dsp:cNvPr id="0" name=""/>
        <dsp:cNvSpPr/>
      </dsp:nvSpPr>
      <dsp:spPr>
        <a:xfrm>
          <a:off x="2769326" y="841205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Ask myself why to do it continualy</a:t>
          </a:r>
          <a:endParaRPr lang="zh-CN" altLang="en-US" sz="1600" kern="1200"/>
        </a:p>
      </dsp:txBody>
      <dsp:txXfrm>
        <a:off x="2769326" y="841205"/>
        <a:ext cx="2196132" cy="669552"/>
      </dsp:txXfrm>
    </dsp:sp>
    <dsp:sp modelId="{11939ED3-8FFD-4797-A85B-92A0BC202556}">
      <dsp:nvSpPr>
        <dsp:cNvPr id="0" name=""/>
        <dsp:cNvSpPr/>
      </dsp:nvSpPr>
      <dsp:spPr>
        <a:xfrm>
          <a:off x="5404685" y="4264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Vision/Big Picture</a:t>
          </a:r>
          <a:endParaRPr lang="zh-CN" altLang="en-US" sz="1600" kern="1200"/>
        </a:p>
      </dsp:txBody>
      <dsp:txXfrm>
        <a:off x="5404685" y="4264"/>
        <a:ext cx="2196132" cy="669552"/>
      </dsp:txXfrm>
    </dsp:sp>
    <dsp:sp modelId="{B1567EBD-1E43-4ECC-BFA4-ECB2828AD186}">
      <dsp:nvSpPr>
        <dsp:cNvPr id="0" name=""/>
        <dsp:cNvSpPr/>
      </dsp:nvSpPr>
      <dsp:spPr>
        <a:xfrm>
          <a:off x="5404685" y="841205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Root Cause</a:t>
          </a:r>
          <a:endParaRPr lang="zh-CN" altLang="en-US" sz="1600" kern="1200"/>
        </a:p>
      </dsp:txBody>
      <dsp:txXfrm>
        <a:off x="5404685" y="841205"/>
        <a:ext cx="2196132" cy="669552"/>
      </dsp:txXfrm>
    </dsp:sp>
    <dsp:sp modelId="{D25AF45C-8621-41E6-96C3-C7BD2BF6496A}">
      <dsp:nvSpPr>
        <dsp:cNvPr id="0" name=""/>
        <dsp:cNvSpPr/>
      </dsp:nvSpPr>
      <dsp:spPr>
        <a:xfrm>
          <a:off x="8040045" y="841205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Response Quickly</a:t>
          </a:r>
          <a:endParaRPr lang="zh-CN" altLang="en-US" sz="1600" kern="1200"/>
        </a:p>
      </dsp:txBody>
      <dsp:txXfrm>
        <a:off x="8040045" y="841205"/>
        <a:ext cx="2196132" cy="669552"/>
      </dsp:txXfrm>
    </dsp:sp>
    <dsp:sp modelId="{2EF38378-6BAB-4D13-9179-251CC87E9673}">
      <dsp:nvSpPr>
        <dsp:cNvPr id="0" name=""/>
        <dsp:cNvSpPr/>
      </dsp:nvSpPr>
      <dsp:spPr>
        <a:xfrm>
          <a:off x="5404685" y="1678146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Immerse in </a:t>
          </a:r>
          <a:endParaRPr lang="zh-CN" altLang="en-US" sz="1600" kern="1200"/>
        </a:p>
      </dsp:txBody>
      <dsp:txXfrm>
        <a:off x="5404685" y="1678146"/>
        <a:ext cx="2196132" cy="669552"/>
      </dsp:txXfrm>
    </dsp:sp>
    <dsp:sp modelId="{45849D85-2531-49E0-B359-6E8C5A7A5BB1}">
      <dsp:nvSpPr>
        <dsp:cNvPr id="0" name=""/>
        <dsp:cNvSpPr/>
      </dsp:nvSpPr>
      <dsp:spPr>
        <a:xfrm>
          <a:off x="8040045" y="1678146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***Passions***</a:t>
          </a:r>
          <a:endParaRPr lang="zh-CN" altLang="en-US" sz="1600" kern="1200"/>
        </a:p>
      </dsp:txBody>
      <dsp:txXfrm>
        <a:off x="8040045" y="1678146"/>
        <a:ext cx="2196132" cy="669552"/>
      </dsp:txXfrm>
    </dsp:sp>
    <dsp:sp modelId="{667EC47A-D406-433A-9EE9-6981B639D7B7}">
      <dsp:nvSpPr>
        <dsp:cNvPr id="0" name=""/>
        <dsp:cNvSpPr/>
      </dsp:nvSpPr>
      <dsp:spPr>
        <a:xfrm>
          <a:off x="2769326" y="2933557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Dynamic</a:t>
          </a:r>
          <a:endParaRPr lang="zh-CN" altLang="en-US" sz="1600" kern="1200"/>
        </a:p>
      </dsp:txBody>
      <dsp:txXfrm>
        <a:off x="2769326" y="2933557"/>
        <a:ext cx="2196132" cy="669552"/>
      </dsp:txXfrm>
    </dsp:sp>
    <dsp:sp modelId="{C89F51ED-3374-442C-92AA-F1197A936B88}">
      <dsp:nvSpPr>
        <dsp:cNvPr id="0" name=""/>
        <dsp:cNvSpPr/>
      </dsp:nvSpPr>
      <dsp:spPr>
        <a:xfrm>
          <a:off x="5404685" y="2515087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Pursuit main goal</a:t>
          </a:r>
          <a:endParaRPr lang="zh-CN" altLang="en-US" sz="1600" kern="1200"/>
        </a:p>
      </dsp:txBody>
      <dsp:txXfrm>
        <a:off x="5404685" y="2515087"/>
        <a:ext cx="2196132" cy="669552"/>
      </dsp:txXfrm>
    </dsp:sp>
    <dsp:sp modelId="{5735FE3E-74EF-4FB3-9C7C-EFF9A4077E40}">
      <dsp:nvSpPr>
        <dsp:cNvPr id="0" name=""/>
        <dsp:cNvSpPr/>
      </dsp:nvSpPr>
      <dsp:spPr>
        <a:xfrm>
          <a:off x="5404685" y="3352028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Adjust minor goals</a:t>
          </a:r>
          <a:endParaRPr lang="zh-CN" altLang="en-US" sz="1600" kern="1200"/>
        </a:p>
      </dsp:txBody>
      <dsp:txXfrm>
        <a:off x="5404685" y="3352028"/>
        <a:ext cx="2196132" cy="669552"/>
      </dsp:txXfrm>
    </dsp:sp>
    <dsp:sp modelId="{7B296622-3203-4C3C-BADC-76263B452119}">
      <dsp:nvSpPr>
        <dsp:cNvPr id="0" name=""/>
        <dsp:cNvSpPr/>
      </dsp:nvSpPr>
      <dsp:spPr>
        <a:xfrm>
          <a:off x="2769326" y="5025909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Strategy</a:t>
          </a:r>
          <a:endParaRPr lang="zh-CN" altLang="en-US" sz="1600" kern="1200"/>
        </a:p>
      </dsp:txBody>
      <dsp:txXfrm>
        <a:off x="2769326" y="5025909"/>
        <a:ext cx="2196132" cy="669552"/>
      </dsp:txXfrm>
    </dsp:sp>
    <dsp:sp modelId="{994DD87F-BB5F-4611-B3A5-D1E484293B06}">
      <dsp:nvSpPr>
        <dsp:cNvPr id="0" name=""/>
        <dsp:cNvSpPr/>
      </dsp:nvSpPr>
      <dsp:spPr>
        <a:xfrm>
          <a:off x="5404685" y="4188969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Compress the break time before and after a class</a:t>
          </a:r>
          <a:endParaRPr lang="zh-CN" altLang="en-US" sz="1600" kern="1200"/>
        </a:p>
      </dsp:txBody>
      <dsp:txXfrm>
        <a:off x="5404685" y="4188969"/>
        <a:ext cx="2196132" cy="669552"/>
      </dsp:txXfrm>
    </dsp:sp>
    <dsp:sp modelId="{EC4FAAE3-3A08-4E62-B0A2-18D177DFE4D8}">
      <dsp:nvSpPr>
        <dsp:cNvPr id="0" name=""/>
        <dsp:cNvSpPr/>
      </dsp:nvSpPr>
      <dsp:spPr>
        <a:xfrm>
          <a:off x="5404685" y="5025909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iterative quickly</a:t>
          </a:r>
          <a:endParaRPr lang="zh-CN" altLang="en-US" sz="1600" kern="1200"/>
        </a:p>
      </dsp:txBody>
      <dsp:txXfrm>
        <a:off x="5404685" y="5025909"/>
        <a:ext cx="2196132" cy="669552"/>
      </dsp:txXfrm>
    </dsp:sp>
    <dsp:sp modelId="{E4348112-3497-4B55-A930-99F2D505E6C1}">
      <dsp:nvSpPr>
        <dsp:cNvPr id="0" name=""/>
        <dsp:cNvSpPr/>
      </dsp:nvSpPr>
      <dsp:spPr>
        <a:xfrm>
          <a:off x="5404685" y="5862850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Follow the Schedule</a:t>
          </a:r>
          <a:endParaRPr lang="zh-CN" altLang="en-US" sz="1600" kern="1200"/>
        </a:p>
      </dsp:txBody>
      <dsp:txXfrm>
        <a:off x="5404685" y="5862850"/>
        <a:ext cx="2196132" cy="669552"/>
      </dsp:txXfrm>
    </dsp:sp>
    <dsp:sp modelId="{175BCD3D-803C-4269-8FDB-885DF309A51B}">
      <dsp:nvSpPr>
        <dsp:cNvPr id="0" name=""/>
        <dsp:cNvSpPr/>
      </dsp:nvSpPr>
      <dsp:spPr>
        <a:xfrm>
          <a:off x="8040045" y="5862850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Time Boxing</a:t>
          </a:r>
          <a:endParaRPr lang="zh-CN" altLang="en-US" sz="1600" kern="1200"/>
        </a:p>
      </dsp:txBody>
      <dsp:txXfrm>
        <a:off x="8040045" y="5862850"/>
        <a:ext cx="2196132" cy="669552"/>
      </dsp:txXfrm>
    </dsp:sp>
    <dsp:sp modelId="{5B2A2679-3A76-4E9A-9D97-1CE4131E5F19}">
      <dsp:nvSpPr>
        <dsp:cNvPr id="0" name=""/>
        <dsp:cNvSpPr/>
      </dsp:nvSpPr>
      <dsp:spPr>
        <a:xfrm>
          <a:off x="2769326" y="7118262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Personality</a:t>
          </a:r>
          <a:endParaRPr lang="zh-CN" altLang="en-US" sz="1600" kern="1200"/>
        </a:p>
      </dsp:txBody>
      <dsp:txXfrm>
        <a:off x="2769326" y="7118262"/>
        <a:ext cx="2196132" cy="669552"/>
      </dsp:txXfrm>
    </dsp:sp>
    <dsp:sp modelId="{9C1C14DA-F756-46ED-8E95-4DC5B5DF4902}">
      <dsp:nvSpPr>
        <dsp:cNvPr id="0" name=""/>
        <dsp:cNvSpPr/>
      </dsp:nvSpPr>
      <dsp:spPr>
        <a:xfrm>
          <a:off x="5404685" y="7118262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Feeling/Thinking</a:t>
          </a:r>
          <a:endParaRPr lang="zh-CN" altLang="en-US" sz="1600" kern="1200"/>
        </a:p>
      </dsp:txBody>
      <dsp:txXfrm>
        <a:off x="5404685" y="7118262"/>
        <a:ext cx="2196132" cy="669552"/>
      </dsp:txXfrm>
    </dsp:sp>
    <dsp:sp modelId="{089EB4D2-309E-48F6-B6C7-F07A788BD238}">
      <dsp:nvSpPr>
        <dsp:cNvPr id="0" name=""/>
        <dsp:cNvSpPr/>
      </dsp:nvSpPr>
      <dsp:spPr>
        <a:xfrm>
          <a:off x="8040045" y="6699791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Avoid excessive feelings</a:t>
          </a:r>
          <a:endParaRPr lang="zh-CN" altLang="en-US" sz="1600" kern="1200"/>
        </a:p>
      </dsp:txBody>
      <dsp:txXfrm>
        <a:off x="8040045" y="6699791"/>
        <a:ext cx="2196132" cy="669552"/>
      </dsp:txXfrm>
    </dsp:sp>
    <dsp:sp modelId="{927FCCAB-98F8-4BEA-99B1-454338C8A10F}">
      <dsp:nvSpPr>
        <dsp:cNvPr id="0" name=""/>
        <dsp:cNvSpPr/>
      </dsp:nvSpPr>
      <dsp:spPr>
        <a:xfrm>
          <a:off x="8040045" y="7536732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Focus on why/how to do the things</a:t>
          </a:r>
          <a:endParaRPr lang="zh-CN" altLang="en-US" sz="1600" kern="1200"/>
        </a:p>
      </dsp:txBody>
      <dsp:txXfrm>
        <a:off x="8040045" y="7536732"/>
        <a:ext cx="2196132" cy="66955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2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213</cp:revision>
  <dcterms:created xsi:type="dcterms:W3CDTF">2018-07-09T12:32:00Z</dcterms:created>
  <dcterms:modified xsi:type="dcterms:W3CDTF">2018-11-05T17:20:00Z</dcterms:modified>
</cp:coreProperties>
</file>